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00494" w14:textId="515066E2" w:rsidR="00D2175F" w:rsidRPr="004829E3" w:rsidRDefault="009709EC" w:rsidP="004829E3">
      <w:pPr>
        <w:pStyle w:val="Title"/>
      </w:pPr>
      <w:commentRangeStart w:id="0"/>
      <w:commentRangeEnd w:id="0"/>
      <w:r>
        <w:rPr>
          <w:rStyle w:val="CommentReference"/>
          <w:b w:val="0"/>
        </w:rPr>
        <w:commentReference w:id="0"/>
      </w:r>
      <w:r w:rsidR="00D2175F" w:rsidRPr="004829E3">
        <w:t>Name</w:t>
      </w:r>
      <w:r w:rsidR="00157E79">
        <w:t xml:space="preserve"> of </w:t>
      </w:r>
      <w:r w:rsidR="00CD507B">
        <w:t>B</w:t>
      </w:r>
      <w:r w:rsidR="00157E79">
        <w:t xml:space="preserve">lended </w:t>
      </w:r>
      <w:r w:rsidR="00CD507B">
        <w:t>F</w:t>
      </w:r>
      <w:r w:rsidR="00157E79">
        <w:t xml:space="preserve">inance </w:t>
      </w:r>
      <w:r w:rsidR="00CD507B">
        <w:t>V</w:t>
      </w:r>
      <w:r w:rsidR="00DF3F35">
        <w:t>ehicle</w:t>
      </w:r>
    </w:p>
    <w:p w14:paraId="4D3B1511" w14:textId="1086DF4F" w:rsidR="00D2175F" w:rsidRDefault="00D2175F">
      <w:r w:rsidRPr="00A83F6B">
        <w:rPr>
          <w:b/>
        </w:rPr>
        <w:t>Submitted by</w:t>
      </w:r>
      <w:r>
        <w:t xml:space="preserve">: Name of </w:t>
      </w:r>
      <w:r w:rsidR="00DF3F35">
        <w:t>lead applicant(s)</w:t>
      </w:r>
    </w:p>
    <w:p w14:paraId="7F6096B2" w14:textId="167166E2" w:rsidR="00CD507B" w:rsidRDefault="00CD507B">
      <w:r w:rsidRPr="00A83F6B">
        <w:rPr>
          <w:b/>
        </w:rPr>
        <w:t>Date</w:t>
      </w:r>
      <w:r>
        <w:t>: Date submitted</w:t>
      </w:r>
    </w:p>
    <w:p w14:paraId="3782227A" w14:textId="77777777" w:rsidR="00CD507B" w:rsidRDefault="00CD507B"/>
    <w:p w14:paraId="3C8FE872" w14:textId="2D18B8C2" w:rsidR="00DF3F35" w:rsidRPr="00A50C4E" w:rsidRDefault="00DF3F35" w:rsidP="00DF3F35">
      <w:pPr>
        <w:pStyle w:val="Heading1"/>
      </w:pPr>
      <w:r>
        <w:t xml:space="preserve">Executive Summary </w:t>
      </w:r>
      <w:r w:rsidRPr="00D94174">
        <w:rPr>
          <w:b w:val="0"/>
          <w:sz w:val="24"/>
        </w:rPr>
        <w:t>(</w:t>
      </w:r>
      <w:r>
        <w:rPr>
          <w:b w:val="0"/>
          <w:sz w:val="24"/>
        </w:rPr>
        <w:t>max</w:t>
      </w:r>
      <w:r w:rsidRPr="00D94174">
        <w:rPr>
          <w:b w:val="0"/>
          <w:sz w:val="24"/>
        </w:rPr>
        <w:t xml:space="preserve"> </w:t>
      </w:r>
      <w:r w:rsidR="00C936B2">
        <w:rPr>
          <w:b w:val="0"/>
          <w:sz w:val="24"/>
        </w:rPr>
        <w:t xml:space="preserve">½ </w:t>
      </w:r>
      <w:r w:rsidRPr="00D94174">
        <w:rPr>
          <w:b w:val="0"/>
          <w:sz w:val="24"/>
        </w:rPr>
        <w:t>page)</w:t>
      </w:r>
    </w:p>
    <w:p w14:paraId="6F2BE75F" w14:textId="10D2AC9B" w:rsidR="00BE5194" w:rsidRDefault="00DF3F35">
      <w:r>
        <w:t>S</w:t>
      </w:r>
      <w:r w:rsidR="00BE5194">
        <w:t xml:space="preserve">ummary and </w:t>
      </w:r>
      <w:r w:rsidR="0063705D">
        <w:t xml:space="preserve">anticipated </w:t>
      </w:r>
      <w:r w:rsidR="00BE5194">
        <w:t>siz</w:t>
      </w:r>
      <w:r w:rsidR="00A50C4E">
        <w:t>e of</w:t>
      </w:r>
      <w:r w:rsidR="00674F4F">
        <w:t xml:space="preserve"> potential</w:t>
      </w:r>
      <w:r w:rsidR="00A50C4E">
        <w:t xml:space="preserve"> </w:t>
      </w:r>
      <w:r>
        <w:t>vehicle</w:t>
      </w:r>
      <w:r w:rsidR="00A50C4E">
        <w:t xml:space="preserve">, challenge </w:t>
      </w:r>
      <w:r>
        <w:t>vehicle</w:t>
      </w:r>
      <w:r w:rsidR="00BE5194">
        <w:t xml:space="preserve"> solve</w:t>
      </w:r>
      <w:r w:rsidR="00A50C4E">
        <w:t>s</w:t>
      </w:r>
      <w:r w:rsidR="00BD01AC">
        <w:t>,</w:t>
      </w:r>
      <w:r w:rsidR="00BE5194">
        <w:t xml:space="preserve"> </w:t>
      </w:r>
      <w:r w:rsidR="00157E79">
        <w:t>intended</w:t>
      </w:r>
      <w:r w:rsidR="00BE5194">
        <w:t xml:space="preserve"> impact, overview</w:t>
      </w:r>
      <w:r w:rsidR="005F248E" w:rsidRPr="005F248E">
        <w:t xml:space="preserve"> </w:t>
      </w:r>
      <w:r w:rsidR="005F248E">
        <w:t>and total cost</w:t>
      </w:r>
      <w:r w:rsidR="00BE5194">
        <w:t xml:space="preserve"> of design activities </w:t>
      </w:r>
      <w:r w:rsidR="009B70B4">
        <w:t>Convergence funding</w:t>
      </w:r>
      <w:r w:rsidR="000A4DBC">
        <w:t xml:space="preserve"> will support</w:t>
      </w:r>
      <w:r w:rsidR="00BD01AC">
        <w:t>,</w:t>
      </w:r>
      <w:r w:rsidR="000A4DBC">
        <w:t xml:space="preserve"> expected outcome</w:t>
      </w:r>
      <w:r w:rsidR="005F248E">
        <w:t>(s)</w:t>
      </w:r>
      <w:r w:rsidR="00BD01AC">
        <w:t xml:space="preserve"> of design activities</w:t>
      </w:r>
      <w:r w:rsidR="009B70B4">
        <w:t xml:space="preserve">, and </w:t>
      </w:r>
      <w:r w:rsidR="00BE5194">
        <w:t xml:space="preserve">summary of </w:t>
      </w:r>
      <w:r w:rsidR="00157E79">
        <w:t xml:space="preserve">lead </w:t>
      </w:r>
      <w:r w:rsidR="00CD507B">
        <w:t>applicant(s) relevant experience</w:t>
      </w:r>
      <w:r w:rsidR="00BE5194">
        <w:t>.</w:t>
      </w:r>
    </w:p>
    <w:p w14:paraId="448541C1" w14:textId="77777777" w:rsidR="00BE5194" w:rsidRDefault="00BE5194"/>
    <w:p w14:paraId="59CB95B7" w14:textId="2580E80E" w:rsidR="00BE5194" w:rsidRPr="00A50C4E" w:rsidRDefault="00C44EE4" w:rsidP="00A50C4E">
      <w:pPr>
        <w:pStyle w:val="Heading1"/>
      </w:pPr>
      <w:r w:rsidRPr="00A50C4E">
        <w:t>Development Finance Challenge</w:t>
      </w:r>
      <w:r w:rsidR="00D94174">
        <w:t xml:space="preserve"> </w:t>
      </w:r>
      <w:r w:rsidR="00D94174" w:rsidRPr="00D94174">
        <w:rPr>
          <w:b w:val="0"/>
          <w:sz w:val="24"/>
        </w:rPr>
        <w:t>(</w:t>
      </w:r>
      <w:r w:rsidR="00EE3A51">
        <w:rPr>
          <w:b w:val="0"/>
          <w:sz w:val="24"/>
        </w:rPr>
        <w:t>max</w:t>
      </w:r>
      <w:r w:rsidR="00C936B2">
        <w:rPr>
          <w:b w:val="0"/>
          <w:sz w:val="24"/>
        </w:rPr>
        <w:t xml:space="preserve"> ½</w:t>
      </w:r>
      <w:r w:rsidR="00B509AE">
        <w:rPr>
          <w:b w:val="0"/>
          <w:sz w:val="24"/>
        </w:rPr>
        <w:t xml:space="preserve"> </w:t>
      </w:r>
      <w:r w:rsidR="00D94174" w:rsidRPr="00D94174">
        <w:rPr>
          <w:b w:val="0"/>
          <w:sz w:val="24"/>
        </w:rPr>
        <w:t>page)</w:t>
      </w:r>
    </w:p>
    <w:p w14:paraId="3A4F3C68" w14:textId="62742B88" w:rsidR="00EE3A51" w:rsidRDefault="00EE3A51">
      <w:r w:rsidRPr="00EE3A51">
        <w:t>What is the development challenge and why is it worth addressing?</w:t>
      </w:r>
      <w:r w:rsidR="00F607BA">
        <w:t xml:space="preserve"> </w:t>
      </w:r>
      <w:r w:rsidR="00157E79">
        <w:t>How does</w:t>
      </w:r>
      <w:r w:rsidR="006E45FF">
        <w:t xml:space="preserve"> addressing</w:t>
      </w:r>
      <w:r w:rsidR="00157E79">
        <w:t xml:space="preserve"> th</w:t>
      </w:r>
      <w:r w:rsidR="00D94B05">
        <w:t>is</w:t>
      </w:r>
      <w:r w:rsidR="00157E79">
        <w:t xml:space="preserve"> development challenge align with</w:t>
      </w:r>
      <w:r w:rsidR="005F248E">
        <w:t xml:space="preserve"> achieving</w:t>
      </w:r>
      <w:r w:rsidR="00157E79">
        <w:t xml:space="preserve"> the</w:t>
      </w:r>
      <w:r w:rsidR="005F61D7">
        <w:t xml:space="preserve"> </w:t>
      </w:r>
      <w:r w:rsidR="00157E79">
        <w:t>Sustainable Development Goals?</w:t>
      </w:r>
      <w:r w:rsidR="00F607BA">
        <w:t xml:space="preserve"> </w:t>
      </w:r>
      <w:r w:rsidRPr="00EE3A51">
        <w:t xml:space="preserve">What current interventions attempt to address the </w:t>
      </w:r>
      <w:r w:rsidR="00BD01AC">
        <w:t>development</w:t>
      </w:r>
      <w:r w:rsidRPr="00EE3A51">
        <w:t xml:space="preserve"> challenge and why are they insufficient</w:t>
      </w:r>
      <w:r w:rsidR="00A2001E">
        <w:t>/additional interventions are required</w:t>
      </w:r>
      <w:r w:rsidRPr="00EE3A51">
        <w:t>?</w:t>
      </w:r>
    </w:p>
    <w:p w14:paraId="6037168D" w14:textId="77777777" w:rsidR="00C44EE4" w:rsidRDefault="00C44EE4"/>
    <w:p w14:paraId="6CE4B3BC" w14:textId="75502B42" w:rsidR="00C44EE4" w:rsidRDefault="000E26B4" w:rsidP="00A50C4E">
      <w:pPr>
        <w:pStyle w:val="Heading1"/>
      </w:pPr>
      <w:r>
        <w:t>Vehicle</w:t>
      </w:r>
      <w:r w:rsidR="000D7F5F">
        <w:t xml:space="preserve"> Overview</w:t>
      </w:r>
      <w:r w:rsidR="00D94174">
        <w:t xml:space="preserve"> </w:t>
      </w:r>
      <w:r w:rsidR="00D94174" w:rsidRPr="00D94174">
        <w:rPr>
          <w:b w:val="0"/>
          <w:sz w:val="24"/>
        </w:rPr>
        <w:t>(</w:t>
      </w:r>
      <w:r w:rsidR="00EE3A51">
        <w:rPr>
          <w:b w:val="0"/>
          <w:sz w:val="24"/>
        </w:rPr>
        <w:t>max</w:t>
      </w:r>
      <w:r w:rsidR="00D94174" w:rsidRPr="00D94174">
        <w:rPr>
          <w:b w:val="0"/>
          <w:sz w:val="24"/>
        </w:rPr>
        <w:t xml:space="preserve"> </w:t>
      </w:r>
      <w:r w:rsidR="00623D2A">
        <w:rPr>
          <w:b w:val="0"/>
          <w:sz w:val="24"/>
        </w:rPr>
        <w:t xml:space="preserve">1 ½ </w:t>
      </w:r>
      <w:r w:rsidR="00D94174" w:rsidRPr="00D94174">
        <w:rPr>
          <w:b w:val="0"/>
          <w:sz w:val="24"/>
        </w:rPr>
        <w:t>page</w:t>
      </w:r>
      <w:r w:rsidR="008C281E">
        <w:rPr>
          <w:b w:val="0"/>
          <w:sz w:val="24"/>
        </w:rPr>
        <w:t>s</w:t>
      </w:r>
      <w:r w:rsidR="00D94174" w:rsidRPr="00D94174">
        <w:rPr>
          <w:b w:val="0"/>
          <w:sz w:val="24"/>
        </w:rPr>
        <w:t>)</w:t>
      </w:r>
    </w:p>
    <w:p w14:paraId="59A29277" w14:textId="542D0DC5" w:rsidR="00F96498" w:rsidRDefault="008324C0">
      <w:commentRangeStart w:id="1"/>
      <w:r w:rsidRPr="00A83F6B">
        <w:rPr>
          <w:b/>
        </w:rPr>
        <w:t>Structure</w:t>
      </w:r>
      <w:commentRangeEnd w:id="1"/>
      <w:r w:rsidR="00AE2172">
        <w:rPr>
          <w:rStyle w:val="CommentReference"/>
        </w:rPr>
        <w:commentReference w:id="1"/>
      </w:r>
      <w:r w:rsidRPr="00E2204F">
        <w:rPr>
          <w:b/>
        </w:rPr>
        <w:t>:</w:t>
      </w:r>
      <w:r w:rsidR="00ED65EC">
        <w:t xml:space="preserve"> </w:t>
      </w:r>
      <w:r w:rsidR="00EE3A51">
        <w:t>What is the</w:t>
      </w:r>
      <w:r w:rsidR="00E2204F">
        <w:t xml:space="preserve"> envisioned</w:t>
      </w:r>
      <w:r w:rsidR="00DB5E4A">
        <w:t xml:space="preserve"> overarching</w:t>
      </w:r>
      <w:r w:rsidR="00EE3A51">
        <w:t xml:space="preserve"> structure of the </w:t>
      </w:r>
      <w:r w:rsidR="005F61D7">
        <w:t>vehicle</w:t>
      </w:r>
      <w:r w:rsidR="00EE3A51">
        <w:t xml:space="preserve"> in terms of</w:t>
      </w:r>
      <w:r w:rsidR="00200B1A">
        <w:t xml:space="preserve"> mechanics,</w:t>
      </w:r>
      <w:r w:rsidR="00EE3A51">
        <w:t xml:space="preserve"> financial flows</w:t>
      </w:r>
      <w:r w:rsidR="0037748F">
        <w:t>,</w:t>
      </w:r>
      <w:r w:rsidR="00EE3A51">
        <w:t xml:space="preserve"> and key actors?</w:t>
      </w:r>
      <w:r w:rsidR="00DB5E4A">
        <w:t xml:space="preserve"> </w:t>
      </w:r>
      <w:r w:rsidR="0037748F">
        <w:t>How is the vehicle blended?</w:t>
      </w:r>
      <w:r w:rsidR="00492566" w:rsidRPr="00492566">
        <w:t xml:space="preserve"> </w:t>
      </w:r>
      <w:r w:rsidR="00492566">
        <w:t xml:space="preserve">Why is a blended finance structure required? </w:t>
      </w:r>
      <w:r w:rsidR="0037748F">
        <w:t xml:space="preserve"> </w:t>
      </w:r>
      <w:r w:rsidR="00B4331C">
        <w:t xml:space="preserve">What type of private capital </w:t>
      </w:r>
      <w:r w:rsidR="006341C3">
        <w:t xml:space="preserve">could </w:t>
      </w:r>
      <w:r w:rsidR="00B4331C">
        <w:t>the vehicle attract?</w:t>
      </w:r>
      <w:r w:rsidR="00492566">
        <w:t xml:space="preserve"> </w:t>
      </w:r>
      <w:r w:rsidR="00492566" w:rsidRPr="00492566">
        <w:t>Does the vehicle target a minimum level of concessionality?</w:t>
      </w:r>
      <w:r w:rsidR="00B4331C">
        <w:t xml:space="preserve"> </w:t>
      </w:r>
      <w:r w:rsidR="00026002">
        <w:t>What type of instruments will be deployed through the vehicle</w:t>
      </w:r>
      <w:r w:rsidR="00F96498">
        <w:t xml:space="preserve"> and to who</w:t>
      </w:r>
      <w:r w:rsidR="0037748F">
        <w:t xml:space="preserve"> (if any)</w:t>
      </w:r>
      <w:r w:rsidR="00026002">
        <w:t>?</w:t>
      </w:r>
      <w:r w:rsidR="00DB5E4A">
        <w:t xml:space="preserve"> </w:t>
      </w:r>
      <w:r w:rsidR="00EE3A51">
        <w:t xml:space="preserve">What is the </w:t>
      </w:r>
      <w:r w:rsidR="00026002">
        <w:t>anticipated</w:t>
      </w:r>
      <w:r w:rsidR="00EE3A51">
        <w:t xml:space="preserve"> </w:t>
      </w:r>
      <w:r w:rsidR="0072507C">
        <w:t xml:space="preserve">total </w:t>
      </w:r>
      <w:r w:rsidR="00EE3A51">
        <w:t xml:space="preserve">size of </w:t>
      </w:r>
      <w:r w:rsidR="00E467A8">
        <w:t>the</w:t>
      </w:r>
      <w:r w:rsidR="00EE3A51">
        <w:t xml:space="preserve"> </w:t>
      </w:r>
      <w:r w:rsidR="000E26B4">
        <w:t>vehicle</w:t>
      </w:r>
      <w:r w:rsidR="00026002">
        <w:t xml:space="preserve">? What is </w:t>
      </w:r>
      <w:r w:rsidR="00E2204F">
        <w:t>a potential</w:t>
      </w:r>
      <w:r w:rsidR="00026002">
        <w:t xml:space="preserve"> capital structure?</w:t>
      </w:r>
      <w:r w:rsidR="00ED65EC">
        <w:t xml:space="preserve"> </w:t>
      </w:r>
      <w:r w:rsidR="00026002">
        <w:t>W</w:t>
      </w:r>
      <w:r w:rsidR="00ED65EC">
        <w:t>hich region(s)</w:t>
      </w:r>
      <w:r w:rsidR="00A56F54">
        <w:t>/country(s)</w:t>
      </w:r>
      <w:r w:rsidR="00ED65EC">
        <w:t xml:space="preserve"> and sector(s) will </w:t>
      </w:r>
      <w:r w:rsidR="00026002">
        <w:t xml:space="preserve">be </w:t>
      </w:r>
      <w:r w:rsidR="00E2204F">
        <w:t>explored</w:t>
      </w:r>
      <w:r w:rsidR="00ED65EC">
        <w:t xml:space="preserve">? </w:t>
      </w:r>
      <w:r w:rsidR="00977432">
        <w:t>What is the structure chart for the vehicle?</w:t>
      </w:r>
    </w:p>
    <w:p w14:paraId="5786BA3F" w14:textId="77777777" w:rsidR="00F96498" w:rsidRDefault="00F96498"/>
    <w:p w14:paraId="6E3582D1" w14:textId="2F5E1A1A" w:rsidR="00A162CD" w:rsidRDefault="008324C0">
      <w:r w:rsidRPr="00A83F6B">
        <w:rPr>
          <w:b/>
        </w:rPr>
        <w:t>Stakeholders</w:t>
      </w:r>
      <w:r w:rsidRPr="00FE2DD2">
        <w:rPr>
          <w:b/>
        </w:rPr>
        <w:t>:</w:t>
      </w:r>
      <w:r>
        <w:t xml:space="preserve"> </w:t>
      </w:r>
      <w:r w:rsidR="00EE3A51">
        <w:t>Who are the</w:t>
      </w:r>
      <w:r w:rsidR="00200B1A">
        <w:t xml:space="preserve"> key</w:t>
      </w:r>
      <w:r w:rsidR="00E2204F">
        <w:t xml:space="preserve"> potential</w:t>
      </w:r>
      <w:r w:rsidR="00EE3A51">
        <w:t xml:space="preserve"> stakeholders</w:t>
      </w:r>
      <w:r w:rsidR="00E2204F">
        <w:t xml:space="preserve"> envisioned to be</w:t>
      </w:r>
      <w:r w:rsidR="00EE3A51">
        <w:t xml:space="preserve"> involved in the </w:t>
      </w:r>
      <w:r w:rsidR="000E26B4">
        <w:t>vehicle</w:t>
      </w:r>
      <w:r w:rsidR="00D34E09">
        <w:t>’s structure</w:t>
      </w:r>
      <w:r w:rsidR="00EE3A51">
        <w:t xml:space="preserve"> and what </w:t>
      </w:r>
      <w:r w:rsidR="00E2204F">
        <w:t>would be</w:t>
      </w:r>
      <w:r w:rsidR="00EE3A51">
        <w:t xml:space="preserve"> their roles? </w:t>
      </w:r>
      <w:r w:rsidR="00E66D0B">
        <w:t>In the table below, d</w:t>
      </w:r>
      <w:r w:rsidR="00E418DB">
        <w:t xml:space="preserve">etail </w:t>
      </w:r>
      <w:r w:rsidR="00512254">
        <w:t>potential</w:t>
      </w:r>
      <w:r w:rsidR="00820A2D">
        <w:t xml:space="preserve"> investors</w:t>
      </w:r>
      <w:r w:rsidR="00F65A15">
        <w:t xml:space="preserve"> (both private and public/philanthropic)</w:t>
      </w:r>
      <w:r w:rsidR="00820A2D">
        <w:t xml:space="preserve">, </w:t>
      </w:r>
      <w:r w:rsidR="00427027">
        <w:t>investees/</w:t>
      </w:r>
      <w:r w:rsidR="00820A2D">
        <w:t xml:space="preserve">beneficiaries </w:t>
      </w:r>
      <w:r w:rsidR="00E66D0B">
        <w:t>and other relevant stakeholders</w:t>
      </w:r>
      <w:r w:rsidR="00EE3A51">
        <w:t>.</w:t>
      </w:r>
      <w:r w:rsidR="00084FE5">
        <w:t xml:space="preserve"> </w:t>
      </w:r>
      <w:r w:rsidR="00EE3A51">
        <w:t xml:space="preserve">Of the </w:t>
      </w:r>
      <w:r w:rsidR="00EC46BD">
        <w:t xml:space="preserve">potential </w:t>
      </w:r>
      <w:r w:rsidR="00EE3A51">
        <w:t xml:space="preserve">stakeholders identified, </w:t>
      </w:r>
      <w:r w:rsidR="00E2204F">
        <w:t>have any</w:t>
      </w:r>
      <w:r w:rsidR="00EE3A51">
        <w:t xml:space="preserve"> expressed interest to participate?</w:t>
      </w:r>
      <w:r w:rsidR="00492566">
        <w:t xml:space="preserve"> Are expressions of interest conditional?</w:t>
      </w:r>
      <w:r w:rsidR="00EE3A51">
        <w:t xml:space="preserve"> What </w:t>
      </w:r>
      <w:r w:rsidR="00200B1A">
        <w:t>level</w:t>
      </w:r>
      <w:r w:rsidR="00EE3A51">
        <w:t xml:space="preserve"> of interest have they expressed?</w:t>
      </w:r>
      <w:r w:rsidR="000816A5" w:rsidRPr="000816A5">
        <w:t xml:space="preserve"> </w:t>
      </w:r>
    </w:p>
    <w:p w14:paraId="4D05D299" w14:textId="77777777" w:rsidR="00CB62AC" w:rsidRDefault="00CB62AC"/>
    <w:tbl>
      <w:tblPr>
        <w:tblStyle w:val="TableGridLight"/>
        <w:tblW w:w="0" w:type="auto"/>
        <w:tblInd w:w="102" w:type="dxa"/>
        <w:tblLook w:val="04A0" w:firstRow="1" w:lastRow="0" w:firstColumn="1" w:lastColumn="0" w:noHBand="0" w:noVBand="1"/>
      </w:tblPr>
      <w:tblGrid>
        <w:gridCol w:w="2866"/>
        <w:gridCol w:w="3969"/>
        <w:gridCol w:w="3797"/>
      </w:tblGrid>
      <w:tr w:rsidR="00F607BA" w:rsidRPr="00F607BA" w14:paraId="46A787BE" w14:textId="77777777" w:rsidTr="00D77797">
        <w:tc>
          <w:tcPr>
            <w:tcW w:w="2866" w:type="dxa"/>
            <w:shd w:val="clear" w:color="auto" w:fill="E7E6E6" w:themeFill="background2"/>
          </w:tcPr>
          <w:p w14:paraId="140C7C45" w14:textId="3D9CC11B" w:rsidR="00CB62AC" w:rsidRPr="00F607BA" w:rsidRDefault="00CB62AC">
            <w:r w:rsidRPr="00730E5C">
              <w:t>Stakeholder name</w:t>
            </w:r>
          </w:p>
        </w:tc>
        <w:tc>
          <w:tcPr>
            <w:tcW w:w="3969" w:type="dxa"/>
            <w:shd w:val="clear" w:color="auto" w:fill="E7E6E6" w:themeFill="background2"/>
          </w:tcPr>
          <w:p w14:paraId="5A37AF00" w14:textId="32BE7474" w:rsidR="00CB62AC" w:rsidRPr="00730E5C" w:rsidRDefault="00CB62AC" w:rsidP="00074A36">
            <w:r w:rsidRPr="00730E5C">
              <w:t>Role of stakeholder in structure</w:t>
            </w:r>
          </w:p>
        </w:tc>
        <w:tc>
          <w:tcPr>
            <w:tcW w:w="3797" w:type="dxa"/>
            <w:shd w:val="clear" w:color="auto" w:fill="E7E6E6" w:themeFill="background2"/>
          </w:tcPr>
          <w:p w14:paraId="570DC766" w14:textId="4844ED9E" w:rsidR="00CB62AC" w:rsidRPr="00F607BA" w:rsidRDefault="00CB62AC" w:rsidP="00074A36">
            <w:r w:rsidRPr="00F607BA">
              <w:t>Level of engagement/support</w:t>
            </w:r>
            <w:r w:rsidR="00CC68B1">
              <w:t xml:space="preserve"> to date</w:t>
            </w:r>
          </w:p>
        </w:tc>
      </w:tr>
      <w:tr w:rsidR="00F607BA" w14:paraId="421E6809" w14:textId="77777777" w:rsidTr="00D77797">
        <w:tc>
          <w:tcPr>
            <w:tcW w:w="2866" w:type="dxa"/>
          </w:tcPr>
          <w:p w14:paraId="240F6F3F" w14:textId="0563E9F8" w:rsidR="00CB62AC" w:rsidRDefault="00CB62AC"/>
        </w:tc>
        <w:tc>
          <w:tcPr>
            <w:tcW w:w="3969" w:type="dxa"/>
          </w:tcPr>
          <w:p w14:paraId="5A5DE140" w14:textId="77777777" w:rsidR="00CB62AC" w:rsidRDefault="00CB62AC"/>
        </w:tc>
        <w:tc>
          <w:tcPr>
            <w:tcW w:w="3797" w:type="dxa"/>
          </w:tcPr>
          <w:p w14:paraId="46E45F07" w14:textId="25416F77" w:rsidR="00CB62AC" w:rsidRDefault="00CB62AC"/>
        </w:tc>
      </w:tr>
      <w:tr w:rsidR="00F607BA" w14:paraId="0DB4B613" w14:textId="77777777" w:rsidTr="00D77797">
        <w:tc>
          <w:tcPr>
            <w:tcW w:w="2866" w:type="dxa"/>
          </w:tcPr>
          <w:p w14:paraId="238F3D9E" w14:textId="3BF762E0" w:rsidR="00CB62AC" w:rsidRDefault="00CB62AC"/>
        </w:tc>
        <w:tc>
          <w:tcPr>
            <w:tcW w:w="3969" w:type="dxa"/>
          </w:tcPr>
          <w:p w14:paraId="6A204AE5" w14:textId="77777777" w:rsidR="00CB62AC" w:rsidRDefault="00CB62AC"/>
        </w:tc>
        <w:tc>
          <w:tcPr>
            <w:tcW w:w="3797" w:type="dxa"/>
          </w:tcPr>
          <w:p w14:paraId="493B944A" w14:textId="5E9736DB" w:rsidR="00CB62AC" w:rsidRDefault="00CB62AC"/>
        </w:tc>
      </w:tr>
      <w:tr w:rsidR="00F607BA" w14:paraId="7705AD21" w14:textId="77777777" w:rsidTr="00D77797">
        <w:trPr>
          <w:trHeight w:val="248"/>
        </w:trPr>
        <w:tc>
          <w:tcPr>
            <w:tcW w:w="2866" w:type="dxa"/>
          </w:tcPr>
          <w:p w14:paraId="4CE18117" w14:textId="2E0ED03B" w:rsidR="00CB62AC" w:rsidRDefault="00CB62AC"/>
        </w:tc>
        <w:tc>
          <w:tcPr>
            <w:tcW w:w="3969" w:type="dxa"/>
          </w:tcPr>
          <w:p w14:paraId="5DF8C1C6" w14:textId="77777777" w:rsidR="00CB62AC" w:rsidRDefault="00CB62AC"/>
        </w:tc>
        <w:tc>
          <w:tcPr>
            <w:tcW w:w="3797" w:type="dxa"/>
          </w:tcPr>
          <w:p w14:paraId="02224034" w14:textId="73E61D23" w:rsidR="00CB62AC" w:rsidRDefault="00CB62AC"/>
        </w:tc>
      </w:tr>
      <w:tr w:rsidR="00730E5C" w14:paraId="1943B6EC" w14:textId="77777777" w:rsidTr="00D77797">
        <w:trPr>
          <w:trHeight w:val="290"/>
        </w:trPr>
        <w:tc>
          <w:tcPr>
            <w:tcW w:w="2866" w:type="dxa"/>
          </w:tcPr>
          <w:p w14:paraId="3E8E2046" w14:textId="77777777" w:rsidR="00730E5C" w:rsidRDefault="00730E5C"/>
        </w:tc>
        <w:tc>
          <w:tcPr>
            <w:tcW w:w="3969" w:type="dxa"/>
          </w:tcPr>
          <w:p w14:paraId="6D78F34C" w14:textId="77777777" w:rsidR="00730E5C" w:rsidRDefault="00730E5C"/>
        </w:tc>
        <w:tc>
          <w:tcPr>
            <w:tcW w:w="3797" w:type="dxa"/>
          </w:tcPr>
          <w:p w14:paraId="541A8A97" w14:textId="77777777" w:rsidR="00730E5C" w:rsidRDefault="00730E5C"/>
        </w:tc>
      </w:tr>
      <w:tr w:rsidR="00730E5C" w14:paraId="5AE19CDE" w14:textId="77777777" w:rsidTr="00F607BA">
        <w:trPr>
          <w:trHeight w:val="248"/>
        </w:trPr>
        <w:tc>
          <w:tcPr>
            <w:tcW w:w="2866" w:type="dxa"/>
          </w:tcPr>
          <w:p w14:paraId="0E06DF6C" w14:textId="77777777" w:rsidR="00730E5C" w:rsidRDefault="00730E5C"/>
        </w:tc>
        <w:tc>
          <w:tcPr>
            <w:tcW w:w="3969" w:type="dxa"/>
          </w:tcPr>
          <w:p w14:paraId="38B5E9C2" w14:textId="77777777" w:rsidR="00730E5C" w:rsidRDefault="00730E5C"/>
        </w:tc>
        <w:tc>
          <w:tcPr>
            <w:tcW w:w="3797" w:type="dxa"/>
          </w:tcPr>
          <w:p w14:paraId="35D581CE" w14:textId="77777777" w:rsidR="00730E5C" w:rsidRDefault="00730E5C"/>
        </w:tc>
      </w:tr>
    </w:tbl>
    <w:p w14:paraId="744544BB" w14:textId="77777777" w:rsidR="008F2E13" w:rsidRDefault="008F2E13"/>
    <w:p w14:paraId="06D9EEDC" w14:textId="339F4EAE" w:rsidR="00F96498" w:rsidRDefault="00F96498" w:rsidP="00E2204F">
      <w:r w:rsidRPr="007F6C10">
        <w:rPr>
          <w:b/>
        </w:rPr>
        <w:t>Beneficiaries</w:t>
      </w:r>
      <w:r>
        <w:t>: What are archetypes of potential transactions (including investee profiles and/or projects that</w:t>
      </w:r>
      <w:r w:rsidR="00D1690E">
        <w:t xml:space="preserve"> will</w:t>
      </w:r>
      <w:r>
        <w:t xml:space="preserve"> be targeted) that will be executed through the vehicle?</w:t>
      </w:r>
    </w:p>
    <w:p w14:paraId="34F93EB7" w14:textId="58E7D1CA" w:rsidR="000816A5" w:rsidRDefault="000816A5" w:rsidP="00E2204F"/>
    <w:p w14:paraId="50680E05" w14:textId="3CE56917" w:rsidR="000816A5" w:rsidRDefault="000816A5" w:rsidP="00E2204F">
      <w:r>
        <w:rPr>
          <w:b/>
          <w:bCs/>
        </w:rPr>
        <w:t xml:space="preserve">Geographic Focus: </w:t>
      </w:r>
      <w:r>
        <w:t>Please list the target countries for the vehicle. Is it anticipated that there would be a specific focus on any particular countries?</w:t>
      </w:r>
    </w:p>
    <w:p w14:paraId="5B88BDE7" w14:textId="77777777" w:rsidR="00674F4F" w:rsidRDefault="00674F4F" w:rsidP="00E2204F"/>
    <w:p w14:paraId="6780DEE3" w14:textId="38A0CD7D" w:rsidR="00492566" w:rsidRDefault="00492566" w:rsidP="00492566">
      <w:r w:rsidRPr="00A83F6B">
        <w:rPr>
          <w:b/>
        </w:rPr>
        <w:t>Impact</w:t>
      </w:r>
      <w:r w:rsidRPr="00FE2DD2">
        <w:rPr>
          <w:b/>
        </w:rPr>
        <w:t xml:space="preserve">: </w:t>
      </w:r>
      <w:r>
        <w:rPr>
          <w:bCs/>
        </w:rPr>
        <w:t xml:space="preserve">What will be the impact on natural capital? </w:t>
      </w:r>
      <w:r>
        <w:t xml:space="preserve">Are there other intended </w:t>
      </w:r>
      <w:r w:rsidRPr="00447BE0">
        <w:t>social, economic, or environmental impact</w:t>
      </w:r>
      <w:r>
        <w:t xml:space="preserve">s of the vehicle? Does the vehicle address climate change mitigation, adaptation and resilience? </w:t>
      </w:r>
      <w:r w:rsidRPr="001D5C4A">
        <w:t xml:space="preserve">Will the vehicle have a measurable impact on a specific ecosystem/landscape? </w:t>
      </w:r>
      <w:r w:rsidR="00F51089">
        <w:t xml:space="preserve">Will the vehicle contribute to meeting the global biodiversity targets?  </w:t>
      </w:r>
      <w:r>
        <w:t xml:space="preserve">What metrics and tools will be used to measure impact, and </w:t>
      </w:r>
      <w:r w:rsidR="00F51089">
        <w:t>are they underpinned by science? H</w:t>
      </w:r>
      <w:r>
        <w:t>ow will impact be measured? How will stakeholders be incentivized to achieve impact? Do women play a role in this vehicle? What will be the impact of the products/services of this vehicle on women? Does the vehicle contribute to field building? What are the effects on the local markets and communities?</w:t>
      </w:r>
    </w:p>
    <w:p w14:paraId="50C452B1" w14:textId="77777777" w:rsidR="00447BE0" w:rsidRDefault="00447BE0"/>
    <w:p w14:paraId="6C0E89C8" w14:textId="54702763" w:rsidR="00EB09F6" w:rsidRDefault="008324C0" w:rsidP="00447BE0">
      <w:r w:rsidRPr="00A83F6B">
        <w:rPr>
          <w:b/>
        </w:rPr>
        <w:lastRenderedPageBreak/>
        <w:t>Scale</w:t>
      </w:r>
      <w:r w:rsidR="000A3C1A">
        <w:rPr>
          <w:b/>
        </w:rPr>
        <w:t>/Sustainability</w:t>
      </w:r>
      <w:r w:rsidRPr="00FE2DD2">
        <w:rPr>
          <w:b/>
        </w:rPr>
        <w:t xml:space="preserve">: </w:t>
      </w:r>
      <w:r w:rsidR="00447BE0">
        <w:t>What is the hypothesis to scale</w:t>
      </w:r>
      <w:r w:rsidR="00117575">
        <w:t xml:space="preserve"> (particularly if the proposed vehicle is a pilot)</w:t>
      </w:r>
      <w:r w:rsidR="00447BE0">
        <w:t xml:space="preserve">? </w:t>
      </w:r>
      <w:r w:rsidR="00FA0B95">
        <w:t xml:space="preserve">How will this be achieved? What milestones will indicate progress towards to scale? How will milestones be measured? </w:t>
      </w:r>
      <w:r w:rsidR="00EC30F8">
        <w:t>What will be done if milestones are not met?</w:t>
      </w:r>
    </w:p>
    <w:p w14:paraId="5DC99576" w14:textId="77777777" w:rsidR="00A71F3A" w:rsidRDefault="00A71F3A" w:rsidP="00447BE0">
      <w:pPr>
        <w:rPr>
          <w:b/>
        </w:rPr>
      </w:pPr>
    </w:p>
    <w:p w14:paraId="04C89EB1" w14:textId="43E95E9E" w:rsidR="00EB09F6" w:rsidRDefault="00EB09F6" w:rsidP="00447BE0">
      <w:r w:rsidRPr="00A83F6B">
        <w:rPr>
          <w:b/>
        </w:rPr>
        <w:t>Replicability</w:t>
      </w:r>
      <w:r w:rsidRPr="00FE2DD2">
        <w:rPr>
          <w:b/>
        </w:rPr>
        <w:t>:</w:t>
      </w:r>
      <w:r>
        <w:t xml:space="preserve"> How can the vehicle’s design and structure be replicated across different sectors and/or </w:t>
      </w:r>
      <w:r w:rsidR="00552576">
        <w:t>regions</w:t>
      </w:r>
      <w:r>
        <w:t xml:space="preserve">? What key learnings </w:t>
      </w:r>
      <w:r w:rsidR="00854D78">
        <w:t xml:space="preserve">are anticipated </w:t>
      </w:r>
      <w:r>
        <w:t xml:space="preserve">from the </w:t>
      </w:r>
      <w:r w:rsidR="00854D78">
        <w:t xml:space="preserve">vehicle’s </w:t>
      </w:r>
      <w:r>
        <w:t xml:space="preserve">design activities that </w:t>
      </w:r>
      <w:r w:rsidR="00854D78">
        <w:t xml:space="preserve">can provide a “blueprint” for other practitioners </w:t>
      </w:r>
      <w:r w:rsidR="00552576">
        <w:t>to leverage?</w:t>
      </w:r>
    </w:p>
    <w:p w14:paraId="04E4530F" w14:textId="77777777" w:rsidR="005E5B7E" w:rsidRDefault="005E5B7E"/>
    <w:p w14:paraId="5084476F" w14:textId="777D9868" w:rsidR="00447BE0" w:rsidRDefault="008324C0">
      <w:r w:rsidRPr="00A83F6B">
        <w:rPr>
          <w:b/>
        </w:rPr>
        <w:t>Alternatives</w:t>
      </w:r>
      <w:r w:rsidRPr="00FE2DD2">
        <w:rPr>
          <w:b/>
        </w:rPr>
        <w:t xml:space="preserve">: </w:t>
      </w:r>
      <w:r w:rsidR="00447BE0">
        <w:t xml:space="preserve">How is the </w:t>
      </w:r>
      <w:r w:rsidR="000E26B4">
        <w:t>vehicle</w:t>
      </w:r>
      <w:r w:rsidR="00447BE0">
        <w:t xml:space="preserve"> positioned relative to existing interventions? How does the </w:t>
      </w:r>
      <w:r w:rsidR="000E26B4">
        <w:t>vehicle</w:t>
      </w:r>
      <w:r w:rsidR="00447BE0">
        <w:t xml:space="preserve"> </w:t>
      </w:r>
      <w:r w:rsidR="00693489">
        <w:t>complement</w:t>
      </w:r>
      <w:r w:rsidR="00447BE0">
        <w:t xml:space="preserve"> and/or improve on existing interventions?</w:t>
      </w:r>
      <w:r>
        <w:t xml:space="preserve"> </w:t>
      </w:r>
      <w:r w:rsidR="00447BE0">
        <w:t xml:space="preserve">What alternative </w:t>
      </w:r>
      <w:r w:rsidR="003C0DA5">
        <w:t xml:space="preserve">vehicles </w:t>
      </w:r>
      <w:r w:rsidR="00447BE0">
        <w:t xml:space="preserve">have been considered? Why is the proposed </w:t>
      </w:r>
      <w:r w:rsidR="000E26B4">
        <w:t>vehicle</w:t>
      </w:r>
      <w:r w:rsidR="00447BE0">
        <w:t xml:space="preserve"> the most appropriate choice?</w:t>
      </w:r>
    </w:p>
    <w:p w14:paraId="59084D22" w14:textId="77777777" w:rsidR="001E1239" w:rsidRDefault="001E1239"/>
    <w:p w14:paraId="7ECE8673" w14:textId="511ECE71" w:rsidR="00836BBF" w:rsidRDefault="008324C0">
      <w:r w:rsidRPr="00A83F6B">
        <w:rPr>
          <w:b/>
        </w:rPr>
        <w:t>Progress</w:t>
      </w:r>
      <w:r w:rsidRPr="00FE2DD2">
        <w:rPr>
          <w:b/>
        </w:rPr>
        <w:t>:</w:t>
      </w:r>
      <w:r>
        <w:t xml:space="preserve"> </w:t>
      </w:r>
      <w:r w:rsidR="00447BE0">
        <w:t>What</w:t>
      </w:r>
      <w:r w:rsidR="00517CA7">
        <w:t xml:space="preserve"> progress has been made to date? </w:t>
      </w:r>
      <w:r w:rsidR="00CA3B19">
        <w:t xml:space="preserve">Why does the proposed </w:t>
      </w:r>
      <w:r w:rsidR="000E26B4">
        <w:t>vehicle</w:t>
      </w:r>
      <w:r w:rsidR="00CA3B19">
        <w:t xml:space="preserve"> </w:t>
      </w:r>
      <w:r w:rsidR="00CA3B19" w:rsidRPr="00CA3B19">
        <w:t>require grant funding from Convergence?</w:t>
      </w:r>
      <w:r w:rsidR="00DC25D3">
        <w:t xml:space="preserve"> </w:t>
      </w:r>
      <w:r w:rsidR="00A979C0">
        <w:t>What other</w:t>
      </w:r>
      <w:r w:rsidR="004D373D">
        <w:t xml:space="preserve"> </w:t>
      </w:r>
      <w:r w:rsidR="00A979C0">
        <w:t xml:space="preserve">funding sources </w:t>
      </w:r>
      <w:r w:rsidR="004D373D">
        <w:t xml:space="preserve">have been sought </w:t>
      </w:r>
      <w:r w:rsidR="00A979C0">
        <w:t>out to date</w:t>
      </w:r>
      <w:r w:rsidR="004D373D">
        <w:t xml:space="preserve">, both successfully and unsuccessfully? What would Convergence’s position be relative to </w:t>
      </w:r>
      <w:r w:rsidR="00200B1A">
        <w:t xml:space="preserve">existing </w:t>
      </w:r>
      <w:r w:rsidR="004D373D">
        <w:t>funders, if any? What are other prospective funding sources</w:t>
      </w:r>
      <w:r w:rsidR="00CA5891">
        <w:t xml:space="preserve"> for vehicle design</w:t>
      </w:r>
      <w:r w:rsidR="004D373D">
        <w:t>?</w:t>
      </w:r>
    </w:p>
    <w:p w14:paraId="5321DE2A" w14:textId="45AE2EAA" w:rsidR="00F607BA" w:rsidRDefault="00F607BA">
      <w:pPr>
        <w:rPr>
          <w:b/>
          <w:sz w:val="28"/>
        </w:rPr>
      </w:pPr>
    </w:p>
    <w:p w14:paraId="7F8D2BF1" w14:textId="34DA0E44" w:rsidR="00C44EE4" w:rsidRDefault="003A2656" w:rsidP="00A50C4E">
      <w:pPr>
        <w:pStyle w:val="Heading1"/>
      </w:pPr>
      <w:commentRangeStart w:id="3"/>
      <w:r>
        <w:t>Key Risks and Risk Management</w:t>
      </w:r>
      <w:r w:rsidR="00D94174">
        <w:t xml:space="preserve"> </w:t>
      </w:r>
      <w:commentRangeEnd w:id="3"/>
      <w:r w:rsidR="00200993">
        <w:rPr>
          <w:rStyle w:val="CommentReference"/>
          <w:b w:val="0"/>
        </w:rPr>
        <w:commentReference w:id="3"/>
      </w:r>
      <w:r w:rsidR="00D94174" w:rsidRPr="00D94174">
        <w:rPr>
          <w:b w:val="0"/>
          <w:sz w:val="24"/>
        </w:rPr>
        <w:t>(</w:t>
      </w:r>
      <w:r w:rsidR="00DC4B88">
        <w:rPr>
          <w:b w:val="0"/>
          <w:sz w:val="24"/>
        </w:rPr>
        <w:t xml:space="preserve">max </w:t>
      </w:r>
      <w:r w:rsidR="00AE71AE">
        <w:rPr>
          <w:b w:val="0"/>
          <w:sz w:val="24"/>
        </w:rPr>
        <w:t xml:space="preserve">½ </w:t>
      </w:r>
      <w:r w:rsidR="00EE3A51">
        <w:rPr>
          <w:b w:val="0"/>
          <w:sz w:val="24"/>
        </w:rPr>
        <w:t>page</w:t>
      </w:r>
      <w:r w:rsidR="00D94174" w:rsidRPr="00D94174">
        <w:rPr>
          <w:b w:val="0"/>
          <w:sz w:val="24"/>
        </w:rPr>
        <w:t>)</w:t>
      </w:r>
    </w:p>
    <w:p w14:paraId="47ADF926" w14:textId="77777777" w:rsidR="00DD2B27" w:rsidRDefault="00DD2B27"/>
    <w:tbl>
      <w:tblPr>
        <w:tblStyle w:val="TableGrid"/>
        <w:tblW w:w="4954" w:type="pct"/>
        <w:tblInd w:w="1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5345"/>
        <w:gridCol w:w="5346"/>
      </w:tblGrid>
      <w:tr w:rsidR="009B742F" w14:paraId="3D7985BC" w14:textId="77777777" w:rsidTr="00D77797">
        <w:trPr>
          <w:trHeight w:val="290"/>
        </w:trPr>
        <w:tc>
          <w:tcPr>
            <w:tcW w:w="2500" w:type="pct"/>
            <w:shd w:val="clear" w:color="auto" w:fill="EDEDED" w:themeFill="accent3" w:themeFillTint="33"/>
          </w:tcPr>
          <w:p w14:paraId="72BD8CC4" w14:textId="458D3BFF" w:rsidR="009B742F" w:rsidRDefault="00386497">
            <w:r>
              <w:t>R</w:t>
            </w:r>
            <w:r w:rsidR="009B742F">
              <w:t xml:space="preserve">isk </w:t>
            </w:r>
            <w:r w:rsidR="00DD2B27">
              <w:t>d</w:t>
            </w:r>
            <w:r w:rsidR="009B742F">
              <w:t>escription</w:t>
            </w:r>
          </w:p>
        </w:tc>
        <w:tc>
          <w:tcPr>
            <w:tcW w:w="2500" w:type="pct"/>
            <w:shd w:val="clear" w:color="auto" w:fill="EDEDED" w:themeFill="accent3" w:themeFillTint="33"/>
          </w:tcPr>
          <w:p w14:paraId="6CCE32A3" w14:textId="0AA3D8B7" w:rsidR="009B742F" w:rsidRDefault="009B742F">
            <w:r>
              <w:t xml:space="preserve">Mitigation </w:t>
            </w:r>
            <w:r w:rsidR="00DD2B27">
              <w:t>p</w:t>
            </w:r>
            <w:r>
              <w:t>lan</w:t>
            </w:r>
          </w:p>
        </w:tc>
      </w:tr>
      <w:tr w:rsidR="00570393" w14:paraId="3CF642E1" w14:textId="77777777" w:rsidTr="00A83F6B">
        <w:tc>
          <w:tcPr>
            <w:tcW w:w="5000" w:type="pct"/>
            <w:gridSpan w:val="2"/>
            <w:shd w:val="clear" w:color="auto" w:fill="AEAAAA" w:themeFill="background2" w:themeFillShade="BF"/>
          </w:tcPr>
          <w:p w14:paraId="4604B08F" w14:textId="768807F7" w:rsidR="00570393" w:rsidRPr="00A83F6B" w:rsidRDefault="00570393">
            <w:pPr>
              <w:rPr>
                <w:color w:val="FFFFFF" w:themeColor="background1"/>
              </w:rPr>
            </w:pPr>
            <w:commentRangeStart w:id="4"/>
            <w:r w:rsidRPr="00A83F6B">
              <w:rPr>
                <w:color w:val="FFFFFF" w:themeColor="background1"/>
              </w:rPr>
              <w:t>Vehicle design</w:t>
            </w:r>
            <w:commentRangeEnd w:id="4"/>
            <w:r w:rsidR="00386497">
              <w:rPr>
                <w:rStyle w:val="CommentReference"/>
              </w:rPr>
              <w:commentReference w:id="4"/>
            </w:r>
            <w:r w:rsidR="00BF2CF8">
              <w:rPr>
                <w:color w:val="FFFFFF" w:themeColor="background1"/>
              </w:rPr>
              <w:t>/structuring</w:t>
            </w:r>
          </w:p>
        </w:tc>
      </w:tr>
      <w:tr w:rsidR="009B742F" w14:paraId="3E2E808E" w14:textId="77777777" w:rsidTr="00447BE0">
        <w:tc>
          <w:tcPr>
            <w:tcW w:w="2500" w:type="pct"/>
          </w:tcPr>
          <w:p w14:paraId="4E707EEA" w14:textId="77777777" w:rsidR="009B742F" w:rsidRDefault="009B742F"/>
        </w:tc>
        <w:tc>
          <w:tcPr>
            <w:tcW w:w="2500" w:type="pct"/>
          </w:tcPr>
          <w:p w14:paraId="4CC1B44B" w14:textId="77777777" w:rsidR="009B742F" w:rsidRDefault="009B742F"/>
        </w:tc>
      </w:tr>
      <w:tr w:rsidR="0066017F" w14:paraId="2FE9F3C1" w14:textId="77777777" w:rsidTr="00447BE0">
        <w:tc>
          <w:tcPr>
            <w:tcW w:w="2500" w:type="pct"/>
          </w:tcPr>
          <w:p w14:paraId="3A2629DC" w14:textId="77777777" w:rsidR="0066017F" w:rsidRDefault="0066017F"/>
        </w:tc>
        <w:tc>
          <w:tcPr>
            <w:tcW w:w="2500" w:type="pct"/>
          </w:tcPr>
          <w:p w14:paraId="6520A1BE" w14:textId="77777777" w:rsidR="0066017F" w:rsidRDefault="0066017F"/>
        </w:tc>
      </w:tr>
      <w:tr w:rsidR="00570393" w14:paraId="33458FBA" w14:textId="77777777" w:rsidTr="00447BE0">
        <w:tc>
          <w:tcPr>
            <w:tcW w:w="2500" w:type="pct"/>
          </w:tcPr>
          <w:p w14:paraId="1F68286E" w14:textId="77777777" w:rsidR="00570393" w:rsidRDefault="00570393"/>
        </w:tc>
        <w:tc>
          <w:tcPr>
            <w:tcW w:w="2500" w:type="pct"/>
          </w:tcPr>
          <w:p w14:paraId="79E3CD3D" w14:textId="77777777" w:rsidR="00570393" w:rsidRDefault="00570393"/>
        </w:tc>
      </w:tr>
      <w:tr w:rsidR="00570393" w:rsidRPr="00570393" w14:paraId="14823681" w14:textId="77777777" w:rsidTr="00A83F6B">
        <w:tc>
          <w:tcPr>
            <w:tcW w:w="2500" w:type="pct"/>
            <w:shd w:val="clear" w:color="auto" w:fill="AEAAAA" w:themeFill="background2" w:themeFillShade="BF"/>
          </w:tcPr>
          <w:p w14:paraId="5F265B67" w14:textId="564381DF" w:rsidR="00570393" w:rsidRPr="00A83F6B" w:rsidRDefault="00386497">
            <w:pPr>
              <w:rPr>
                <w:color w:val="FFFFFF" w:themeColor="background1"/>
              </w:rPr>
            </w:pPr>
            <w:commentRangeStart w:id="5"/>
            <w:r>
              <w:rPr>
                <w:color w:val="FFFFFF" w:themeColor="background1"/>
              </w:rPr>
              <w:t>Vehicle implementation</w:t>
            </w:r>
            <w:commentRangeEnd w:id="5"/>
            <w:r>
              <w:rPr>
                <w:rStyle w:val="CommentReference"/>
              </w:rPr>
              <w:commentReference w:id="5"/>
            </w:r>
          </w:p>
        </w:tc>
        <w:tc>
          <w:tcPr>
            <w:tcW w:w="2500" w:type="pct"/>
            <w:shd w:val="clear" w:color="auto" w:fill="AEAAAA" w:themeFill="background2" w:themeFillShade="BF"/>
          </w:tcPr>
          <w:p w14:paraId="5D8D65AB" w14:textId="77777777" w:rsidR="00570393" w:rsidRPr="00A83F6B" w:rsidRDefault="00570393">
            <w:pPr>
              <w:rPr>
                <w:color w:val="FFFFFF" w:themeColor="background1"/>
              </w:rPr>
            </w:pPr>
          </w:p>
        </w:tc>
      </w:tr>
      <w:tr w:rsidR="00570393" w14:paraId="2822A257" w14:textId="77777777" w:rsidTr="00447BE0">
        <w:tc>
          <w:tcPr>
            <w:tcW w:w="2500" w:type="pct"/>
          </w:tcPr>
          <w:p w14:paraId="5AF281A1" w14:textId="77777777" w:rsidR="00570393" w:rsidRDefault="00570393"/>
        </w:tc>
        <w:tc>
          <w:tcPr>
            <w:tcW w:w="2500" w:type="pct"/>
          </w:tcPr>
          <w:p w14:paraId="2463EA5C" w14:textId="77777777" w:rsidR="00570393" w:rsidRDefault="00570393"/>
        </w:tc>
      </w:tr>
      <w:tr w:rsidR="009B742F" w14:paraId="4923B1D5" w14:textId="77777777" w:rsidTr="00447BE0">
        <w:tc>
          <w:tcPr>
            <w:tcW w:w="2500" w:type="pct"/>
          </w:tcPr>
          <w:p w14:paraId="1906A33A" w14:textId="77777777" w:rsidR="009B742F" w:rsidRDefault="009B742F"/>
        </w:tc>
        <w:tc>
          <w:tcPr>
            <w:tcW w:w="2500" w:type="pct"/>
          </w:tcPr>
          <w:p w14:paraId="2EB0A12B" w14:textId="77777777" w:rsidR="009B742F" w:rsidRDefault="009B742F"/>
        </w:tc>
      </w:tr>
      <w:tr w:rsidR="008C606F" w14:paraId="1F9721DA" w14:textId="77777777" w:rsidTr="00447BE0">
        <w:tc>
          <w:tcPr>
            <w:tcW w:w="2500" w:type="pct"/>
          </w:tcPr>
          <w:p w14:paraId="54A47C69" w14:textId="77777777" w:rsidR="008C606F" w:rsidRDefault="008C606F"/>
        </w:tc>
        <w:tc>
          <w:tcPr>
            <w:tcW w:w="2500" w:type="pct"/>
          </w:tcPr>
          <w:p w14:paraId="4545BE02" w14:textId="77777777" w:rsidR="008C606F" w:rsidRDefault="008C606F"/>
        </w:tc>
      </w:tr>
    </w:tbl>
    <w:p w14:paraId="77C59E0A" w14:textId="77777777" w:rsidR="00C44EE4" w:rsidRDefault="00C44EE4"/>
    <w:p w14:paraId="49E835FE" w14:textId="37E8F37A" w:rsidR="00C44EE4" w:rsidRDefault="00D30FBD" w:rsidP="00A50C4E">
      <w:pPr>
        <w:pStyle w:val="Heading1"/>
      </w:pPr>
      <w:commentRangeStart w:id="6"/>
      <w:commentRangeStart w:id="7"/>
      <w:r>
        <w:t>Design Activities</w:t>
      </w:r>
      <w:r w:rsidR="00D94174">
        <w:t xml:space="preserve"> </w:t>
      </w:r>
      <w:commentRangeEnd w:id="6"/>
      <w:r w:rsidR="00387247">
        <w:rPr>
          <w:rStyle w:val="CommentReference"/>
          <w:b w:val="0"/>
        </w:rPr>
        <w:commentReference w:id="6"/>
      </w:r>
      <w:commentRangeEnd w:id="7"/>
      <w:r w:rsidR="00622360">
        <w:rPr>
          <w:rStyle w:val="CommentReference"/>
          <w:b w:val="0"/>
        </w:rPr>
        <w:commentReference w:id="7"/>
      </w:r>
      <w:r w:rsidR="00D94174" w:rsidRPr="00D94174">
        <w:rPr>
          <w:b w:val="0"/>
          <w:sz w:val="24"/>
        </w:rPr>
        <w:t>(</w:t>
      </w:r>
      <w:r w:rsidR="00623D2A">
        <w:rPr>
          <w:b w:val="0"/>
          <w:sz w:val="24"/>
        </w:rPr>
        <w:t xml:space="preserve">max ¾ </w:t>
      </w:r>
      <w:r w:rsidR="00447BE0">
        <w:rPr>
          <w:b w:val="0"/>
          <w:sz w:val="24"/>
        </w:rPr>
        <w:t>page</w:t>
      </w:r>
      <w:r w:rsidR="00D94174" w:rsidRPr="00D94174">
        <w:rPr>
          <w:b w:val="0"/>
          <w:sz w:val="24"/>
        </w:rPr>
        <w:t>)</w:t>
      </w:r>
    </w:p>
    <w:p w14:paraId="555DCFEB" w14:textId="77777777" w:rsidR="00396064" w:rsidRDefault="00396064"/>
    <w:tbl>
      <w:tblPr>
        <w:tblStyle w:val="TableGrid"/>
        <w:tblW w:w="4954" w:type="pct"/>
        <w:tblInd w:w="1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2674"/>
        <w:gridCol w:w="2674"/>
        <w:gridCol w:w="2674"/>
        <w:gridCol w:w="2674"/>
      </w:tblGrid>
      <w:tr w:rsidR="00E03B9B" w14:paraId="698C47C0" w14:textId="25E01139" w:rsidTr="00447BE0">
        <w:tc>
          <w:tcPr>
            <w:tcW w:w="1250" w:type="pct"/>
            <w:tcBorders>
              <w:top w:val="nil"/>
              <w:left w:val="nil"/>
            </w:tcBorders>
            <w:shd w:val="clear" w:color="auto" w:fill="auto"/>
          </w:tcPr>
          <w:p w14:paraId="7AEA13B4" w14:textId="77777777" w:rsidR="009957B5" w:rsidRDefault="009957B5" w:rsidP="00B84D4E"/>
        </w:tc>
        <w:tc>
          <w:tcPr>
            <w:tcW w:w="1250" w:type="pct"/>
            <w:shd w:val="clear" w:color="auto" w:fill="EDEDED" w:themeFill="accent3" w:themeFillTint="33"/>
          </w:tcPr>
          <w:p w14:paraId="50B1B9F4" w14:textId="236C746B" w:rsidR="009957B5" w:rsidRDefault="00A737DE" w:rsidP="00B84D4E">
            <w:commentRangeStart w:id="8"/>
            <w:r>
              <w:t>C</w:t>
            </w:r>
            <w:r w:rsidR="009957B5">
              <w:t>ategory</w:t>
            </w:r>
            <w:commentRangeEnd w:id="8"/>
            <w:r w:rsidR="005E5B7E">
              <w:rPr>
                <w:rStyle w:val="CommentReference"/>
              </w:rPr>
              <w:commentReference w:id="8"/>
            </w:r>
            <w:r w:rsidR="004600F7">
              <w:t xml:space="preserve"> X</w:t>
            </w:r>
          </w:p>
        </w:tc>
        <w:tc>
          <w:tcPr>
            <w:tcW w:w="1250" w:type="pct"/>
            <w:shd w:val="clear" w:color="auto" w:fill="EDEDED" w:themeFill="accent3" w:themeFillTint="33"/>
          </w:tcPr>
          <w:p w14:paraId="4D379CEE" w14:textId="12BAF927" w:rsidR="009957B5" w:rsidRDefault="00A737DE" w:rsidP="00B84D4E">
            <w:r>
              <w:t>C</w:t>
            </w:r>
            <w:r w:rsidR="009957B5">
              <w:t>ategor</w:t>
            </w:r>
            <w:r w:rsidR="005E5B7E">
              <w:t>y</w:t>
            </w:r>
            <w:r w:rsidR="004600F7">
              <w:t xml:space="preserve"> Y</w:t>
            </w:r>
          </w:p>
        </w:tc>
        <w:tc>
          <w:tcPr>
            <w:tcW w:w="1250" w:type="pct"/>
            <w:shd w:val="clear" w:color="auto" w:fill="EDEDED" w:themeFill="accent3" w:themeFillTint="33"/>
          </w:tcPr>
          <w:p w14:paraId="20018BB4" w14:textId="67412C05" w:rsidR="009957B5" w:rsidRDefault="00A737DE" w:rsidP="00B84D4E">
            <w:r>
              <w:t>C</w:t>
            </w:r>
            <w:r w:rsidR="005E5B7E">
              <w:t>ategory</w:t>
            </w:r>
            <w:r w:rsidR="004600F7">
              <w:t xml:space="preserve"> Z</w:t>
            </w:r>
          </w:p>
        </w:tc>
      </w:tr>
      <w:tr w:rsidR="00E03B9B" w14:paraId="5F6B6491" w14:textId="7659439E" w:rsidTr="00D77797">
        <w:trPr>
          <w:trHeight w:val="402"/>
        </w:trPr>
        <w:tc>
          <w:tcPr>
            <w:tcW w:w="1250" w:type="pct"/>
          </w:tcPr>
          <w:p w14:paraId="7D954405" w14:textId="7CE84D20" w:rsidR="009957B5" w:rsidRDefault="00BC269C" w:rsidP="00B84D4E">
            <w:r>
              <w:t xml:space="preserve">Description </w:t>
            </w:r>
            <w:r w:rsidR="0089324E">
              <w:t xml:space="preserve">of </w:t>
            </w:r>
            <w:r w:rsidR="004600F7">
              <w:t>a</w:t>
            </w:r>
            <w:r w:rsidR="00A156D0">
              <w:t>ctivities</w:t>
            </w:r>
          </w:p>
          <w:p w14:paraId="634A1D2D" w14:textId="32341F69" w:rsidR="004600F7" w:rsidRDefault="004600F7" w:rsidP="00B84D4E"/>
        </w:tc>
        <w:tc>
          <w:tcPr>
            <w:tcW w:w="1250" w:type="pct"/>
          </w:tcPr>
          <w:p w14:paraId="2B341712" w14:textId="3EFF8CD9" w:rsidR="009957B5" w:rsidRDefault="004600F7" w:rsidP="00B84D4E">
            <w:r>
              <w:t>Activity #1…</w:t>
            </w:r>
          </w:p>
          <w:p w14:paraId="45A9832A" w14:textId="0102CB9E" w:rsidR="009957B5" w:rsidRDefault="009957B5" w:rsidP="00B84D4E"/>
        </w:tc>
        <w:tc>
          <w:tcPr>
            <w:tcW w:w="1250" w:type="pct"/>
          </w:tcPr>
          <w:p w14:paraId="6CCB3C3E" w14:textId="7BD27DE8" w:rsidR="004600F7" w:rsidRDefault="004600F7" w:rsidP="004600F7">
            <w:r>
              <w:t>Activity #2…</w:t>
            </w:r>
          </w:p>
          <w:p w14:paraId="1319CA1D" w14:textId="77777777" w:rsidR="009957B5" w:rsidRDefault="009957B5" w:rsidP="00B84D4E"/>
        </w:tc>
        <w:tc>
          <w:tcPr>
            <w:tcW w:w="1250" w:type="pct"/>
          </w:tcPr>
          <w:p w14:paraId="5983EC53" w14:textId="216AFAB2" w:rsidR="009957B5" w:rsidRDefault="004600F7" w:rsidP="00B84D4E">
            <w:r>
              <w:t>Activity #3…</w:t>
            </w:r>
          </w:p>
        </w:tc>
      </w:tr>
      <w:tr w:rsidR="00E03B9B" w14:paraId="5222401C" w14:textId="350E0398" w:rsidTr="00447BE0">
        <w:tc>
          <w:tcPr>
            <w:tcW w:w="1250" w:type="pct"/>
          </w:tcPr>
          <w:p w14:paraId="2AC91B27" w14:textId="2A7A4DAB" w:rsidR="009957B5" w:rsidRDefault="00D3535D" w:rsidP="00B84D4E">
            <w:r>
              <w:t xml:space="preserve">Proposed </w:t>
            </w:r>
            <w:commentRangeStart w:id="9"/>
            <w:r>
              <w:t>d</w:t>
            </w:r>
            <w:r w:rsidR="009957B5">
              <w:t>eliverables</w:t>
            </w:r>
            <w:commentRangeEnd w:id="9"/>
            <w:r w:rsidR="00B71B47">
              <w:rPr>
                <w:rStyle w:val="CommentReference"/>
              </w:rPr>
              <w:commentReference w:id="9"/>
            </w:r>
          </w:p>
        </w:tc>
        <w:tc>
          <w:tcPr>
            <w:tcW w:w="1250" w:type="pct"/>
          </w:tcPr>
          <w:p w14:paraId="0865CB6F" w14:textId="77777777" w:rsidR="009957B5" w:rsidRDefault="009957B5" w:rsidP="00B84D4E"/>
          <w:p w14:paraId="35FE0B0F" w14:textId="2D4E2AB5" w:rsidR="009957B5" w:rsidRDefault="009957B5" w:rsidP="00B84D4E"/>
        </w:tc>
        <w:tc>
          <w:tcPr>
            <w:tcW w:w="1250" w:type="pct"/>
          </w:tcPr>
          <w:p w14:paraId="6DFB0601" w14:textId="77777777" w:rsidR="009957B5" w:rsidRDefault="009957B5" w:rsidP="00B84D4E"/>
        </w:tc>
        <w:tc>
          <w:tcPr>
            <w:tcW w:w="1250" w:type="pct"/>
          </w:tcPr>
          <w:p w14:paraId="75ACB715" w14:textId="77777777" w:rsidR="009957B5" w:rsidRDefault="009957B5" w:rsidP="00B84D4E"/>
        </w:tc>
      </w:tr>
      <w:tr w:rsidR="00E03B9B" w14:paraId="2D68EF19" w14:textId="77777777" w:rsidTr="00447BE0">
        <w:tc>
          <w:tcPr>
            <w:tcW w:w="1250" w:type="pct"/>
          </w:tcPr>
          <w:p w14:paraId="6DE097B1" w14:textId="40E25403" w:rsidR="007940EE" w:rsidRDefault="00F13D2A" w:rsidP="00B84D4E">
            <w:r>
              <w:t xml:space="preserve">Expected </w:t>
            </w:r>
            <w:r w:rsidR="00D3535D">
              <w:t>d</w:t>
            </w:r>
            <w:r>
              <w:t xml:space="preserve">uration </w:t>
            </w:r>
          </w:p>
          <w:p w14:paraId="32E906CB" w14:textId="2DA95EA9" w:rsidR="00D30FBD" w:rsidRDefault="00D30FBD" w:rsidP="00B84D4E"/>
        </w:tc>
        <w:tc>
          <w:tcPr>
            <w:tcW w:w="1250" w:type="pct"/>
          </w:tcPr>
          <w:p w14:paraId="30B6626E" w14:textId="77777777" w:rsidR="007940EE" w:rsidRDefault="007940EE" w:rsidP="00B84D4E"/>
        </w:tc>
        <w:tc>
          <w:tcPr>
            <w:tcW w:w="1250" w:type="pct"/>
          </w:tcPr>
          <w:p w14:paraId="5FEAD0C7" w14:textId="77777777" w:rsidR="007940EE" w:rsidRDefault="007940EE" w:rsidP="00B84D4E"/>
        </w:tc>
        <w:tc>
          <w:tcPr>
            <w:tcW w:w="1250" w:type="pct"/>
          </w:tcPr>
          <w:p w14:paraId="4E5852AF" w14:textId="77777777" w:rsidR="007940EE" w:rsidRDefault="007940EE" w:rsidP="00B84D4E"/>
        </w:tc>
      </w:tr>
      <w:tr w:rsidR="00F13D2A" w14:paraId="25F960AB" w14:textId="77777777" w:rsidTr="00447BE0">
        <w:tc>
          <w:tcPr>
            <w:tcW w:w="1250" w:type="pct"/>
          </w:tcPr>
          <w:p w14:paraId="0309C2D8" w14:textId="77777777" w:rsidR="00F13D2A" w:rsidRDefault="00D3535D" w:rsidP="00D3535D">
            <w:r>
              <w:t>Expected c</w:t>
            </w:r>
            <w:r w:rsidR="00F13D2A">
              <w:t>ompletion</w:t>
            </w:r>
            <w:r>
              <w:t xml:space="preserve"> date</w:t>
            </w:r>
          </w:p>
          <w:p w14:paraId="5FFFA796" w14:textId="4412BAE9" w:rsidR="00CE207C" w:rsidRDefault="00CE207C" w:rsidP="00D3535D"/>
        </w:tc>
        <w:tc>
          <w:tcPr>
            <w:tcW w:w="1250" w:type="pct"/>
          </w:tcPr>
          <w:p w14:paraId="6DCD113D" w14:textId="77777777" w:rsidR="00F13D2A" w:rsidRDefault="00F13D2A" w:rsidP="00B84D4E"/>
        </w:tc>
        <w:tc>
          <w:tcPr>
            <w:tcW w:w="1250" w:type="pct"/>
          </w:tcPr>
          <w:p w14:paraId="6F1B32A4" w14:textId="77777777" w:rsidR="00F13D2A" w:rsidRDefault="00F13D2A" w:rsidP="00B84D4E"/>
        </w:tc>
        <w:tc>
          <w:tcPr>
            <w:tcW w:w="1250" w:type="pct"/>
          </w:tcPr>
          <w:p w14:paraId="0172A38F" w14:textId="77777777" w:rsidR="00F13D2A" w:rsidRDefault="00F13D2A" w:rsidP="00B84D4E"/>
        </w:tc>
      </w:tr>
      <w:tr w:rsidR="00E03B9B" w14:paraId="1A9876DC" w14:textId="7DF88ACD" w:rsidTr="00447BE0">
        <w:tc>
          <w:tcPr>
            <w:tcW w:w="1250" w:type="pct"/>
          </w:tcPr>
          <w:p w14:paraId="6CB20203" w14:textId="45BDCFE1" w:rsidR="009957B5" w:rsidRDefault="009957B5" w:rsidP="00B84D4E">
            <w:commentRangeStart w:id="10"/>
            <w:r>
              <w:t xml:space="preserve">Lead </w:t>
            </w:r>
            <w:r w:rsidR="00D3535D">
              <w:t>o</w:t>
            </w:r>
            <w:r w:rsidR="00E03B9B">
              <w:t>rganization</w:t>
            </w:r>
            <w:r w:rsidR="00D3535D">
              <w:t>/party</w:t>
            </w:r>
            <w:commentRangeEnd w:id="10"/>
            <w:r w:rsidR="0092589D">
              <w:rPr>
                <w:rStyle w:val="CommentReference"/>
              </w:rPr>
              <w:commentReference w:id="10"/>
            </w:r>
          </w:p>
          <w:p w14:paraId="6822748F" w14:textId="1DDCCDF2" w:rsidR="009957B5" w:rsidRPr="009957B5" w:rsidRDefault="009957B5" w:rsidP="00B84D4E">
            <w:pPr>
              <w:rPr>
                <w:i/>
              </w:rPr>
            </w:pPr>
          </w:p>
        </w:tc>
        <w:tc>
          <w:tcPr>
            <w:tcW w:w="1250" w:type="pct"/>
          </w:tcPr>
          <w:p w14:paraId="070253CF" w14:textId="00235FE5" w:rsidR="009957B5" w:rsidRDefault="009957B5" w:rsidP="00B84D4E"/>
        </w:tc>
        <w:tc>
          <w:tcPr>
            <w:tcW w:w="1250" w:type="pct"/>
          </w:tcPr>
          <w:p w14:paraId="7F55D34F" w14:textId="77777777" w:rsidR="009957B5" w:rsidRDefault="009957B5" w:rsidP="00B84D4E"/>
        </w:tc>
        <w:tc>
          <w:tcPr>
            <w:tcW w:w="1250" w:type="pct"/>
          </w:tcPr>
          <w:p w14:paraId="42F1C326" w14:textId="77777777" w:rsidR="009957B5" w:rsidRDefault="009957B5" w:rsidP="00B84D4E"/>
        </w:tc>
      </w:tr>
    </w:tbl>
    <w:p w14:paraId="00C840E9" w14:textId="77777777" w:rsidR="00C85F87" w:rsidRDefault="00C85F87"/>
    <w:p w14:paraId="6C3563F4" w14:textId="63B75166" w:rsidR="00605824" w:rsidRDefault="00605824" w:rsidP="00605824">
      <w:r w:rsidRPr="00F35D1C">
        <w:rPr>
          <w:b/>
        </w:rPr>
        <w:t xml:space="preserve">Category </w:t>
      </w:r>
      <w:r w:rsidR="00BF2CF8">
        <w:rPr>
          <w:b/>
        </w:rPr>
        <w:t>X</w:t>
      </w:r>
      <w:r>
        <w:t>: Provide additional detail on the design activities to be conducted in this category, why the design activity is necessary, what will be achieved through its execution, as well as initial hypotheses (e.g., if the category is</w:t>
      </w:r>
      <w:r w:rsidR="00EC46BD">
        <w:t xml:space="preserve"> gathering and assessment of investor feedback, who will be approached and what are their expected appetites?</w:t>
      </w:r>
      <w:r>
        <w:t>)</w:t>
      </w:r>
    </w:p>
    <w:p w14:paraId="39DF670E" w14:textId="77777777" w:rsidR="00445E11" w:rsidRDefault="00445E11"/>
    <w:p w14:paraId="10534252" w14:textId="455C4F9A" w:rsidR="00EC46BD" w:rsidRDefault="00EC46BD" w:rsidP="00EC46BD">
      <w:r w:rsidRPr="00F35D1C">
        <w:rPr>
          <w:b/>
        </w:rPr>
        <w:lastRenderedPageBreak/>
        <w:t xml:space="preserve">Category </w:t>
      </w:r>
      <w:r>
        <w:rPr>
          <w:b/>
        </w:rPr>
        <w:t>Y</w:t>
      </w:r>
      <w:r>
        <w:t>: Provide additional detail on the design activities to be conducted in this category, why the design activity is necessary, what will be achieved through its execution, as well as initial hypotheses (e.g., if the category is gathering and assessment of investor feedback, who will be approached and what are their expected appetites?)</w:t>
      </w:r>
    </w:p>
    <w:p w14:paraId="4DAF5A93" w14:textId="77777777" w:rsidR="00445E11" w:rsidRDefault="00445E11"/>
    <w:p w14:paraId="622980D8" w14:textId="348A086F" w:rsidR="00EC46BD" w:rsidRDefault="00EC46BD" w:rsidP="00EC46BD">
      <w:r w:rsidRPr="00F35D1C">
        <w:rPr>
          <w:b/>
        </w:rPr>
        <w:t xml:space="preserve">Category </w:t>
      </w:r>
      <w:r>
        <w:rPr>
          <w:b/>
        </w:rPr>
        <w:t>Z</w:t>
      </w:r>
      <w:r>
        <w:t>: Provide additional detail on the design activities to be conducted in this category, why the design activity is necessary, what will be achieved through its execution, as well as initial hypotheses (e.g., if the category is gathering and assessment of investor feedback, who will be approached and what are their expected appetites?)</w:t>
      </w:r>
    </w:p>
    <w:p w14:paraId="0E8C4E70" w14:textId="77777777" w:rsidR="00445E11" w:rsidRDefault="00445E11"/>
    <w:p w14:paraId="4D6451B1" w14:textId="28FD7C59" w:rsidR="00C85F87" w:rsidRDefault="00C85F87" w:rsidP="00C85F87">
      <w:pPr>
        <w:pStyle w:val="Heading1"/>
      </w:pPr>
      <w:commentRangeStart w:id="11"/>
      <w:r>
        <w:t>Cost of Design Activities</w:t>
      </w:r>
      <w:r w:rsidR="00D94174">
        <w:t xml:space="preserve"> </w:t>
      </w:r>
      <w:commentRangeEnd w:id="11"/>
      <w:r w:rsidR="00ED17CE">
        <w:rPr>
          <w:rStyle w:val="CommentReference"/>
          <w:b w:val="0"/>
        </w:rPr>
        <w:commentReference w:id="11"/>
      </w:r>
      <w:r w:rsidR="00D94174" w:rsidRPr="00D94174">
        <w:rPr>
          <w:b w:val="0"/>
          <w:sz w:val="24"/>
        </w:rPr>
        <w:t>(</w:t>
      </w:r>
      <w:r w:rsidR="00447BE0">
        <w:rPr>
          <w:b w:val="0"/>
          <w:sz w:val="24"/>
        </w:rPr>
        <w:t xml:space="preserve">max </w:t>
      </w:r>
      <w:r w:rsidR="00EC46BD">
        <w:rPr>
          <w:b w:val="0"/>
          <w:sz w:val="24"/>
        </w:rPr>
        <w:t xml:space="preserve">¼ </w:t>
      </w:r>
      <w:r w:rsidR="00447BE0">
        <w:rPr>
          <w:b w:val="0"/>
          <w:sz w:val="24"/>
        </w:rPr>
        <w:t>page</w:t>
      </w:r>
      <w:r w:rsidR="00D94174" w:rsidRPr="00D94174">
        <w:rPr>
          <w:b w:val="0"/>
          <w:sz w:val="24"/>
        </w:rPr>
        <w:t>)</w:t>
      </w:r>
    </w:p>
    <w:p w14:paraId="766F9587" w14:textId="77777777" w:rsidR="003B5397" w:rsidRPr="00A156D0" w:rsidRDefault="003B5397" w:rsidP="00C85F87">
      <w:pPr>
        <w:rPr>
          <w:b/>
        </w:rPr>
      </w:pPr>
    </w:p>
    <w:tbl>
      <w:tblPr>
        <w:tblStyle w:val="TableGrid"/>
        <w:tblW w:w="4960" w:type="pct"/>
        <w:tblInd w:w="1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2230"/>
        <w:gridCol w:w="2119"/>
        <w:gridCol w:w="2119"/>
        <w:gridCol w:w="2119"/>
        <w:gridCol w:w="2117"/>
      </w:tblGrid>
      <w:tr w:rsidR="00ED17CE" w14:paraId="4787FF84" w14:textId="26D73C61" w:rsidTr="00A83F6B">
        <w:tc>
          <w:tcPr>
            <w:tcW w:w="1041" w:type="pct"/>
            <w:shd w:val="clear" w:color="auto" w:fill="EDEDED" w:themeFill="accent3" w:themeFillTint="33"/>
          </w:tcPr>
          <w:p w14:paraId="68B1B805" w14:textId="77777777" w:rsidR="00A156D0" w:rsidRDefault="004600F7" w:rsidP="00A156D0">
            <w:commentRangeStart w:id="12"/>
            <w:r>
              <w:t xml:space="preserve">Cost Category </w:t>
            </w:r>
            <w:commentRangeEnd w:id="12"/>
            <w:r w:rsidR="00ED17CE">
              <w:rPr>
                <w:rStyle w:val="CommentReference"/>
              </w:rPr>
              <w:commentReference w:id="12"/>
            </w:r>
          </w:p>
          <w:p w14:paraId="4335616A" w14:textId="058A907B" w:rsidR="004600F7" w:rsidRDefault="004600F7" w:rsidP="00A156D0"/>
        </w:tc>
        <w:tc>
          <w:tcPr>
            <w:tcW w:w="990" w:type="pct"/>
            <w:shd w:val="clear" w:color="auto" w:fill="EDEDED" w:themeFill="accent3" w:themeFillTint="33"/>
          </w:tcPr>
          <w:p w14:paraId="71E70A6E" w14:textId="12CA78F6" w:rsidR="00A156D0" w:rsidRDefault="004600F7" w:rsidP="00B84D4E">
            <w:r>
              <w:t>Total Cost</w:t>
            </w:r>
          </w:p>
        </w:tc>
        <w:tc>
          <w:tcPr>
            <w:tcW w:w="990" w:type="pct"/>
            <w:shd w:val="clear" w:color="auto" w:fill="EDEDED" w:themeFill="accent3" w:themeFillTint="33"/>
          </w:tcPr>
          <w:p w14:paraId="5C397128" w14:textId="774FDBD5" w:rsidR="00A156D0" w:rsidRDefault="002C7E9F" w:rsidP="0089324E">
            <w:commentRangeStart w:id="13"/>
            <w:r>
              <w:t>C</w:t>
            </w:r>
            <w:r w:rsidR="00A156D0" w:rsidRPr="00A156D0">
              <w:t>ategory</w:t>
            </w:r>
            <w:r w:rsidR="00447BE0">
              <w:t xml:space="preserve"> </w:t>
            </w:r>
            <w:r w:rsidR="004600F7">
              <w:t>X</w:t>
            </w:r>
            <w:commentRangeEnd w:id="13"/>
            <w:r w:rsidR="00ED17CE">
              <w:rPr>
                <w:rStyle w:val="CommentReference"/>
              </w:rPr>
              <w:commentReference w:id="13"/>
            </w:r>
          </w:p>
        </w:tc>
        <w:tc>
          <w:tcPr>
            <w:tcW w:w="990" w:type="pct"/>
            <w:shd w:val="clear" w:color="auto" w:fill="EDEDED" w:themeFill="accent3" w:themeFillTint="33"/>
          </w:tcPr>
          <w:p w14:paraId="76AE2D4E" w14:textId="4DB180A6" w:rsidR="00A156D0" w:rsidRDefault="002C7E9F" w:rsidP="0089324E">
            <w:r>
              <w:t>C</w:t>
            </w:r>
            <w:r w:rsidR="00A156D0">
              <w:t xml:space="preserve">ategory </w:t>
            </w:r>
            <w:r w:rsidR="004600F7">
              <w:t>Y</w:t>
            </w:r>
          </w:p>
        </w:tc>
        <w:tc>
          <w:tcPr>
            <w:tcW w:w="990" w:type="pct"/>
            <w:shd w:val="clear" w:color="auto" w:fill="EDEDED" w:themeFill="accent3" w:themeFillTint="33"/>
          </w:tcPr>
          <w:p w14:paraId="2A342D6E" w14:textId="2DA14D54" w:rsidR="00A156D0" w:rsidRDefault="002C7E9F">
            <w:r>
              <w:t>C</w:t>
            </w:r>
            <w:r w:rsidR="00A156D0">
              <w:t xml:space="preserve">ategory </w:t>
            </w:r>
            <w:r w:rsidR="004600F7">
              <w:t>Z</w:t>
            </w:r>
          </w:p>
        </w:tc>
      </w:tr>
      <w:tr w:rsidR="00B71B47" w14:paraId="7FA55344" w14:textId="2EBFA6C9" w:rsidTr="00A83F6B">
        <w:trPr>
          <w:trHeight w:val="305"/>
        </w:trPr>
        <w:tc>
          <w:tcPr>
            <w:tcW w:w="1041" w:type="pct"/>
          </w:tcPr>
          <w:p w14:paraId="476257F9" w14:textId="3DB68C40" w:rsidR="00730E5C" w:rsidRDefault="00FE3219" w:rsidP="00B84D4E">
            <w:r>
              <w:t>Cost c</w:t>
            </w:r>
            <w:r w:rsidR="002C7E9F">
              <w:t>ategory 1</w:t>
            </w:r>
          </w:p>
        </w:tc>
        <w:tc>
          <w:tcPr>
            <w:tcW w:w="990" w:type="pct"/>
          </w:tcPr>
          <w:p w14:paraId="22D5D050" w14:textId="4611C29A" w:rsidR="002C7E9F" w:rsidRDefault="002C7E9F" w:rsidP="002C7E9F">
            <w:r>
              <w:t xml:space="preserve">USD </w:t>
            </w:r>
          </w:p>
        </w:tc>
        <w:tc>
          <w:tcPr>
            <w:tcW w:w="990" w:type="pct"/>
          </w:tcPr>
          <w:p w14:paraId="604A7F7F" w14:textId="63130FC5" w:rsidR="002C7E9F" w:rsidRDefault="002C7E9F" w:rsidP="00B84D4E">
            <w:r>
              <w:t xml:space="preserve">USD </w:t>
            </w:r>
          </w:p>
        </w:tc>
        <w:tc>
          <w:tcPr>
            <w:tcW w:w="990" w:type="pct"/>
          </w:tcPr>
          <w:p w14:paraId="732E87BE" w14:textId="7CF11F4C" w:rsidR="002C7E9F" w:rsidRDefault="002C7E9F" w:rsidP="00B84D4E">
            <w:r>
              <w:t xml:space="preserve">USD </w:t>
            </w:r>
          </w:p>
        </w:tc>
        <w:tc>
          <w:tcPr>
            <w:tcW w:w="990" w:type="pct"/>
          </w:tcPr>
          <w:p w14:paraId="096E2DFC" w14:textId="4AAFB070" w:rsidR="002C7E9F" w:rsidRDefault="002C7E9F" w:rsidP="00B84D4E">
            <w:r>
              <w:t xml:space="preserve">USD </w:t>
            </w:r>
          </w:p>
        </w:tc>
      </w:tr>
      <w:tr w:rsidR="00B71B47" w14:paraId="5117A0FD" w14:textId="62E6E287" w:rsidTr="00A83F6B">
        <w:tc>
          <w:tcPr>
            <w:tcW w:w="1041" w:type="pct"/>
          </w:tcPr>
          <w:p w14:paraId="04785F7A" w14:textId="72DB91FA" w:rsidR="00730E5C" w:rsidRDefault="00FE3219" w:rsidP="00B13EC4">
            <w:r>
              <w:t>Cost c</w:t>
            </w:r>
            <w:r w:rsidR="002C7E9F">
              <w:t>ategory 2</w:t>
            </w:r>
          </w:p>
        </w:tc>
        <w:tc>
          <w:tcPr>
            <w:tcW w:w="990" w:type="pct"/>
          </w:tcPr>
          <w:p w14:paraId="18F383E5" w14:textId="32637247" w:rsidR="002C7E9F" w:rsidRDefault="002C7E9F" w:rsidP="002C7E9F">
            <w:r>
              <w:t xml:space="preserve">USD </w:t>
            </w:r>
          </w:p>
        </w:tc>
        <w:tc>
          <w:tcPr>
            <w:tcW w:w="990" w:type="pct"/>
          </w:tcPr>
          <w:p w14:paraId="1047B023" w14:textId="6D50F2D9" w:rsidR="002C7E9F" w:rsidRDefault="002C7E9F" w:rsidP="00B84D4E">
            <w:r>
              <w:t xml:space="preserve">USD </w:t>
            </w:r>
          </w:p>
        </w:tc>
        <w:tc>
          <w:tcPr>
            <w:tcW w:w="990" w:type="pct"/>
          </w:tcPr>
          <w:p w14:paraId="1EFCC8AF" w14:textId="494A9E45" w:rsidR="002C7E9F" w:rsidRDefault="002C7E9F" w:rsidP="00B84D4E">
            <w:r>
              <w:t xml:space="preserve">USD </w:t>
            </w:r>
          </w:p>
        </w:tc>
        <w:tc>
          <w:tcPr>
            <w:tcW w:w="990" w:type="pct"/>
          </w:tcPr>
          <w:p w14:paraId="4E8D47E8" w14:textId="511096A6" w:rsidR="002C7E9F" w:rsidRDefault="002C7E9F" w:rsidP="00B84D4E">
            <w:r>
              <w:t xml:space="preserve">USD </w:t>
            </w:r>
          </w:p>
        </w:tc>
      </w:tr>
      <w:tr w:rsidR="00B71B47" w14:paraId="195C1C57" w14:textId="1D0C7A95" w:rsidTr="00A83F6B">
        <w:tc>
          <w:tcPr>
            <w:tcW w:w="1041" w:type="pct"/>
            <w:tcBorders>
              <w:bottom w:val="single" w:sz="4" w:space="0" w:color="A5A5A5" w:themeColor="accent3"/>
            </w:tcBorders>
          </w:tcPr>
          <w:p w14:paraId="1287D79D" w14:textId="6DFDF446" w:rsidR="00730E5C" w:rsidRDefault="002C7E9F" w:rsidP="00B13EC4">
            <w:r>
              <w:t>C</w:t>
            </w:r>
            <w:r w:rsidR="00FE3219">
              <w:t>ost c</w:t>
            </w:r>
            <w:r>
              <w:t xml:space="preserve">ategory </w:t>
            </w:r>
            <w:r w:rsidR="00ED17CE">
              <w:t>3</w:t>
            </w:r>
          </w:p>
        </w:tc>
        <w:tc>
          <w:tcPr>
            <w:tcW w:w="990" w:type="pct"/>
            <w:tcBorders>
              <w:bottom w:val="single" w:sz="4" w:space="0" w:color="A5A5A5" w:themeColor="accent3"/>
            </w:tcBorders>
          </w:tcPr>
          <w:p w14:paraId="00676360" w14:textId="2C23C996" w:rsidR="002C7E9F" w:rsidRDefault="002C7E9F" w:rsidP="002C7E9F">
            <w:r>
              <w:t xml:space="preserve">USD </w:t>
            </w:r>
          </w:p>
        </w:tc>
        <w:tc>
          <w:tcPr>
            <w:tcW w:w="990" w:type="pct"/>
            <w:tcBorders>
              <w:bottom w:val="single" w:sz="4" w:space="0" w:color="A5A5A5" w:themeColor="accent3"/>
            </w:tcBorders>
          </w:tcPr>
          <w:p w14:paraId="20901A09" w14:textId="55815974" w:rsidR="002C7E9F" w:rsidRDefault="002C7E9F" w:rsidP="00B84D4E">
            <w:r>
              <w:t xml:space="preserve">USD </w:t>
            </w:r>
          </w:p>
        </w:tc>
        <w:tc>
          <w:tcPr>
            <w:tcW w:w="990" w:type="pct"/>
            <w:tcBorders>
              <w:bottom w:val="single" w:sz="4" w:space="0" w:color="A5A5A5" w:themeColor="accent3"/>
            </w:tcBorders>
          </w:tcPr>
          <w:p w14:paraId="6F955672" w14:textId="4EA69A0D" w:rsidR="002C7E9F" w:rsidRDefault="002C7E9F" w:rsidP="00B84D4E">
            <w:r>
              <w:t xml:space="preserve">USD </w:t>
            </w:r>
          </w:p>
        </w:tc>
        <w:tc>
          <w:tcPr>
            <w:tcW w:w="990" w:type="pct"/>
            <w:tcBorders>
              <w:bottom w:val="single" w:sz="4" w:space="0" w:color="A5A5A5" w:themeColor="accent3"/>
            </w:tcBorders>
          </w:tcPr>
          <w:p w14:paraId="02C75DCE" w14:textId="04702F9B" w:rsidR="002C7E9F" w:rsidRDefault="002C7E9F" w:rsidP="00B84D4E">
            <w:r>
              <w:t xml:space="preserve">USD </w:t>
            </w:r>
          </w:p>
        </w:tc>
      </w:tr>
      <w:tr w:rsidR="00B71B47" w:rsidRPr="00B13EC4" w14:paraId="2698E4B1" w14:textId="77777777" w:rsidTr="00A83F6B">
        <w:tc>
          <w:tcPr>
            <w:tcW w:w="1041" w:type="pct"/>
            <w:tcBorders>
              <w:left w:val="nil"/>
              <w:bottom w:val="nil"/>
              <w:right w:val="nil"/>
            </w:tcBorders>
          </w:tcPr>
          <w:p w14:paraId="6AFD4935" w14:textId="399E36AA" w:rsidR="002C7E9F" w:rsidRPr="00B13EC4" w:rsidRDefault="003B3522" w:rsidP="003B3522">
            <w:pPr>
              <w:rPr>
                <w:b/>
              </w:rPr>
            </w:pPr>
            <w:r>
              <w:rPr>
                <w:b/>
              </w:rPr>
              <w:t>T</w:t>
            </w:r>
            <w:r w:rsidR="002C7E9F" w:rsidRPr="00B13EC4">
              <w:rPr>
                <w:b/>
              </w:rPr>
              <w:t>otal</w:t>
            </w:r>
          </w:p>
        </w:tc>
        <w:tc>
          <w:tcPr>
            <w:tcW w:w="990" w:type="pct"/>
            <w:tcBorders>
              <w:left w:val="nil"/>
              <w:bottom w:val="nil"/>
              <w:right w:val="nil"/>
            </w:tcBorders>
          </w:tcPr>
          <w:p w14:paraId="11EE6F0B" w14:textId="4998644D" w:rsidR="002C7E9F" w:rsidRPr="00B13EC4" w:rsidRDefault="002C7E9F" w:rsidP="002C7E9F">
            <w:pPr>
              <w:rPr>
                <w:b/>
              </w:rPr>
            </w:pPr>
            <w:r w:rsidRPr="00B13EC4">
              <w:rPr>
                <w:b/>
              </w:rPr>
              <w:t>USD</w:t>
            </w:r>
          </w:p>
        </w:tc>
        <w:tc>
          <w:tcPr>
            <w:tcW w:w="990" w:type="pct"/>
            <w:tcBorders>
              <w:left w:val="nil"/>
              <w:bottom w:val="nil"/>
              <w:right w:val="nil"/>
            </w:tcBorders>
          </w:tcPr>
          <w:p w14:paraId="0326A4FC" w14:textId="764CCD03" w:rsidR="002C7E9F" w:rsidRPr="00B13EC4" w:rsidRDefault="002C7E9F" w:rsidP="00B84D4E">
            <w:pPr>
              <w:rPr>
                <w:b/>
              </w:rPr>
            </w:pPr>
            <w:r w:rsidRPr="00B13EC4">
              <w:rPr>
                <w:b/>
              </w:rPr>
              <w:t>USD</w:t>
            </w:r>
          </w:p>
        </w:tc>
        <w:tc>
          <w:tcPr>
            <w:tcW w:w="990" w:type="pct"/>
            <w:tcBorders>
              <w:left w:val="nil"/>
              <w:bottom w:val="nil"/>
              <w:right w:val="nil"/>
            </w:tcBorders>
          </w:tcPr>
          <w:p w14:paraId="7C93FC8F" w14:textId="7B61F3A2" w:rsidR="002C7E9F" w:rsidRPr="00B13EC4" w:rsidRDefault="002C7E9F" w:rsidP="00B84D4E">
            <w:pPr>
              <w:rPr>
                <w:b/>
              </w:rPr>
            </w:pPr>
            <w:r w:rsidRPr="00B13EC4">
              <w:rPr>
                <w:b/>
              </w:rPr>
              <w:t>USD</w:t>
            </w:r>
          </w:p>
        </w:tc>
        <w:tc>
          <w:tcPr>
            <w:tcW w:w="990" w:type="pct"/>
            <w:tcBorders>
              <w:left w:val="nil"/>
              <w:bottom w:val="nil"/>
              <w:right w:val="nil"/>
            </w:tcBorders>
          </w:tcPr>
          <w:p w14:paraId="544CEFD0" w14:textId="77CC7E51" w:rsidR="002C7E9F" w:rsidRPr="00B13EC4" w:rsidRDefault="002C7E9F" w:rsidP="00B84D4E">
            <w:pPr>
              <w:rPr>
                <w:b/>
              </w:rPr>
            </w:pPr>
            <w:r w:rsidRPr="00B13EC4">
              <w:rPr>
                <w:b/>
              </w:rPr>
              <w:t>USD</w:t>
            </w:r>
          </w:p>
        </w:tc>
      </w:tr>
    </w:tbl>
    <w:p w14:paraId="4720B8F4" w14:textId="77777777" w:rsidR="00C85F87" w:rsidRDefault="00C85F87"/>
    <w:p w14:paraId="4DAD3A63" w14:textId="1948E5DA" w:rsidR="00FB147B" w:rsidRDefault="000C4C08" w:rsidP="00A83F6B">
      <w:pPr>
        <w:pStyle w:val="Heading1"/>
      </w:pPr>
      <w:r>
        <w:t>Organization</w:t>
      </w:r>
      <w:r w:rsidR="00CB3451">
        <w:t xml:space="preserve"> S</w:t>
      </w:r>
      <w:r w:rsidR="00FB147B">
        <w:t xml:space="preserve">ummary </w:t>
      </w:r>
      <w:r w:rsidR="00FB147B" w:rsidRPr="00D94174">
        <w:rPr>
          <w:b w:val="0"/>
          <w:sz w:val="24"/>
        </w:rPr>
        <w:t>(</w:t>
      </w:r>
      <w:r w:rsidR="00FB147B">
        <w:rPr>
          <w:b w:val="0"/>
          <w:sz w:val="24"/>
        </w:rPr>
        <w:t xml:space="preserve">max </w:t>
      </w:r>
      <w:r w:rsidR="00AE71AE">
        <w:rPr>
          <w:b w:val="0"/>
          <w:sz w:val="24"/>
        </w:rPr>
        <w:t xml:space="preserve">¼ </w:t>
      </w:r>
      <w:r w:rsidR="00FB147B">
        <w:rPr>
          <w:b w:val="0"/>
          <w:sz w:val="24"/>
        </w:rPr>
        <w:t>page</w:t>
      </w:r>
      <w:r w:rsidR="00FB147B" w:rsidRPr="00D94174">
        <w:rPr>
          <w:b w:val="0"/>
          <w:sz w:val="24"/>
        </w:rPr>
        <w:t>)</w:t>
      </w:r>
    </w:p>
    <w:p w14:paraId="09A5CD32" w14:textId="77777777" w:rsidR="00FB147B" w:rsidRDefault="00FB147B"/>
    <w:p w14:paraId="03F4978E" w14:textId="47A8E31F" w:rsidR="00FB147B" w:rsidRDefault="00FB147B">
      <w:r>
        <w:t>One paragraph summary of the organization(s) applying for funding and their relevant experience</w:t>
      </w:r>
      <w:r w:rsidR="003D3509">
        <w:t>, including but not limited to experience in structuring, fundraising and working in Asia</w:t>
      </w:r>
      <w:r w:rsidR="00CB3451">
        <w:t>.</w:t>
      </w:r>
      <w:r w:rsidR="000816A5" w:rsidRPr="000816A5">
        <w:t xml:space="preserve"> </w:t>
      </w:r>
      <w:r w:rsidR="000816A5">
        <w:t xml:space="preserve">Specify if the organization has local presence in the target regions of the </w:t>
      </w:r>
      <w:r w:rsidR="003D3509">
        <w:t>vehicle</w:t>
      </w:r>
      <w:r w:rsidR="000816A5">
        <w:t>. Specify if the organization has any internal measures for gender equity in the workplace.</w:t>
      </w:r>
    </w:p>
    <w:p w14:paraId="5966CFFE" w14:textId="77777777" w:rsidR="00FB147B" w:rsidRDefault="00FB147B"/>
    <w:p w14:paraId="5818DB60" w14:textId="2A4FC36C" w:rsidR="00C85F87" w:rsidRDefault="00075A1D" w:rsidP="00C85F87">
      <w:pPr>
        <w:pStyle w:val="Heading1"/>
      </w:pPr>
      <w:r>
        <w:t>Team Composition and Qualifications</w:t>
      </w:r>
      <w:r w:rsidR="00D94174">
        <w:t xml:space="preserve"> </w:t>
      </w:r>
      <w:r w:rsidR="00D94174" w:rsidRPr="00D94174">
        <w:rPr>
          <w:b w:val="0"/>
          <w:sz w:val="24"/>
        </w:rPr>
        <w:t>(</w:t>
      </w:r>
      <w:r w:rsidR="00447BE0">
        <w:rPr>
          <w:b w:val="0"/>
          <w:sz w:val="24"/>
        </w:rPr>
        <w:t>max</w:t>
      </w:r>
      <w:r w:rsidR="00311F82">
        <w:rPr>
          <w:b w:val="0"/>
          <w:sz w:val="24"/>
        </w:rPr>
        <w:t xml:space="preserve"> </w:t>
      </w:r>
      <w:r w:rsidR="00623D2A">
        <w:rPr>
          <w:b w:val="0"/>
          <w:sz w:val="24"/>
        </w:rPr>
        <w:t xml:space="preserve">¾ </w:t>
      </w:r>
      <w:r w:rsidR="00447BE0">
        <w:rPr>
          <w:b w:val="0"/>
          <w:sz w:val="24"/>
        </w:rPr>
        <w:t>page</w:t>
      </w:r>
      <w:r w:rsidR="00D94174" w:rsidRPr="00D94174">
        <w:rPr>
          <w:b w:val="0"/>
          <w:sz w:val="24"/>
        </w:rPr>
        <w:t>)</w:t>
      </w:r>
    </w:p>
    <w:p w14:paraId="74A98300" w14:textId="77777777" w:rsidR="0024178D" w:rsidRDefault="0024178D" w:rsidP="002C7E9F"/>
    <w:tbl>
      <w:tblPr>
        <w:tblStyle w:val="TableGrid"/>
        <w:tblW w:w="5067" w:type="pct"/>
        <w:tblInd w:w="11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4A0" w:firstRow="1" w:lastRow="0" w:firstColumn="1" w:lastColumn="0" w:noHBand="0" w:noVBand="1"/>
      </w:tblPr>
      <w:tblGrid>
        <w:gridCol w:w="1966"/>
        <w:gridCol w:w="4435"/>
        <w:gridCol w:w="1691"/>
        <w:gridCol w:w="1428"/>
        <w:gridCol w:w="1415"/>
      </w:tblGrid>
      <w:tr w:rsidR="00F51089" w14:paraId="703E91FE" w14:textId="0951BB70" w:rsidTr="00F51089">
        <w:tc>
          <w:tcPr>
            <w:tcW w:w="899" w:type="pct"/>
            <w:shd w:val="clear" w:color="auto" w:fill="EDEDED" w:themeFill="accent3" w:themeFillTint="33"/>
          </w:tcPr>
          <w:p w14:paraId="3689F51C" w14:textId="0E4A1279" w:rsidR="00F51089" w:rsidRDefault="00F51089" w:rsidP="0018349C">
            <w:commentRangeStart w:id="14"/>
            <w:r>
              <w:t>Name</w:t>
            </w:r>
            <w:commentRangeEnd w:id="14"/>
            <w:r>
              <w:rPr>
                <w:rStyle w:val="CommentReference"/>
              </w:rPr>
              <w:commentReference w:id="14"/>
            </w:r>
          </w:p>
        </w:tc>
        <w:tc>
          <w:tcPr>
            <w:tcW w:w="2028" w:type="pct"/>
            <w:shd w:val="clear" w:color="auto" w:fill="EDEDED" w:themeFill="accent3" w:themeFillTint="33"/>
          </w:tcPr>
          <w:p w14:paraId="10707EA3" w14:textId="6A647BE9" w:rsidR="00F51089" w:rsidRDefault="00F51089" w:rsidP="00B84D4E">
            <w:r>
              <w:t>Design role and responsibilities</w:t>
            </w:r>
          </w:p>
        </w:tc>
        <w:tc>
          <w:tcPr>
            <w:tcW w:w="773" w:type="pct"/>
            <w:shd w:val="clear" w:color="auto" w:fill="EDEDED" w:themeFill="accent3" w:themeFillTint="33"/>
          </w:tcPr>
          <w:p w14:paraId="61754016" w14:textId="4F160F9B" w:rsidR="00F51089" w:rsidRDefault="00F51089" w:rsidP="00B84D4E">
            <w:r>
              <w:t>Location</w:t>
            </w:r>
          </w:p>
        </w:tc>
        <w:tc>
          <w:tcPr>
            <w:tcW w:w="653" w:type="pct"/>
            <w:shd w:val="clear" w:color="auto" w:fill="EDEDED" w:themeFill="accent3" w:themeFillTint="33"/>
          </w:tcPr>
          <w:p w14:paraId="0889DC66" w14:textId="70FAD2C8" w:rsidR="00F51089" w:rsidRDefault="00F51089" w:rsidP="00B84D4E">
            <w:commentRangeStart w:id="15"/>
            <w:r>
              <w:t>Time commitment</w:t>
            </w:r>
            <w:commentRangeEnd w:id="15"/>
            <w:r>
              <w:rPr>
                <w:rStyle w:val="CommentReference"/>
              </w:rPr>
              <w:commentReference w:id="15"/>
            </w:r>
          </w:p>
        </w:tc>
        <w:tc>
          <w:tcPr>
            <w:tcW w:w="648" w:type="pct"/>
            <w:shd w:val="clear" w:color="auto" w:fill="EDEDED" w:themeFill="accent3" w:themeFillTint="33"/>
          </w:tcPr>
          <w:p w14:paraId="1F907C2D" w14:textId="7CB330D4" w:rsidR="00F51089" w:rsidRDefault="00F51089" w:rsidP="00B84D4E">
            <w:commentRangeStart w:id="16"/>
            <w:r>
              <w:t>Gender Diversity</w:t>
            </w:r>
            <w:commentRangeEnd w:id="16"/>
            <w:r>
              <w:rPr>
                <w:rStyle w:val="CommentReference"/>
              </w:rPr>
              <w:commentReference w:id="16"/>
            </w:r>
          </w:p>
        </w:tc>
      </w:tr>
      <w:tr w:rsidR="00F51089" w14:paraId="0DC4B1BB" w14:textId="04F87E94" w:rsidTr="00F51089">
        <w:tc>
          <w:tcPr>
            <w:tcW w:w="899" w:type="pct"/>
          </w:tcPr>
          <w:p w14:paraId="2B739F48" w14:textId="3A96B871" w:rsidR="00F51089" w:rsidRDefault="00F51089" w:rsidP="00B84D4E">
            <w:r>
              <w:t>Team member 1</w:t>
            </w:r>
          </w:p>
        </w:tc>
        <w:tc>
          <w:tcPr>
            <w:tcW w:w="2028" w:type="pct"/>
          </w:tcPr>
          <w:p w14:paraId="7454E818" w14:textId="77777777" w:rsidR="00F51089" w:rsidRDefault="00F51089" w:rsidP="00B84D4E"/>
        </w:tc>
        <w:tc>
          <w:tcPr>
            <w:tcW w:w="773" w:type="pct"/>
          </w:tcPr>
          <w:p w14:paraId="2B3EE966" w14:textId="77777777" w:rsidR="00F51089" w:rsidRDefault="00F51089" w:rsidP="0018349C"/>
        </w:tc>
        <w:tc>
          <w:tcPr>
            <w:tcW w:w="653" w:type="pct"/>
          </w:tcPr>
          <w:p w14:paraId="3983306B" w14:textId="6A286887" w:rsidR="00F51089" w:rsidRDefault="00F51089" w:rsidP="0018349C"/>
        </w:tc>
        <w:tc>
          <w:tcPr>
            <w:tcW w:w="648" w:type="pct"/>
          </w:tcPr>
          <w:p w14:paraId="4C1C9808" w14:textId="77777777" w:rsidR="00F51089" w:rsidRDefault="00F51089" w:rsidP="0018349C"/>
        </w:tc>
      </w:tr>
      <w:tr w:rsidR="00F51089" w14:paraId="6098A3A7" w14:textId="00014174" w:rsidTr="00F51089">
        <w:tc>
          <w:tcPr>
            <w:tcW w:w="899" w:type="pct"/>
          </w:tcPr>
          <w:p w14:paraId="4DE2FD44" w14:textId="7CC31A0B" w:rsidR="00F51089" w:rsidRDefault="00F51089" w:rsidP="00B84D4E">
            <w:r>
              <w:t>Team member 2</w:t>
            </w:r>
          </w:p>
        </w:tc>
        <w:tc>
          <w:tcPr>
            <w:tcW w:w="2028" w:type="pct"/>
          </w:tcPr>
          <w:p w14:paraId="05B963E6" w14:textId="77777777" w:rsidR="00F51089" w:rsidRDefault="00F51089" w:rsidP="00B84D4E"/>
        </w:tc>
        <w:tc>
          <w:tcPr>
            <w:tcW w:w="773" w:type="pct"/>
          </w:tcPr>
          <w:p w14:paraId="59CFE80F" w14:textId="77777777" w:rsidR="00F51089" w:rsidRDefault="00F51089" w:rsidP="00B84D4E"/>
        </w:tc>
        <w:tc>
          <w:tcPr>
            <w:tcW w:w="653" w:type="pct"/>
          </w:tcPr>
          <w:p w14:paraId="0EFC54CE" w14:textId="278CA62E" w:rsidR="00F51089" w:rsidRDefault="00F51089" w:rsidP="00B84D4E"/>
        </w:tc>
        <w:tc>
          <w:tcPr>
            <w:tcW w:w="648" w:type="pct"/>
          </w:tcPr>
          <w:p w14:paraId="4B38AAC0" w14:textId="77777777" w:rsidR="00F51089" w:rsidRDefault="00F51089" w:rsidP="00B84D4E"/>
        </w:tc>
      </w:tr>
      <w:tr w:rsidR="00F51089" w14:paraId="34E01DA0" w14:textId="57FB56A6" w:rsidTr="00F51089">
        <w:tc>
          <w:tcPr>
            <w:tcW w:w="899" w:type="pct"/>
          </w:tcPr>
          <w:p w14:paraId="5ACB2AE9" w14:textId="7B7189D1" w:rsidR="00F51089" w:rsidRDefault="00F51089" w:rsidP="00B84D4E">
            <w:r>
              <w:t>Team member 3</w:t>
            </w:r>
          </w:p>
        </w:tc>
        <w:tc>
          <w:tcPr>
            <w:tcW w:w="2028" w:type="pct"/>
          </w:tcPr>
          <w:p w14:paraId="37B0C221" w14:textId="77777777" w:rsidR="00F51089" w:rsidRDefault="00F51089" w:rsidP="00B84D4E"/>
        </w:tc>
        <w:tc>
          <w:tcPr>
            <w:tcW w:w="773" w:type="pct"/>
          </w:tcPr>
          <w:p w14:paraId="49B20FD4" w14:textId="77777777" w:rsidR="00F51089" w:rsidRDefault="00F51089" w:rsidP="00B84D4E"/>
        </w:tc>
        <w:tc>
          <w:tcPr>
            <w:tcW w:w="653" w:type="pct"/>
          </w:tcPr>
          <w:p w14:paraId="2A78DB38" w14:textId="18066DE1" w:rsidR="00F51089" w:rsidRDefault="00F51089" w:rsidP="00B84D4E"/>
        </w:tc>
        <w:tc>
          <w:tcPr>
            <w:tcW w:w="648" w:type="pct"/>
          </w:tcPr>
          <w:p w14:paraId="60381045" w14:textId="77777777" w:rsidR="00F51089" w:rsidRDefault="00F51089" w:rsidP="00B84D4E"/>
        </w:tc>
      </w:tr>
    </w:tbl>
    <w:p w14:paraId="40D4C451" w14:textId="77777777" w:rsidR="002C7E9F" w:rsidRDefault="002C7E9F" w:rsidP="002C7E9F"/>
    <w:p w14:paraId="2A5D2ACB" w14:textId="20C92980" w:rsidR="0024178D" w:rsidRDefault="0024178D" w:rsidP="002C7E9F">
      <w:r w:rsidRPr="00A83F6B">
        <w:rPr>
          <w:b/>
        </w:rPr>
        <w:t>Team member 1</w:t>
      </w:r>
      <w:r>
        <w:t>: One paragraph bio highlighting relevant experience</w:t>
      </w:r>
    </w:p>
    <w:p w14:paraId="2873BED7" w14:textId="77777777" w:rsidR="0024178D" w:rsidRDefault="0024178D" w:rsidP="002C7E9F"/>
    <w:p w14:paraId="0C4B02ED" w14:textId="57DA50B1" w:rsidR="0024178D" w:rsidRDefault="0024178D" w:rsidP="0024178D">
      <w:r w:rsidRPr="00A83F6B">
        <w:rPr>
          <w:b/>
        </w:rPr>
        <w:t>Team member 2</w:t>
      </w:r>
      <w:r>
        <w:t>: One paragraph bio highlighting relevant experience</w:t>
      </w:r>
    </w:p>
    <w:p w14:paraId="37866673" w14:textId="77777777" w:rsidR="0024178D" w:rsidRDefault="0024178D" w:rsidP="002C7E9F"/>
    <w:p w14:paraId="3CDA684A" w14:textId="1BE84D75" w:rsidR="003B5397" w:rsidRDefault="0024178D" w:rsidP="00A83F6B">
      <w:r w:rsidRPr="00A83F6B">
        <w:rPr>
          <w:b/>
        </w:rPr>
        <w:t>Team member 3</w:t>
      </w:r>
      <w:r>
        <w:t>: One paragraph bio highlighting relevant experience</w:t>
      </w:r>
    </w:p>
    <w:p w14:paraId="304170DB" w14:textId="77777777" w:rsidR="00DC4B88" w:rsidRDefault="00DC4B88" w:rsidP="002C7E9F"/>
    <w:p w14:paraId="136DEC68" w14:textId="7B131776" w:rsidR="00D30FBD" w:rsidRDefault="00D30FBD">
      <w:r>
        <w:br w:type="page"/>
      </w:r>
    </w:p>
    <w:p w14:paraId="26780739" w14:textId="2880E709" w:rsidR="00D30FBD" w:rsidRDefault="00D30FBD" w:rsidP="00D30FBD">
      <w:pPr>
        <w:pStyle w:val="Title"/>
      </w:pPr>
      <w:r>
        <w:lastRenderedPageBreak/>
        <w:t>Annex</w:t>
      </w:r>
    </w:p>
    <w:p w14:paraId="65B9EB33" w14:textId="77777777" w:rsidR="00D30FBD" w:rsidRDefault="00D30FBD" w:rsidP="002C7E9F"/>
    <w:p w14:paraId="4B062874" w14:textId="77777777" w:rsidR="00D30FBD" w:rsidRDefault="00D30FBD" w:rsidP="00D30FBD">
      <w:pPr>
        <w:pStyle w:val="Heading1"/>
      </w:pPr>
      <w:r>
        <w:t>Detailed Work Plan</w:t>
      </w:r>
    </w:p>
    <w:p w14:paraId="464AC8C6" w14:textId="77777777" w:rsidR="00D30FBD" w:rsidRDefault="00D30FBD" w:rsidP="00D30FBD"/>
    <w:tbl>
      <w:tblPr>
        <w:tblStyle w:val="TableGrid"/>
        <w:tblW w:w="4955" w:type="pct"/>
        <w:tblInd w:w="1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3029"/>
        <w:gridCol w:w="634"/>
        <w:gridCol w:w="635"/>
        <w:gridCol w:w="640"/>
        <w:gridCol w:w="640"/>
        <w:gridCol w:w="640"/>
        <w:gridCol w:w="640"/>
        <w:gridCol w:w="640"/>
        <w:gridCol w:w="640"/>
        <w:gridCol w:w="640"/>
        <w:gridCol w:w="640"/>
        <w:gridCol w:w="640"/>
        <w:gridCol w:w="640"/>
      </w:tblGrid>
      <w:tr w:rsidR="00D30FBD" w14:paraId="3DB4347B" w14:textId="77777777" w:rsidTr="009133CE">
        <w:tc>
          <w:tcPr>
            <w:tcW w:w="1416" w:type="pct"/>
            <w:tcBorders>
              <w:top w:val="nil"/>
              <w:left w:val="nil"/>
              <w:bottom w:val="nil"/>
            </w:tcBorders>
            <w:shd w:val="clear" w:color="auto" w:fill="auto"/>
          </w:tcPr>
          <w:p w14:paraId="3E053D94" w14:textId="77777777" w:rsidR="00D30FBD" w:rsidRDefault="00D30FBD" w:rsidP="00B84D4E"/>
        </w:tc>
        <w:tc>
          <w:tcPr>
            <w:tcW w:w="3584" w:type="pct"/>
            <w:gridSpan w:val="12"/>
            <w:shd w:val="clear" w:color="auto" w:fill="EDEDED" w:themeFill="accent3" w:themeFillTint="33"/>
          </w:tcPr>
          <w:p w14:paraId="6A1834F3" w14:textId="77777777" w:rsidR="00D30FBD" w:rsidRDefault="00D30FBD" w:rsidP="00B84D4E">
            <w:pPr>
              <w:jc w:val="center"/>
            </w:pPr>
            <w:r>
              <w:t>Week / Month</w:t>
            </w:r>
          </w:p>
        </w:tc>
      </w:tr>
      <w:tr w:rsidR="00D30FBD" w14:paraId="7BE6A840" w14:textId="77777777" w:rsidTr="009133CE">
        <w:tc>
          <w:tcPr>
            <w:tcW w:w="1416" w:type="pct"/>
            <w:tcBorders>
              <w:top w:val="nil"/>
              <w:left w:val="nil"/>
            </w:tcBorders>
            <w:shd w:val="clear" w:color="auto" w:fill="auto"/>
          </w:tcPr>
          <w:p w14:paraId="454E233B" w14:textId="77777777" w:rsidR="00D30FBD" w:rsidRDefault="00D30FBD" w:rsidP="00B84D4E">
            <w:r>
              <w:t>Activities</w:t>
            </w:r>
          </w:p>
        </w:tc>
        <w:tc>
          <w:tcPr>
            <w:tcW w:w="297" w:type="pct"/>
            <w:shd w:val="clear" w:color="auto" w:fill="EDEDED" w:themeFill="accent3" w:themeFillTint="33"/>
          </w:tcPr>
          <w:p w14:paraId="61AA7263" w14:textId="77777777" w:rsidR="00D30FBD" w:rsidRDefault="00D30FBD" w:rsidP="00B84D4E">
            <w:pPr>
              <w:jc w:val="center"/>
            </w:pPr>
            <w:r>
              <w:t>1</w:t>
            </w:r>
          </w:p>
        </w:tc>
        <w:tc>
          <w:tcPr>
            <w:tcW w:w="297" w:type="pct"/>
            <w:shd w:val="clear" w:color="auto" w:fill="EDEDED" w:themeFill="accent3" w:themeFillTint="33"/>
          </w:tcPr>
          <w:p w14:paraId="62F325A4" w14:textId="77777777" w:rsidR="00D30FBD" w:rsidRDefault="00D30FBD" w:rsidP="00B84D4E">
            <w:pPr>
              <w:jc w:val="center"/>
            </w:pPr>
            <w:r>
              <w:t>2</w:t>
            </w:r>
          </w:p>
        </w:tc>
        <w:tc>
          <w:tcPr>
            <w:tcW w:w="299" w:type="pct"/>
            <w:shd w:val="clear" w:color="auto" w:fill="EDEDED" w:themeFill="accent3" w:themeFillTint="33"/>
          </w:tcPr>
          <w:p w14:paraId="24F7F114" w14:textId="77777777" w:rsidR="00D30FBD" w:rsidRDefault="00D30FBD" w:rsidP="00B84D4E">
            <w:pPr>
              <w:jc w:val="center"/>
            </w:pPr>
            <w:r>
              <w:t>3</w:t>
            </w:r>
          </w:p>
        </w:tc>
        <w:tc>
          <w:tcPr>
            <w:tcW w:w="299" w:type="pct"/>
            <w:shd w:val="clear" w:color="auto" w:fill="EDEDED" w:themeFill="accent3" w:themeFillTint="33"/>
          </w:tcPr>
          <w:p w14:paraId="56E84057" w14:textId="77777777" w:rsidR="00D30FBD" w:rsidRDefault="00D30FBD" w:rsidP="00B84D4E">
            <w:pPr>
              <w:jc w:val="center"/>
            </w:pPr>
            <w:r>
              <w:t>4</w:t>
            </w:r>
          </w:p>
        </w:tc>
        <w:tc>
          <w:tcPr>
            <w:tcW w:w="299" w:type="pct"/>
            <w:shd w:val="clear" w:color="auto" w:fill="EDEDED" w:themeFill="accent3" w:themeFillTint="33"/>
          </w:tcPr>
          <w:p w14:paraId="26F92CAA" w14:textId="77777777" w:rsidR="00D30FBD" w:rsidRDefault="00D30FBD" w:rsidP="00B84D4E">
            <w:pPr>
              <w:jc w:val="center"/>
            </w:pPr>
            <w:r>
              <w:t>5</w:t>
            </w:r>
          </w:p>
        </w:tc>
        <w:tc>
          <w:tcPr>
            <w:tcW w:w="299" w:type="pct"/>
            <w:shd w:val="clear" w:color="auto" w:fill="EDEDED" w:themeFill="accent3" w:themeFillTint="33"/>
          </w:tcPr>
          <w:p w14:paraId="40332E2E" w14:textId="77777777" w:rsidR="00D30FBD" w:rsidRDefault="00D30FBD" w:rsidP="00B84D4E">
            <w:pPr>
              <w:jc w:val="center"/>
            </w:pPr>
            <w:r>
              <w:t>6</w:t>
            </w:r>
          </w:p>
        </w:tc>
        <w:tc>
          <w:tcPr>
            <w:tcW w:w="299" w:type="pct"/>
            <w:shd w:val="clear" w:color="auto" w:fill="EDEDED" w:themeFill="accent3" w:themeFillTint="33"/>
          </w:tcPr>
          <w:p w14:paraId="067F6BF0" w14:textId="77777777" w:rsidR="00D30FBD" w:rsidRDefault="00D30FBD" w:rsidP="00B84D4E">
            <w:pPr>
              <w:jc w:val="center"/>
            </w:pPr>
            <w:r>
              <w:t>7</w:t>
            </w:r>
          </w:p>
        </w:tc>
        <w:tc>
          <w:tcPr>
            <w:tcW w:w="299" w:type="pct"/>
            <w:shd w:val="clear" w:color="auto" w:fill="EDEDED" w:themeFill="accent3" w:themeFillTint="33"/>
          </w:tcPr>
          <w:p w14:paraId="615C85C4" w14:textId="77777777" w:rsidR="00D30FBD" w:rsidRDefault="00D30FBD" w:rsidP="00B84D4E">
            <w:pPr>
              <w:jc w:val="center"/>
            </w:pPr>
            <w:r>
              <w:t>8</w:t>
            </w:r>
          </w:p>
        </w:tc>
        <w:tc>
          <w:tcPr>
            <w:tcW w:w="299" w:type="pct"/>
            <w:shd w:val="clear" w:color="auto" w:fill="EDEDED" w:themeFill="accent3" w:themeFillTint="33"/>
          </w:tcPr>
          <w:p w14:paraId="35849728" w14:textId="77777777" w:rsidR="00D30FBD" w:rsidRDefault="00D30FBD" w:rsidP="00B84D4E">
            <w:pPr>
              <w:jc w:val="center"/>
            </w:pPr>
            <w:r>
              <w:t>9</w:t>
            </w:r>
          </w:p>
        </w:tc>
        <w:tc>
          <w:tcPr>
            <w:tcW w:w="299" w:type="pct"/>
            <w:shd w:val="clear" w:color="auto" w:fill="EDEDED" w:themeFill="accent3" w:themeFillTint="33"/>
          </w:tcPr>
          <w:p w14:paraId="3AA7A309" w14:textId="77777777" w:rsidR="00D30FBD" w:rsidRDefault="00D30FBD" w:rsidP="00B84D4E">
            <w:pPr>
              <w:jc w:val="center"/>
            </w:pPr>
            <w:r>
              <w:t>10</w:t>
            </w:r>
          </w:p>
        </w:tc>
        <w:tc>
          <w:tcPr>
            <w:tcW w:w="299" w:type="pct"/>
            <w:shd w:val="clear" w:color="auto" w:fill="EDEDED" w:themeFill="accent3" w:themeFillTint="33"/>
          </w:tcPr>
          <w:p w14:paraId="4C267160" w14:textId="77777777" w:rsidR="00D30FBD" w:rsidRDefault="00D30FBD" w:rsidP="00B84D4E">
            <w:pPr>
              <w:jc w:val="center"/>
            </w:pPr>
            <w:r>
              <w:t>…</w:t>
            </w:r>
          </w:p>
        </w:tc>
        <w:tc>
          <w:tcPr>
            <w:tcW w:w="299" w:type="pct"/>
            <w:shd w:val="clear" w:color="auto" w:fill="EDEDED" w:themeFill="accent3" w:themeFillTint="33"/>
          </w:tcPr>
          <w:p w14:paraId="79D8594C" w14:textId="77777777" w:rsidR="00D30FBD" w:rsidRDefault="00D30FBD" w:rsidP="00B84D4E">
            <w:pPr>
              <w:jc w:val="center"/>
            </w:pPr>
            <w:r>
              <w:t>k</w:t>
            </w:r>
          </w:p>
        </w:tc>
      </w:tr>
      <w:tr w:rsidR="00D30FBD" w:rsidRPr="00F55A56" w14:paraId="091B02A3" w14:textId="77777777" w:rsidTr="009133CE">
        <w:tc>
          <w:tcPr>
            <w:tcW w:w="1416" w:type="pct"/>
            <w:shd w:val="clear" w:color="auto" w:fill="A5A5A5" w:themeFill="accent3"/>
          </w:tcPr>
          <w:p w14:paraId="5AD191F7" w14:textId="39F04FE1" w:rsidR="00D30FBD" w:rsidRPr="00F55A56" w:rsidRDefault="00D30FBD" w:rsidP="00B84D4E">
            <w:pPr>
              <w:rPr>
                <w:color w:val="FFFFFF" w:themeColor="background1"/>
              </w:rPr>
            </w:pPr>
            <w:r>
              <w:rPr>
                <w:color w:val="FFFFFF" w:themeColor="background1"/>
              </w:rPr>
              <w:t>C</w:t>
            </w:r>
            <w:r w:rsidRPr="00F55A56">
              <w:rPr>
                <w:color w:val="FFFFFF" w:themeColor="background1"/>
              </w:rPr>
              <w:t xml:space="preserve">ategory </w:t>
            </w:r>
            <w:r w:rsidR="00731899">
              <w:rPr>
                <w:color w:val="FFFFFF" w:themeColor="background1"/>
              </w:rPr>
              <w:t>X</w:t>
            </w:r>
          </w:p>
        </w:tc>
        <w:tc>
          <w:tcPr>
            <w:tcW w:w="297" w:type="pct"/>
            <w:shd w:val="clear" w:color="auto" w:fill="A5A5A5" w:themeFill="accent3"/>
          </w:tcPr>
          <w:p w14:paraId="34D98E2B" w14:textId="77777777" w:rsidR="00D30FBD" w:rsidRPr="00F55A56" w:rsidRDefault="00D30FBD" w:rsidP="00B84D4E">
            <w:pPr>
              <w:jc w:val="center"/>
              <w:rPr>
                <w:color w:val="FFFFFF" w:themeColor="background1"/>
              </w:rPr>
            </w:pPr>
          </w:p>
        </w:tc>
        <w:tc>
          <w:tcPr>
            <w:tcW w:w="297" w:type="pct"/>
            <w:shd w:val="clear" w:color="auto" w:fill="A5A5A5" w:themeFill="accent3"/>
          </w:tcPr>
          <w:p w14:paraId="192FCE82" w14:textId="77777777" w:rsidR="00D30FBD" w:rsidRPr="00F55A56" w:rsidRDefault="00D30FBD" w:rsidP="00B84D4E">
            <w:pPr>
              <w:jc w:val="center"/>
              <w:rPr>
                <w:color w:val="FFFFFF" w:themeColor="background1"/>
              </w:rPr>
            </w:pPr>
          </w:p>
        </w:tc>
        <w:tc>
          <w:tcPr>
            <w:tcW w:w="299" w:type="pct"/>
            <w:shd w:val="clear" w:color="auto" w:fill="A5A5A5" w:themeFill="accent3"/>
          </w:tcPr>
          <w:p w14:paraId="5A11FE42" w14:textId="77777777" w:rsidR="00D30FBD" w:rsidRPr="00F55A56" w:rsidRDefault="00D30FBD" w:rsidP="00B84D4E">
            <w:pPr>
              <w:jc w:val="center"/>
              <w:rPr>
                <w:color w:val="FFFFFF" w:themeColor="background1"/>
              </w:rPr>
            </w:pPr>
          </w:p>
        </w:tc>
        <w:tc>
          <w:tcPr>
            <w:tcW w:w="299" w:type="pct"/>
            <w:shd w:val="clear" w:color="auto" w:fill="A5A5A5" w:themeFill="accent3"/>
          </w:tcPr>
          <w:p w14:paraId="7F540A2E" w14:textId="77777777" w:rsidR="00D30FBD" w:rsidRPr="00F55A56" w:rsidRDefault="00D30FBD" w:rsidP="00B84D4E">
            <w:pPr>
              <w:jc w:val="center"/>
              <w:rPr>
                <w:color w:val="FFFFFF" w:themeColor="background1"/>
              </w:rPr>
            </w:pPr>
          </w:p>
        </w:tc>
        <w:tc>
          <w:tcPr>
            <w:tcW w:w="299" w:type="pct"/>
            <w:shd w:val="clear" w:color="auto" w:fill="A5A5A5" w:themeFill="accent3"/>
          </w:tcPr>
          <w:p w14:paraId="56178F9B" w14:textId="77777777" w:rsidR="00D30FBD" w:rsidRPr="00F55A56" w:rsidRDefault="00D30FBD" w:rsidP="00B84D4E">
            <w:pPr>
              <w:jc w:val="center"/>
              <w:rPr>
                <w:color w:val="FFFFFF" w:themeColor="background1"/>
              </w:rPr>
            </w:pPr>
          </w:p>
        </w:tc>
        <w:tc>
          <w:tcPr>
            <w:tcW w:w="299" w:type="pct"/>
            <w:shd w:val="clear" w:color="auto" w:fill="A5A5A5" w:themeFill="accent3"/>
          </w:tcPr>
          <w:p w14:paraId="60ED01C0" w14:textId="77777777" w:rsidR="00D30FBD" w:rsidRPr="00F55A56" w:rsidRDefault="00D30FBD" w:rsidP="00B84D4E">
            <w:pPr>
              <w:jc w:val="center"/>
              <w:rPr>
                <w:color w:val="FFFFFF" w:themeColor="background1"/>
              </w:rPr>
            </w:pPr>
          </w:p>
        </w:tc>
        <w:tc>
          <w:tcPr>
            <w:tcW w:w="299" w:type="pct"/>
            <w:shd w:val="clear" w:color="auto" w:fill="A5A5A5" w:themeFill="accent3"/>
          </w:tcPr>
          <w:p w14:paraId="7F6917C9" w14:textId="77777777" w:rsidR="00D30FBD" w:rsidRPr="00F55A56" w:rsidRDefault="00D30FBD" w:rsidP="00B84D4E">
            <w:pPr>
              <w:jc w:val="center"/>
              <w:rPr>
                <w:color w:val="FFFFFF" w:themeColor="background1"/>
              </w:rPr>
            </w:pPr>
          </w:p>
        </w:tc>
        <w:tc>
          <w:tcPr>
            <w:tcW w:w="299" w:type="pct"/>
            <w:shd w:val="clear" w:color="auto" w:fill="A5A5A5" w:themeFill="accent3"/>
          </w:tcPr>
          <w:p w14:paraId="7DC26F94" w14:textId="77777777" w:rsidR="00D30FBD" w:rsidRPr="00F55A56" w:rsidRDefault="00D30FBD" w:rsidP="00B84D4E">
            <w:pPr>
              <w:jc w:val="center"/>
              <w:rPr>
                <w:color w:val="FFFFFF" w:themeColor="background1"/>
              </w:rPr>
            </w:pPr>
          </w:p>
        </w:tc>
        <w:tc>
          <w:tcPr>
            <w:tcW w:w="299" w:type="pct"/>
            <w:shd w:val="clear" w:color="auto" w:fill="A5A5A5" w:themeFill="accent3"/>
          </w:tcPr>
          <w:p w14:paraId="273F80D2" w14:textId="77777777" w:rsidR="00D30FBD" w:rsidRPr="00F55A56" w:rsidRDefault="00D30FBD" w:rsidP="00B84D4E">
            <w:pPr>
              <w:jc w:val="center"/>
              <w:rPr>
                <w:color w:val="FFFFFF" w:themeColor="background1"/>
              </w:rPr>
            </w:pPr>
          </w:p>
        </w:tc>
        <w:tc>
          <w:tcPr>
            <w:tcW w:w="299" w:type="pct"/>
            <w:shd w:val="clear" w:color="auto" w:fill="A5A5A5" w:themeFill="accent3"/>
          </w:tcPr>
          <w:p w14:paraId="4A3DBC19" w14:textId="77777777" w:rsidR="00D30FBD" w:rsidRPr="00F55A56" w:rsidRDefault="00D30FBD" w:rsidP="00B84D4E">
            <w:pPr>
              <w:jc w:val="center"/>
              <w:rPr>
                <w:color w:val="FFFFFF" w:themeColor="background1"/>
              </w:rPr>
            </w:pPr>
          </w:p>
        </w:tc>
        <w:tc>
          <w:tcPr>
            <w:tcW w:w="299" w:type="pct"/>
            <w:shd w:val="clear" w:color="auto" w:fill="A5A5A5" w:themeFill="accent3"/>
          </w:tcPr>
          <w:p w14:paraId="3D65F3AF" w14:textId="77777777" w:rsidR="00D30FBD" w:rsidRPr="00F55A56" w:rsidRDefault="00D30FBD" w:rsidP="00B84D4E">
            <w:pPr>
              <w:jc w:val="center"/>
              <w:rPr>
                <w:color w:val="FFFFFF" w:themeColor="background1"/>
              </w:rPr>
            </w:pPr>
          </w:p>
        </w:tc>
        <w:tc>
          <w:tcPr>
            <w:tcW w:w="299" w:type="pct"/>
            <w:shd w:val="clear" w:color="auto" w:fill="A5A5A5" w:themeFill="accent3"/>
          </w:tcPr>
          <w:p w14:paraId="0B4249EF" w14:textId="77777777" w:rsidR="00D30FBD" w:rsidRPr="00F55A56" w:rsidRDefault="00D30FBD" w:rsidP="00B84D4E">
            <w:pPr>
              <w:jc w:val="center"/>
              <w:rPr>
                <w:color w:val="FFFFFF" w:themeColor="background1"/>
              </w:rPr>
            </w:pPr>
          </w:p>
        </w:tc>
      </w:tr>
      <w:tr w:rsidR="00D30FBD" w14:paraId="2025063A" w14:textId="77777777" w:rsidTr="00D77797">
        <w:tc>
          <w:tcPr>
            <w:tcW w:w="1416" w:type="pct"/>
          </w:tcPr>
          <w:p w14:paraId="6C40CC27" w14:textId="77777777" w:rsidR="00D30FBD" w:rsidRDefault="00D30FBD" w:rsidP="00B84D4E"/>
        </w:tc>
        <w:tc>
          <w:tcPr>
            <w:tcW w:w="297" w:type="pct"/>
            <w:shd w:val="clear" w:color="auto" w:fill="92D050"/>
          </w:tcPr>
          <w:p w14:paraId="0CE4E311" w14:textId="77777777" w:rsidR="00D30FBD" w:rsidRDefault="00D30FBD" w:rsidP="00B84D4E">
            <w:pPr>
              <w:jc w:val="center"/>
            </w:pPr>
          </w:p>
        </w:tc>
        <w:tc>
          <w:tcPr>
            <w:tcW w:w="297" w:type="pct"/>
            <w:shd w:val="clear" w:color="auto" w:fill="92D050"/>
          </w:tcPr>
          <w:p w14:paraId="43E7B00F" w14:textId="77777777" w:rsidR="00D30FBD" w:rsidRDefault="00D30FBD" w:rsidP="00B84D4E">
            <w:pPr>
              <w:jc w:val="center"/>
            </w:pPr>
          </w:p>
        </w:tc>
        <w:tc>
          <w:tcPr>
            <w:tcW w:w="299" w:type="pct"/>
          </w:tcPr>
          <w:p w14:paraId="2A5A01B9" w14:textId="77777777" w:rsidR="00D30FBD" w:rsidRDefault="00D30FBD" w:rsidP="00B84D4E">
            <w:pPr>
              <w:jc w:val="center"/>
            </w:pPr>
          </w:p>
        </w:tc>
        <w:tc>
          <w:tcPr>
            <w:tcW w:w="299" w:type="pct"/>
          </w:tcPr>
          <w:p w14:paraId="5A00DA9E" w14:textId="77777777" w:rsidR="00D30FBD" w:rsidRDefault="00D30FBD" w:rsidP="00B84D4E">
            <w:pPr>
              <w:jc w:val="center"/>
            </w:pPr>
          </w:p>
        </w:tc>
        <w:tc>
          <w:tcPr>
            <w:tcW w:w="299" w:type="pct"/>
          </w:tcPr>
          <w:p w14:paraId="6DCFB304" w14:textId="77777777" w:rsidR="00D30FBD" w:rsidRDefault="00D30FBD" w:rsidP="00B84D4E">
            <w:pPr>
              <w:jc w:val="center"/>
            </w:pPr>
          </w:p>
        </w:tc>
        <w:tc>
          <w:tcPr>
            <w:tcW w:w="299" w:type="pct"/>
          </w:tcPr>
          <w:p w14:paraId="54139591" w14:textId="77777777" w:rsidR="00D30FBD" w:rsidRDefault="00D30FBD" w:rsidP="00B84D4E">
            <w:pPr>
              <w:jc w:val="center"/>
            </w:pPr>
          </w:p>
        </w:tc>
        <w:tc>
          <w:tcPr>
            <w:tcW w:w="299" w:type="pct"/>
          </w:tcPr>
          <w:p w14:paraId="0E5DB1EC" w14:textId="77777777" w:rsidR="00D30FBD" w:rsidRDefault="00D30FBD" w:rsidP="00B84D4E">
            <w:pPr>
              <w:jc w:val="center"/>
            </w:pPr>
          </w:p>
        </w:tc>
        <w:tc>
          <w:tcPr>
            <w:tcW w:w="299" w:type="pct"/>
          </w:tcPr>
          <w:p w14:paraId="3B7F60D5" w14:textId="77777777" w:rsidR="00D30FBD" w:rsidRDefault="00D30FBD" w:rsidP="00B84D4E">
            <w:pPr>
              <w:jc w:val="center"/>
            </w:pPr>
          </w:p>
        </w:tc>
        <w:tc>
          <w:tcPr>
            <w:tcW w:w="299" w:type="pct"/>
          </w:tcPr>
          <w:p w14:paraId="20B2AAC4" w14:textId="77777777" w:rsidR="00D30FBD" w:rsidRDefault="00D30FBD" w:rsidP="00B84D4E">
            <w:pPr>
              <w:jc w:val="center"/>
            </w:pPr>
          </w:p>
        </w:tc>
        <w:tc>
          <w:tcPr>
            <w:tcW w:w="299" w:type="pct"/>
          </w:tcPr>
          <w:p w14:paraId="014DDD73" w14:textId="77777777" w:rsidR="00D30FBD" w:rsidRDefault="00D30FBD" w:rsidP="00B84D4E">
            <w:pPr>
              <w:jc w:val="center"/>
            </w:pPr>
          </w:p>
        </w:tc>
        <w:tc>
          <w:tcPr>
            <w:tcW w:w="299" w:type="pct"/>
          </w:tcPr>
          <w:p w14:paraId="233539C1" w14:textId="77777777" w:rsidR="00D30FBD" w:rsidRDefault="00D30FBD" w:rsidP="00B84D4E">
            <w:pPr>
              <w:jc w:val="center"/>
            </w:pPr>
          </w:p>
        </w:tc>
        <w:tc>
          <w:tcPr>
            <w:tcW w:w="299" w:type="pct"/>
          </w:tcPr>
          <w:p w14:paraId="4BF564B3" w14:textId="77777777" w:rsidR="00D30FBD" w:rsidRDefault="00D30FBD" w:rsidP="00B84D4E">
            <w:pPr>
              <w:jc w:val="center"/>
            </w:pPr>
          </w:p>
        </w:tc>
      </w:tr>
      <w:tr w:rsidR="00D30FBD" w14:paraId="781063EF" w14:textId="77777777" w:rsidTr="00D77797">
        <w:tc>
          <w:tcPr>
            <w:tcW w:w="1416" w:type="pct"/>
          </w:tcPr>
          <w:p w14:paraId="476C9D1C" w14:textId="77777777" w:rsidR="00D30FBD" w:rsidRDefault="00D30FBD" w:rsidP="00B84D4E"/>
        </w:tc>
        <w:tc>
          <w:tcPr>
            <w:tcW w:w="297" w:type="pct"/>
            <w:shd w:val="clear" w:color="auto" w:fill="7030A0"/>
          </w:tcPr>
          <w:p w14:paraId="2CD4244C" w14:textId="77777777" w:rsidR="00D30FBD" w:rsidRDefault="00D30FBD" w:rsidP="00B84D4E">
            <w:pPr>
              <w:jc w:val="center"/>
            </w:pPr>
          </w:p>
        </w:tc>
        <w:tc>
          <w:tcPr>
            <w:tcW w:w="297" w:type="pct"/>
            <w:shd w:val="clear" w:color="auto" w:fill="7030A0"/>
          </w:tcPr>
          <w:p w14:paraId="61814B61" w14:textId="77777777" w:rsidR="00D30FBD" w:rsidRDefault="00D30FBD" w:rsidP="00B84D4E">
            <w:pPr>
              <w:jc w:val="center"/>
            </w:pPr>
          </w:p>
        </w:tc>
        <w:tc>
          <w:tcPr>
            <w:tcW w:w="299" w:type="pct"/>
            <w:shd w:val="clear" w:color="auto" w:fill="7030A0"/>
          </w:tcPr>
          <w:p w14:paraId="3835A4ED" w14:textId="77777777" w:rsidR="00D30FBD" w:rsidRDefault="00D30FBD" w:rsidP="00B84D4E">
            <w:pPr>
              <w:jc w:val="center"/>
            </w:pPr>
          </w:p>
        </w:tc>
        <w:tc>
          <w:tcPr>
            <w:tcW w:w="299" w:type="pct"/>
          </w:tcPr>
          <w:p w14:paraId="7D04E605" w14:textId="77777777" w:rsidR="00D30FBD" w:rsidRDefault="00D30FBD" w:rsidP="00B84D4E">
            <w:pPr>
              <w:jc w:val="center"/>
            </w:pPr>
          </w:p>
        </w:tc>
        <w:tc>
          <w:tcPr>
            <w:tcW w:w="299" w:type="pct"/>
          </w:tcPr>
          <w:p w14:paraId="3FF94A6C" w14:textId="77777777" w:rsidR="00D30FBD" w:rsidRDefault="00D30FBD" w:rsidP="00B84D4E">
            <w:pPr>
              <w:jc w:val="center"/>
            </w:pPr>
          </w:p>
        </w:tc>
        <w:tc>
          <w:tcPr>
            <w:tcW w:w="299" w:type="pct"/>
          </w:tcPr>
          <w:p w14:paraId="59A8EDC5" w14:textId="77777777" w:rsidR="00D30FBD" w:rsidRDefault="00D30FBD" w:rsidP="00B84D4E">
            <w:pPr>
              <w:jc w:val="center"/>
            </w:pPr>
          </w:p>
        </w:tc>
        <w:tc>
          <w:tcPr>
            <w:tcW w:w="299" w:type="pct"/>
          </w:tcPr>
          <w:p w14:paraId="40B684EB" w14:textId="77777777" w:rsidR="00D30FBD" w:rsidRDefault="00D30FBD" w:rsidP="00B84D4E">
            <w:pPr>
              <w:jc w:val="center"/>
            </w:pPr>
          </w:p>
        </w:tc>
        <w:tc>
          <w:tcPr>
            <w:tcW w:w="299" w:type="pct"/>
          </w:tcPr>
          <w:p w14:paraId="351609DB" w14:textId="77777777" w:rsidR="00D30FBD" w:rsidRDefault="00D30FBD" w:rsidP="00B84D4E">
            <w:pPr>
              <w:jc w:val="center"/>
            </w:pPr>
          </w:p>
        </w:tc>
        <w:tc>
          <w:tcPr>
            <w:tcW w:w="299" w:type="pct"/>
          </w:tcPr>
          <w:p w14:paraId="2984F246" w14:textId="77777777" w:rsidR="00D30FBD" w:rsidRDefault="00D30FBD" w:rsidP="00B84D4E">
            <w:pPr>
              <w:jc w:val="center"/>
            </w:pPr>
          </w:p>
        </w:tc>
        <w:tc>
          <w:tcPr>
            <w:tcW w:w="299" w:type="pct"/>
          </w:tcPr>
          <w:p w14:paraId="6C4F277E" w14:textId="77777777" w:rsidR="00D30FBD" w:rsidRDefault="00D30FBD" w:rsidP="00B84D4E">
            <w:pPr>
              <w:jc w:val="center"/>
            </w:pPr>
          </w:p>
        </w:tc>
        <w:tc>
          <w:tcPr>
            <w:tcW w:w="299" w:type="pct"/>
          </w:tcPr>
          <w:p w14:paraId="33AAF23A" w14:textId="77777777" w:rsidR="00D30FBD" w:rsidRDefault="00D30FBD" w:rsidP="00B84D4E">
            <w:pPr>
              <w:jc w:val="center"/>
            </w:pPr>
          </w:p>
        </w:tc>
        <w:tc>
          <w:tcPr>
            <w:tcW w:w="299" w:type="pct"/>
          </w:tcPr>
          <w:p w14:paraId="401B72D0" w14:textId="77777777" w:rsidR="00D30FBD" w:rsidRDefault="00D30FBD" w:rsidP="00B84D4E">
            <w:pPr>
              <w:jc w:val="center"/>
            </w:pPr>
          </w:p>
        </w:tc>
      </w:tr>
      <w:tr w:rsidR="00D30FBD" w:rsidRPr="00F55A56" w14:paraId="0A0E6AB1" w14:textId="77777777" w:rsidTr="009133CE">
        <w:tc>
          <w:tcPr>
            <w:tcW w:w="1416" w:type="pct"/>
            <w:shd w:val="clear" w:color="auto" w:fill="A5A5A5" w:themeFill="accent3"/>
          </w:tcPr>
          <w:p w14:paraId="27D6C7E1" w14:textId="5335446D" w:rsidR="00D30FBD" w:rsidRPr="00F55A56" w:rsidRDefault="00D30FBD" w:rsidP="00B84D4E">
            <w:pPr>
              <w:rPr>
                <w:color w:val="FFFFFF" w:themeColor="background1"/>
              </w:rPr>
            </w:pPr>
            <w:r>
              <w:rPr>
                <w:color w:val="FFFFFF" w:themeColor="background1"/>
              </w:rPr>
              <w:t xml:space="preserve">Category </w:t>
            </w:r>
            <w:r w:rsidR="00731899">
              <w:rPr>
                <w:color w:val="FFFFFF" w:themeColor="background1"/>
              </w:rPr>
              <w:t>Y</w:t>
            </w:r>
          </w:p>
        </w:tc>
        <w:tc>
          <w:tcPr>
            <w:tcW w:w="297" w:type="pct"/>
            <w:shd w:val="clear" w:color="auto" w:fill="A5A5A5" w:themeFill="accent3"/>
          </w:tcPr>
          <w:p w14:paraId="75BEC68C" w14:textId="77777777" w:rsidR="00D30FBD" w:rsidRPr="00F55A56" w:rsidRDefault="00D30FBD" w:rsidP="00B84D4E">
            <w:pPr>
              <w:jc w:val="center"/>
              <w:rPr>
                <w:color w:val="FFFFFF" w:themeColor="background1"/>
              </w:rPr>
            </w:pPr>
          </w:p>
        </w:tc>
        <w:tc>
          <w:tcPr>
            <w:tcW w:w="297" w:type="pct"/>
            <w:shd w:val="clear" w:color="auto" w:fill="A5A5A5" w:themeFill="accent3"/>
          </w:tcPr>
          <w:p w14:paraId="32D3D176" w14:textId="77777777" w:rsidR="00D30FBD" w:rsidRPr="00F55A56" w:rsidRDefault="00D30FBD" w:rsidP="00B84D4E">
            <w:pPr>
              <w:jc w:val="center"/>
              <w:rPr>
                <w:color w:val="FFFFFF" w:themeColor="background1"/>
              </w:rPr>
            </w:pPr>
          </w:p>
        </w:tc>
        <w:tc>
          <w:tcPr>
            <w:tcW w:w="299" w:type="pct"/>
            <w:shd w:val="clear" w:color="auto" w:fill="A5A5A5" w:themeFill="accent3"/>
          </w:tcPr>
          <w:p w14:paraId="0317653A" w14:textId="77777777" w:rsidR="00D30FBD" w:rsidRPr="00F55A56" w:rsidRDefault="00D30FBD" w:rsidP="00B84D4E">
            <w:pPr>
              <w:jc w:val="center"/>
              <w:rPr>
                <w:color w:val="FFFFFF" w:themeColor="background1"/>
              </w:rPr>
            </w:pPr>
          </w:p>
        </w:tc>
        <w:tc>
          <w:tcPr>
            <w:tcW w:w="299" w:type="pct"/>
            <w:shd w:val="clear" w:color="auto" w:fill="A5A5A5" w:themeFill="accent3"/>
          </w:tcPr>
          <w:p w14:paraId="33930EE1" w14:textId="77777777" w:rsidR="00D30FBD" w:rsidRPr="00F55A56" w:rsidRDefault="00D30FBD" w:rsidP="00B84D4E">
            <w:pPr>
              <w:jc w:val="center"/>
              <w:rPr>
                <w:color w:val="FFFFFF" w:themeColor="background1"/>
              </w:rPr>
            </w:pPr>
          </w:p>
        </w:tc>
        <w:tc>
          <w:tcPr>
            <w:tcW w:w="299" w:type="pct"/>
            <w:shd w:val="clear" w:color="auto" w:fill="A5A5A5" w:themeFill="accent3"/>
          </w:tcPr>
          <w:p w14:paraId="2BAE990C" w14:textId="77777777" w:rsidR="00D30FBD" w:rsidRPr="00F55A56" w:rsidRDefault="00D30FBD" w:rsidP="00B84D4E">
            <w:pPr>
              <w:jc w:val="center"/>
              <w:rPr>
                <w:color w:val="FFFFFF" w:themeColor="background1"/>
              </w:rPr>
            </w:pPr>
          </w:p>
        </w:tc>
        <w:tc>
          <w:tcPr>
            <w:tcW w:w="299" w:type="pct"/>
            <w:shd w:val="clear" w:color="auto" w:fill="A5A5A5" w:themeFill="accent3"/>
          </w:tcPr>
          <w:p w14:paraId="64321A87" w14:textId="77777777" w:rsidR="00D30FBD" w:rsidRPr="00F55A56" w:rsidRDefault="00D30FBD" w:rsidP="00B84D4E">
            <w:pPr>
              <w:jc w:val="center"/>
              <w:rPr>
                <w:color w:val="FFFFFF" w:themeColor="background1"/>
              </w:rPr>
            </w:pPr>
          </w:p>
        </w:tc>
        <w:tc>
          <w:tcPr>
            <w:tcW w:w="299" w:type="pct"/>
            <w:shd w:val="clear" w:color="auto" w:fill="A5A5A5" w:themeFill="accent3"/>
          </w:tcPr>
          <w:p w14:paraId="71309D95" w14:textId="77777777" w:rsidR="00D30FBD" w:rsidRPr="00F55A56" w:rsidRDefault="00D30FBD" w:rsidP="00B84D4E">
            <w:pPr>
              <w:jc w:val="center"/>
              <w:rPr>
                <w:color w:val="FFFFFF" w:themeColor="background1"/>
              </w:rPr>
            </w:pPr>
          </w:p>
        </w:tc>
        <w:tc>
          <w:tcPr>
            <w:tcW w:w="299" w:type="pct"/>
            <w:shd w:val="clear" w:color="auto" w:fill="A5A5A5" w:themeFill="accent3"/>
          </w:tcPr>
          <w:p w14:paraId="711A5696" w14:textId="77777777" w:rsidR="00D30FBD" w:rsidRPr="00F55A56" w:rsidRDefault="00D30FBD" w:rsidP="00B84D4E">
            <w:pPr>
              <w:jc w:val="center"/>
              <w:rPr>
                <w:color w:val="FFFFFF" w:themeColor="background1"/>
              </w:rPr>
            </w:pPr>
          </w:p>
        </w:tc>
        <w:tc>
          <w:tcPr>
            <w:tcW w:w="299" w:type="pct"/>
            <w:shd w:val="clear" w:color="auto" w:fill="A5A5A5" w:themeFill="accent3"/>
          </w:tcPr>
          <w:p w14:paraId="1A78A345" w14:textId="77777777" w:rsidR="00D30FBD" w:rsidRPr="00F55A56" w:rsidRDefault="00D30FBD" w:rsidP="00B84D4E">
            <w:pPr>
              <w:jc w:val="center"/>
              <w:rPr>
                <w:color w:val="FFFFFF" w:themeColor="background1"/>
              </w:rPr>
            </w:pPr>
          </w:p>
        </w:tc>
        <w:tc>
          <w:tcPr>
            <w:tcW w:w="299" w:type="pct"/>
            <w:shd w:val="clear" w:color="auto" w:fill="A5A5A5" w:themeFill="accent3"/>
          </w:tcPr>
          <w:p w14:paraId="211C3B66" w14:textId="77777777" w:rsidR="00D30FBD" w:rsidRPr="00F55A56" w:rsidRDefault="00D30FBD" w:rsidP="00B84D4E">
            <w:pPr>
              <w:jc w:val="center"/>
              <w:rPr>
                <w:color w:val="FFFFFF" w:themeColor="background1"/>
              </w:rPr>
            </w:pPr>
          </w:p>
        </w:tc>
        <w:tc>
          <w:tcPr>
            <w:tcW w:w="299" w:type="pct"/>
            <w:shd w:val="clear" w:color="auto" w:fill="A5A5A5" w:themeFill="accent3"/>
          </w:tcPr>
          <w:p w14:paraId="531F8DC6" w14:textId="77777777" w:rsidR="00D30FBD" w:rsidRPr="00F55A56" w:rsidRDefault="00D30FBD" w:rsidP="00B84D4E">
            <w:pPr>
              <w:jc w:val="center"/>
              <w:rPr>
                <w:color w:val="FFFFFF" w:themeColor="background1"/>
              </w:rPr>
            </w:pPr>
          </w:p>
        </w:tc>
        <w:tc>
          <w:tcPr>
            <w:tcW w:w="299" w:type="pct"/>
            <w:shd w:val="clear" w:color="auto" w:fill="A5A5A5" w:themeFill="accent3"/>
          </w:tcPr>
          <w:p w14:paraId="7C8EB6F9" w14:textId="77777777" w:rsidR="00D30FBD" w:rsidRPr="00F55A56" w:rsidRDefault="00D30FBD" w:rsidP="00B84D4E">
            <w:pPr>
              <w:jc w:val="center"/>
              <w:rPr>
                <w:color w:val="FFFFFF" w:themeColor="background1"/>
              </w:rPr>
            </w:pPr>
          </w:p>
        </w:tc>
      </w:tr>
      <w:tr w:rsidR="00D30FBD" w14:paraId="1AAB074E" w14:textId="77777777" w:rsidTr="00D77797">
        <w:tc>
          <w:tcPr>
            <w:tcW w:w="1416" w:type="pct"/>
          </w:tcPr>
          <w:p w14:paraId="661FC212" w14:textId="77777777" w:rsidR="00D30FBD" w:rsidRDefault="00D30FBD" w:rsidP="00B84D4E"/>
        </w:tc>
        <w:tc>
          <w:tcPr>
            <w:tcW w:w="297" w:type="pct"/>
          </w:tcPr>
          <w:p w14:paraId="6B650819" w14:textId="77777777" w:rsidR="00D30FBD" w:rsidRDefault="00D30FBD" w:rsidP="00B84D4E">
            <w:pPr>
              <w:jc w:val="center"/>
            </w:pPr>
          </w:p>
        </w:tc>
        <w:tc>
          <w:tcPr>
            <w:tcW w:w="297" w:type="pct"/>
            <w:shd w:val="clear" w:color="auto" w:fill="FFC000"/>
          </w:tcPr>
          <w:p w14:paraId="1DF4A5F0" w14:textId="77777777" w:rsidR="00D30FBD" w:rsidRDefault="00D30FBD" w:rsidP="00B84D4E">
            <w:pPr>
              <w:jc w:val="center"/>
            </w:pPr>
          </w:p>
        </w:tc>
        <w:tc>
          <w:tcPr>
            <w:tcW w:w="299" w:type="pct"/>
            <w:shd w:val="clear" w:color="auto" w:fill="FFC000"/>
          </w:tcPr>
          <w:p w14:paraId="4D8EAF98" w14:textId="77777777" w:rsidR="00D30FBD" w:rsidRDefault="00D30FBD" w:rsidP="00B84D4E">
            <w:pPr>
              <w:jc w:val="center"/>
            </w:pPr>
          </w:p>
        </w:tc>
        <w:tc>
          <w:tcPr>
            <w:tcW w:w="299" w:type="pct"/>
            <w:shd w:val="clear" w:color="auto" w:fill="FFC000"/>
          </w:tcPr>
          <w:p w14:paraId="75F33807" w14:textId="77777777" w:rsidR="00D30FBD" w:rsidRDefault="00D30FBD" w:rsidP="00B84D4E">
            <w:pPr>
              <w:jc w:val="center"/>
            </w:pPr>
          </w:p>
        </w:tc>
        <w:tc>
          <w:tcPr>
            <w:tcW w:w="299" w:type="pct"/>
          </w:tcPr>
          <w:p w14:paraId="0EB94E45" w14:textId="77777777" w:rsidR="00D30FBD" w:rsidRDefault="00D30FBD" w:rsidP="00B84D4E">
            <w:pPr>
              <w:jc w:val="center"/>
            </w:pPr>
          </w:p>
        </w:tc>
        <w:tc>
          <w:tcPr>
            <w:tcW w:w="299" w:type="pct"/>
          </w:tcPr>
          <w:p w14:paraId="75FC6BEE" w14:textId="77777777" w:rsidR="00D30FBD" w:rsidRDefault="00D30FBD" w:rsidP="00B84D4E">
            <w:pPr>
              <w:jc w:val="center"/>
            </w:pPr>
          </w:p>
        </w:tc>
        <w:tc>
          <w:tcPr>
            <w:tcW w:w="299" w:type="pct"/>
          </w:tcPr>
          <w:p w14:paraId="6FC57282" w14:textId="77777777" w:rsidR="00D30FBD" w:rsidRDefault="00D30FBD" w:rsidP="00B84D4E">
            <w:pPr>
              <w:jc w:val="center"/>
            </w:pPr>
          </w:p>
        </w:tc>
        <w:tc>
          <w:tcPr>
            <w:tcW w:w="299" w:type="pct"/>
          </w:tcPr>
          <w:p w14:paraId="04C6D88C" w14:textId="77777777" w:rsidR="00D30FBD" w:rsidRDefault="00D30FBD" w:rsidP="00B84D4E">
            <w:pPr>
              <w:jc w:val="center"/>
            </w:pPr>
          </w:p>
        </w:tc>
        <w:tc>
          <w:tcPr>
            <w:tcW w:w="299" w:type="pct"/>
          </w:tcPr>
          <w:p w14:paraId="5B6E14F3" w14:textId="77777777" w:rsidR="00D30FBD" w:rsidRDefault="00D30FBD" w:rsidP="00B84D4E">
            <w:pPr>
              <w:jc w:val="center"/>
            </w:pPr>
          </w:p>
        </w:tc>
        <w:tc>
          <w:tcPr>
            <w:tcW w:w="299" w:type="pct"/>
          </w:tcPr>
          <w:p w14:paraId="2926A0EB" w14:textId="77777777" w:rsidR="00D30FBD" w:rsidRDefault="00D30FBD" w:rsidP="00B84D4E">
            <w:pPr>
              <w:jc w:val="center"/>
            </w:pPr>
          </w:p>
        </w:tc>
        <w:tc>
          <w:tcPr>
            <w:tcW w:w="299" w:type="pct"/>
          </w:tcPr>
          <w:p w14:paraId="49F82DC3" w14:textId="77777777" w:rsidR="00D30FBD" w:rsidRDefault="00D30FBD" w:rsidP="00B84D4E">
            <w:pPr>
              <w:jc w:val="center"/>
            </w:pPr>
          </w:p>
        </w:tc>
        <w:tc>
          <w:tcPr>
            <w:tcW w:w="299" w:type="pct"/>
          </w:tcPr>
          <w:p w14:paraId="51007C3D" w14:textId="77777777" w:rsidR="00D30FBD" w:rsidRDefault="00D30FBD" w:rsidP="00B84D4E">
            <w:pPr>
              <w:jc w:val="center"/>
            </w:pPr>
          </w:p>
        </w:tc>
      </w:tr>
      <w:tr w:rsidR="00D30FBD" w14:paraId="73693DB0" w14:textId="77777777" w:rsidTr="00D77797">
        <w:tc>
          <w:tcPr>
            <w:tcW w:w="1416" w:type="pct"/>
          </w:tcPr>
          <w:p w14:paraId="2E43F854" w14:textId="77777777" w:rsidR="00D30FBD" w:rsidRDefault="00D30FBD" w:rsidP="00B84D4E"/>
        </w:tc>
        <w:tc>
          <w:tcPr>
            <w:tcW w:w="297" w:type="pct"/>
          </w:tcPr>
          <w:p w14:paraId="009A82D0" w14:textId="77777777" w:rsidR="00D30FBD" w:rsidRDefault="00D30FBD" w:rsidP="00B84D4E">
            <w:pPr>
              <w:jc w:val="center"/>
            </w:pPr>
          </w:p>
        </w:tc>
        <w:tc>
          <w:tcPr>
            <w:tcW w:w="297" w:type="pct"/>
          </w:tcPr>
          <w:p w14:paraId="4299264D" w14:textId="77777777" w:rsidR="00D30FBD" w:rsidRDefault="00D30FBD" w:rsidP="00B84D4E">
            <w:pPr>
              <w:jc w:val="center"/>
            </w:pPr>
          </w:p>
        </w:tc>
        <w:tc>
          <w:tcPr>
            <w:tcW w:w="299" w:type="pct"/>
          </w:tcPr>
          <w:p w14:paraId="085F2F6B" w14:textId="77777777" w:rsidR="00D30FBD" w:rsidRDefault="00D30FBD" w:rsidP="00B84D4E">
            <w:pPr>
              <w:jc w:val="center"/>
            </w:pPr>
          </w:p>
        </w:tc>
        <w:tc>
          <w:tcPr>
            <w:tcW w:w="299" w:type="pct"/>
          </w:tcPr>
          <w:p w14:paraId="46AAD9D6" w14:textId="77777777" w:rsidR="00D30FBD" w:rsidRDefault="00D30FBD" w:rsidP="00B84D4E">
            <w:pPr>
              <w:jc w:val="center"/>
            </w:pPr>
          </w:p>
        </w:tc>
        <w:tc>
          <w:tcPr>
            <w:tcW w:w="299" w:type="pct"/>
            <w:shd w:val="clear" w:color="auto" w:fill="00B0F0"/>
          </w:tcPr>
          <w:p w14:paraId="2373C8E6" w14:textId="77777777" w:rsidR="00D30FBD" w:rsidRDefault="00D30FBD" w:rsidP="00B84D4E">
            <w:pPr>
              <w:jc w:val="center"/>
            </w:pPr>
          </w:p>
        </w:tc>
        <w:tc>
          <w:tcPr>
            <w:tcW w:w="299" w:type="pct"/>
            <w:shd w:val="clear" w:color="auto" w:fill="00B0F0"/>
          </w:tcPr>
          <w:p w14:paraId="2BEEF772" w14:textId="77777777" w:rsidR="00D30FBD" w:rsidRDefault="00D30FBD" w:rsidP="00B84D4E">
            <w:pPr>
              <w:jc w:val="center"/>
            </w:pPr>
          </w:p>
        </w:tc>
        <w:tc>
          <w:tcPr>
            <w:tcW w:w="299" w:type="pct"/>
            <w:shd w:val="clear" w:color="auto" w:fill="00B0F0"/>
          </w:tcPr>
          <w:p w14:paraId="0997ACBB" w14:textId="77777777" w:rsidR="00D30FBD" w:rsidRDefault="00D30FBD" w:rsidP="00B84D4E">
            <w:pPr>
              <w:jc w:val="center"/>
            </w:pPr>
          </w:p>
        </w:tc>
        <w:tc>
          <w:tcPr>
            <w:tcW w:w="299" w:type="pct"/>
            <w:shd w:val="clear" w:color="auto" w:fill="00B0F0"/>
          </w:tcPr>
          <w:p w14:paraId="1ACA2D05" w14:textId="77777777" w:rsidR="00D30FBD" w:rsidRDefault="00D30FBD" w:rsidP="00B84D4E">
            <w:pPr>
              <w:jc w:val="center"/>
            </w:pPr>
          </w:p>
        </w:tc>
        <w:tc>
          <w:tcPr>
            <w:tcW w:w="299" w:type="pct"/>
          </w:tcPr>
          <w:p w14:paraId="592DDD4D" w14:textId="77777777" w:rsidR="00D30FBD" w:rsidRDefault="00D30FBD" w:rsidP="00B84D4E">
            <w:pPr>
              <w:jc w:val="center"/>
            </w:pPr>
          </w:p>
        </w:tc>
        <w:tc>
          <w:tcPr>
            <w:tcW w:w="299" w:type="pct"/>
          </w:tcPr>
          <w:p w14:paraId="4F8FAD8F" w14:textId="77777777" w:rsidR="00D30FBD" w:rsidRDefault="00D30FBD" w:rsidP="00B84D4E">
            <w:pPr>
              <w:jc w:val="center"/>
            </w:pPr>
          </w:p>
        </w:tc>
        <w:tc>
          <w:tcPr>
            <w:tcW w:w="299" w:type="pct"/>
          </w:tcPr>
          <w:p w14:paraId="560237F1" w14:textId="77777777" w:rsidR="00D30FBD" w:rsidRDefault="00D30FBD" w:rsidP="00B84D4E">
            <w:pPr>
              <w:jc w:val="center"/>
            </w:pPr>
          </w:p>
        </w:tc>
        <w:tc>
          <w:tcPr>
            <w:tcW w:w="299" w:type="pct"/>
          </w:tcPr>
          <w:p w14:paraId="2E28EF18" w14:textId="77777777" w:rsidR="00D30FBD" w:rsidRDefault="00D30FBD" w:rsidP="00B84D4E">
            <w:pPr>
              <w:jc w:val="center"/>
            </w:pPr>
          </w:p>
        </w:tc>
      </w:tr>
      <w:tr w:rsidR="00D30FBD" w:rsidRPr="00F55A56" w14:paraId="09C93673" w14:textId="77777777" w:rsidTr="009133CE">
        <w:tc>
          <w:tcPr>
            <w:tcW w:w="1416" w:type="pct"/>
            <w:shd w:val="clear" w:color="auto" w:fill="A5A5A5" w:themeFill="accent3"/>
          </w:tcPr>
          <w:p w14:paraId="27707E34" w14:textId="3D8EF3B2" w:rsidR="00D30FBD" w:rsidRPr="00F55A56" w:rsidRDefault="00D30FBD" w:rsidP="00B84D4E">
            <w:pPr>
              <w:rPr>
                <w:color w:val="FFFFFF" w:themeColor="background1"/>
              </w:rPr>
            </w:pPr>
            <w:r>
              <w:rPr>
                <w:color w:val="FFFFFF" w:themeColor="background1"/>
              </w:rPr>
              <w:t xml:space="preserve">Category </w:t>
            </w:r>
            <w:r w:rsidR="00731899">
              <w:rPr>
                <w:color w:val="FFFFFF" w:themeColor="background1"/>
              </w:rPr>
              <w:t>Z</w:t>
            </w:r>
          </w:p>
        </w:tc>
        <w:tc>
          <w:tcPr>
            <w:tcW w:w="297" w:type="pct"/>
            <w:shd w:val="clear" w:color="auto" w:fill="A5A5A5" w:themeFill="accent3"/>
          </w:tcPr>
          <w:p w14:paraId="21A64EB5" w14:textId="77777777" w:rsidR="00D30FBD" w:rsidRPr="00F55A56" w:rsidRDefault="00D30FBD" w:rsidP="00B84D4E">
            <w:pPr>
              <w:jc w:val="center"/>
              <w:rPr>
                <w:color w:val="FFFFFF" w:themeColor="background1"/>
              </w:rPr>
            </w:pPr>
          </w:p>
        </w:tc>
        <w:tc>
          <w:tcPr>
            <w:tcW w:w="297" w:type="pct"/>
            <w:shd w:val="clear" w:color="auto" w:fill="A5A5A5" w:themeFill="accent3"/>
          </w:tcPr>
          <w:p w14:paraId="042649FA" w14:textId="77777777" w:rsidR="00D30FBD" w:rsidRPr="00F55A56" w:rsidRDefault="00D30FBD" w:rsidP="00B84D4E">
            <w:pPr>
              <w:jc w:val="center"/>
              <w:rPr>
                <w:color w:val="FFFFFF" w:themeColor="background1"/>
              </w:rPr>
            </w:pPr>
          </w:p>
        </w:tc>
        <w:tc>
          <w:tcPr>
            <w:tcW w:w="299" w:type="pct"/>
            <w:shd w:val="clear" w:color="auto" w:fill="A5A5A5" w:themeFill="accent3"/>
          </w:tcPr>
          <w:p w14:paraId="4BF0B597" w14:textId="77777777" w:rsidR="00D30FBD" w:rsidRPr="00F55A56" w:rsidRDefault="00D30FBD" w:rsidP="00B84D4E">
            <w:pPr>
              <w:jc w:val="center"/>
              <w:rPr>
                <w:color w:val="FFFFFF" w:themeColor="background1"/>
              </w:rPr>
            </w:pPr>
          </w:p>
        </w:tc>
        <w:tc>
          <w:tcPr>
            <w:tcW w:w="299" w:type="pct"/>
            <w:shd w:val="clear" w:color="auto" w:fill="A5A5A5" w:themeFill="accent3"/>
          </w:tcPr>
          <w:p w14:paraId="6C733D6A" w14:textId="77777777" w:rsidR="00D30FBD" w:rsidRPr="00F55A56" w:rsidRDefault="00D30FBD" w:rsidP="00B84D4E">
            <w:pPr>
              <w:jc w:val="center"/>
              <w:rPr>
                <w:color w:val="FFFFFF" w:themeColor="background1"/>
              </w:rPr>
            </w:pPr>
          </w:p>
        </w:tc>
        <w:tc>
          <w:tcPr>
            <w:tcW w:w="299" w:type="pct"/>
            <w:shd w:val="clear" w:color="auto" w:fill="A5A5A5" w:themeFill="accent3"/>
          </w:tcPr>
          <w:p w14:paraId="1C080A5D" w14:textId="77777777" w:rsidR="00D30FBD" w:rsidRPr="00F55A56" w:rsidRDefault="00D30FBD" w:rsidP="00B84D4E">
            <w:pPr>
              <w:jc w:val="center"/>
              <w:rPr>
                <w:color w:val="FFFFFF" w:themeColor="background1"/>
              </w:rPr>
            </w:pPr>
          </w:p>
        </w:tc>
        <w:tc>
          <w:tcPr>
            <w:tcW w:w="299" w:type="pct"/>
            <w:shd w:val="clear" w:color="auto" w:fill="A5A5A5" w:themeFill="accent3"/>
          </w:tcPr>
          <w:p w14:paraId="7B825930" w14:textId="77777777" w:rsidR="00D30FBD" w:rsidRPr="00F55A56" w:rsidRDefault="00D30FBD" w:rsidP="00B84D4E">
            <w:pPr>
              <w:jc w:val="center"/>
              <w:rPr>
                <w:color w:val="FFFFFF" w:themeColor="background1"/>
              </w:rPr>
            </w:pPr>
          </w:p>
        </w:tc>
        <w:tc>
          <w:tcPr>
            <w:tcW w:w="299" w:type="pct"/>
            <w:shd w:val="clear" w:color="auto" w:fill="A5A5A5" w:themeFill="accent3"/>
          </w:tcPr>
          <w:p w14:paraId="52A48A9C" w14:textId="77777777" w:rsidR="00D30FBD" w:rsidRPr="00F55A56" w:rsidRDefault="00D30FBD" w:rsidP="00B84D4E">
            <w:pPr>
              <w:jc w:val="center"/>
              <w:rPr>
                <w:color w:val="FFFFFF" w:themeColor="background1"/>
              </w:rPr>
            </w:pPr>
          </w:p>
        </w:tc>
        <w:tc>
          <w:tcPr>
            <w:tcW w:w="299" w:type="pct"/>
            <w:shd w:val="clear" w:color="auto" w:fill="A5A5A5" w:themeFill="accent3"/>
          </w:tcPr>
          <w:p w14:paraId="0D666C66" w14:textId="77777777" w:rsidR="00D30FBD" w:rsidRPr="00F55A56" w:rsidRDefault="00D30FBD" w:rsidP="00B84D4E">
            <w:pPr>
              <w:jc w:val="center"/>
              <w:rPr>
                <w:color w:val="FFFFFF" w:themeColor="background1"/>
              </w:rPr>
            </w:pPr>
          </w:p>
        </w:tc>
        <w:tc>
          <w:tcPr>
            <w:tcW w:w="299" w:type="pct"/>
            <w:shd w:val="clear" w:color="auto" w:fill="A5A5A5" w:themeFill="accent3"/>
          </w:tcPr>
          <w:p w14:paraId="2D5943D9" w14:textId="77777777" w:rsidR="00D30FBD" w:rsidRPr="00F55A56" w:rsidRDefault="00D30FBD" w:rsidP="00B84D4E">
            <w:pPr>
              <w:jc w:val="center"/>
              <w:rPr>
                <w:color w:val="FFFFFF" w:themeColor="background1"/>
              </w:rPr>
            </w:pPr>
          </w:p>
        </w:tc>
        <w:tc>
          <w:tcPr>
            <w:tcW w:w="299" w:type="pct"/>
            <w:shd w:val="clear" w:color="auto" w:fill="A5A5A5" w:themeFill="accent3"/>
          </w:tcPr>
          <w:p w14:paraId="548C978D" w14:textId="77777777" w:rsidR="00D30FBD" w:rsidRPr="00F55A56" w:rsidRDefault="00D30FBD" w:rsidP="00B84D4E">
            <w:pPr>
              <w:jc w:val="center"/>
              <w:rPr>
                <w:color w:val="FFFFFF" w:themeColor="background1"/>
              </w:rPr>
            </w:pPr>
          </w:p>
        </w:tc>
        <w:tc>
          <w:tcPr>
            <w:tcW w:w="299" w:type="pct"/>
            <w:shd w:val="clear" w:color="auto" w:fill="A5A5A5" w:themeFill="accent3"/>
          </w:tcPr>
          <w:p w14:paraId="309ECD25" w14:textId="77777777" w:rsidR="00D30FBD" w:rsidRPr="00F55A56" w:rsidRDefault="00D30FBD" w:rsidP="00B84D4E">
            <w:pPr>
              <w:jc w:val="center"/>
              <w:rPr>
                <w:color w:val="FFFFFF" w:themeColor="background1"/>
              </w:rPr>
            </w:pPr>
          </w:p>
        </w:tc>
        <w:tc>
          <w:tcPr>
            <w:tcW w:w="299" w:type="pct"/>
            <w:shd w:val="clear" w:color="auto" w:fill="A5A5A5" w:themeFill="accent3"/>
          </w:tcPr>
          <w:p w14:paraId="5730E4DF" w14:textId="77777777" w:rsidR="00D30FBD" w:rsidRPr="00F55A56" w:rsidRDefault="00D30FBD" w:rsidP="00B84D4E">
            <w:pPr>
              <w:jc w:val="center"/>
              <w:rPr>
                <w:color w:val="FFFFFF" w:themeColor="background1"/>
              </w:rPr>
            </w:pPr>
          </w:p>
        </w:tc>
      </w:tr>
      <w:tr w:rsidR="00D30FBD" w14:paraId="2632A5D3" w14:textId="77777777" w:rsidTr="00D77797">
        <w:tc>
          <w:tcPr>
            <w:tcW w:w="1416" w:type="pct"/>
          </w:tcPr>
          <w:p w14:paraId="073AA1CA" w14:textId="77777777" w:rsidR="00D30FBD" w:rsidRDefault="00D30FBD" w:rsidP="00B84D4E"/>
        </w:tc>
        <w:tc>
          <w:tcPr>
            <w:tcW w:w="297" w:type="pct"/>
          </w:tcPr>
          <w:p w14:paraId="6F5D64D9" w14:textId="77777777" w:rsidR="00D30FBD" w:rsidRDefault="00D30FBD" w:rsidP="00B84D4E">
            <w:pPr>
              <w:jc w:val="center"/>
            </w:pPr>
          </w:p>
        </w:tc>
        <w:tc>
          <w:tcPr>
            <w:tcW w:w="297" w:type="pct"/>
          </w:tcPr>
          <w:p w14:paraId="6CF2C7F3" w14:textId="77777777" w:rsidR="00D30FBD" w:rsidRDefault="00D30FBD" w:rsidP="00B84D4E">
            <w:pPr>
              <w:jc w:val="center"/>
            </w:pPr>
          </w:p>
        </w:tc>
        <w:tc>
          <w:tcPr>
            <w:tcW w:w="299" w:type="pct"/>
          </w:tcPr>
          <w:p w14:paraId="38ED9D81" w14:textId="77777777" w:rsidR="00D30FBD" w:rsidRDefault="00D30FBD" w:rsidP="00B84D4E">
            <w:pPr>
              <w:jc w:val="center"/>
            </w:pPr>
          </w:p>
        </w:tc>
        <w:tc>
          <w:tcPr>
            <w:tcW w:w="299" w:type="pct"/>
          </w:tcPr>
          <w:p w14:paraId="0EC02AD1" w14:textId="77777777" w:rsidR="00D30FBD" w:rsidRDefault="00D30FBD" w:rsidP="00B84D4E">
            <w:pPr>
              <w:jc w:val="center"/>
            </w:pPr>
          </w:p>
        </w:tc>
        <w:tc>
          <w:tcPr>
            <w:tcW w:w="299" w:type="pct"/>
          </w:tcPr>
          <w:p w14:paraId="7D375C4E" w14:textId="77777777" w:rsidR="00D30FBD" w:rsidRDefault="00D30FBD" w:rsidP="00B84D4E">
            <w:pPr>
              <w:jc w:val="center"/>
            </w:pPr>
          </w:p>
        </w:tc>
        <w:tc>
          <w:tcPr>
            <w:tcW w:w="299" w:type="pct"/>
          </w:tcPr>
          <w:p w14:paraId="4FDD0802" w14:textId="77777777" w:rsidR="00D30FBD" w:rsidRDefault="00D30FBD" w:rsidP="00B84D4E">
            <w:pPr>
              <w:jc w:val="center"/>
            </w:pPr>
          </w:p>
        </w:tc>
        <w:tc>
          <w:tcPr>
            <w:tcW w:w="299" w:type="pct"/>
          </w:tcPr>
          <w:p w14:paraId="6D890F50" w14:textId="77777777" w:rsidR="00D30FBD" w:rsidRDefault="00D30FBD" w:rsidP="00B84D4E">
            <w:pPr>
              <w:jc w:val="center"/>
            </w:pPr>
          </w:p>
        </w:tc>
        <w:tc>
          <w:tcPr>
            <w:tcW w:w="299" w:type="pct"/>
            <w:shd w:val="clear" w:color="auto" w:fill="FF0000"/>
          </w:tcPr>
          <w:p w14:paraId="3E1D610E" w14:textId="77777777" w:rsidR="00D30FBD" w:rsidRDefault="00D30FBD" w:rsidP="00B84D4E">
            <w:pPr>
              <w:jc w:val="center"/>
            </w:pPr>
          </w:p>
        </w:tc>
        <w:tc>
          <w:tcPr>
            <w:tcW w:w="299" w:type="pct"/>
            <w:shd w:val="clear" w:color="auto" w:fill="FF0000"/>
          </w:tcPr>
          <w:p w14:paraId="08212CA2" w14:textId="77777777" w:rsidR="00D30FBD" w:rsidRDefault="00D30FBD" w:rsidP="00B84D4E">
            <w:pPr>
              <w:jc w:val="center"/>
            </w:pPr>
          </w:p>
        </w:tc>
        <w:tc>
          <w:tcPr>
            <w:tcW w:w="299" w:type="pct"/>
            <w:shd w:val="clear" w:color="auto" w:fill="FF0000"/>
          </w:tcPr>
          <w:p w14:paraId="7BB9EE75" w14:textId="77777777" w:rsidR="00D30FBD" w:rsidRDefault="00D30FBD" w:rsidP="00B84D4E">
            <w:pPr>
              <w:jc w:val="center"/>
            </w:pPr>
          </w:p>
        </w:tc>
        <w:tc>
          <w:tcPr>
            <w:tcW w:w="299" w:type="pct"/>
            <w:shd w:val="clear" w:color="auto" w:fill="FF0000"/>
          </w:tcPr>
          <w:p w14:paraId="26FDF3C5" w14:textId="77777777" w:rsidR="00D30FBD" w:rsidRDefault="00D30FBD" w:rsidP="00B84D4E">
            <w:pPr>
              <w:jc w:val="center"/>
            </w:pPr>
          </w:p>
        </w:tc>
        <w:tc>
          <w:tcPr>
            <w:tcW w:w="299" w:type="pct"/>
          </w:tcPr>
          <w:p w14:paraId="777D8A61" w14:textId="77777777" w:rsidR="00D30FBD" w:rsidRDefault="00D30FBD" w:rsidP="00B84D4E">
            <w:pPr>
              <w:jc w:val="center"/>
            </w:pPr>
          </w:p>
        </w:tc>
      </w:tr>
      <w:tr w:rsidR="00D30FBD" w14:paraId="10019D58" w14:textId="77777777" w:rsidTr="00D77797">
        <w:tc>
          <w:tcPr>
            <w:tcW w:w="1416" w:type="pct"/>
            <w:tcBorders>
              <w:bottom w:val="single" w:sz="4" w:space="0" w:color="A5A5A5" w:themeColor="accent3"/>
            </w:tcBorders>
          </w:tcPr>
          <w:p w14:paraId="0010496D" w14:textId="77777777" w:rsidR="00D30FBD" w:rsidRDefault="00D30FBD" w:rsidP="00B84D4E"/>
        </w:tc>
        <w:tc>
          <w:tcPr>
            <w:tcW w:w="297" w:type="pct"/>
            <w:tcBorders>
              <w:bottom w:val="single" w:sz="4" w:space="0" w:color="A5A5A5" w:themeColor="accent3"/>
            </w:tcBorders>
          </w:tcPr>
          <w:p w14:paraId="0BDD8FCD" w14:textId="77777777" w:rsidR="00D30FBD" w:rsidRDefault="00D30FBD" w:rsidP="00B84D4E">
            <w:pPr>
              <w:jc w:val="center"/>
            </w:pPr>
          </w:p>
        </w:tc>
        <w:tc>
          <w:tcPr>
            <w:tcW w:w="297" w:type="pct"/>
            <w:tcBorders>
              <w:bottom w:val="single" w:sz="4" w:space="0" w:color="A5A5A5" w:themeColor="accent3"/>
            </w:tcBorders>
          </w:tcPr>
          <w:p w14:paraId="4DE25D9A" w14:textId="77777777" w:rsidR="00D30FBD" w:rsidRDefault="00D30FBD" w:rsidP="00B84D4E">
            <w:pPr>
              <w:jc w:val="center"/>
            </w:pPr>
          </w:p>
        </w:tc>
        <w:tc>
          <w:tcPr>
            <w:tcW w:w="299" w:type="pct"/>
            <w:tcBorders>
              <w:bottom w:val="single" w:sz="4" w:space="0" w:color="A5A5A5" w:themeColor="accent3"/>
            </w:tcBorders>
          </w:tcPr>
          <w:p w14:paraId="002DB1F0" w14:textId="77777777" w:rsidR="00D30FBD" w:rsidRDefault="00D30FBD" w:rsidP="00B84D4E">
            <w:pPr>
              <w:jc w:val="center"/>
            </w:pPr>
          </w:p>
        </w:tc>
        <w:tc>
          <w:tcPr>
            <w:tcW w:w="299" w:type="pct"/>
            <w:tcBorders>
              <w:bottom w:val="single" w:sz="4" w:space="0" w:color="A5A5A5" w:themeColor="accent3"/>
            </w:tcBorders>
          </w:tcPr>
          <w:p w14:paraId="740FEF0B" w14:textId="77777777" w:rsidR="00D30FBD" w:rsidRDefault="00D30FBD" w:rsidP="00B84D4E">
            <w:pPr>
              <w:jc w:val="center"/>
            </w:pPr>
          </w:p>
        </w:tc>
        <w:tc>
          <w:tcPr>
            <w:tcW w:w="299" w:type="pct"/>
            <w:tcBorders>
              <w:bottom w:val="single" w:sz="4" w:space="0" w:color="A5A5A5" w:themeColor="accent3"/>
            </w:tcBorders>
          </w:tcPr>
          <w:p w14:paraId="2252754E" w14:textId="77777777" w:rsidR="00D30FBD" w:rsidRDefault="00D30FBD" w:rsidP="00B84D4E">
            <w:pPr>
              <w:jc w:val="center"/>
            </w:pPr>
          </w:p>
        </w:tc>
        <w:tc>
          <w:tcPr>
            <w:tcW w:w="299" w:type="pct"/>
            <w:tcBorders>
              <w:bottom w:val="single" w:sz="4" w:space="0" w:color="A5A5A5" w:themeColor="accent3"/>
            </w:tcBorders>
          </w:tcPr>
          <w:p w14:paraId="506B0062" w14:textId="77777777" w:rsidR="00D30FBD" w:rsidRDefault="00D30FBD" w:rsidP="00B84D4E">
            <w:pPr>
              <w:jc w:val="center"/>
            </w:pPr>
          </w:p>
        </w:tc>
        <w:tc>
          <w:tcPr>
            <w:tcW w:w="299" w:type="pct"/>
            <w:tcBorders>
              <w:bottom w:val="single" w:sz="4" w:space="0" w:color="A5A5A5" w:themeColor="accent3"/>
            </w:tcBorders>
          </w:tcPr>
          <w:p w14:paraId="33FAA1A5" w14:textId="77777777" w:rsidR="00D30FBD" w:rsidRDefault="00D30FBD" w:rsidP="00B84D4E">
            <w:pPr>
              <w:jc w:val="center"/>
            </w:pPr>
          </w:p>
        </w:tc>
        <w:tc>
          <w:tcPr>
            <w:tcW w:w="299" w:type="pct"/>
            <w:tcBorders>
              <w:bottom w:val="single" w:sz="4" w:space="0" w:color="A5A5A5" w:themeColor="accent3"/>
            </w:tcBorders>
          </w:tcPr>
          <w:p w14:paraId="3117FBF4" w14:textId="77777777" w:rsidR="00D30FBD" w:rsidRDefault="00D30FBD" w:rsidP="00B84D4E">
            <w:pPr>
              <w:jc w:val="center"/>
            </w:pPr>
          </w:p>
        </w:tc>
        <w:tc>
          <w:tcPr>
            <w:tcW w:w="299" w:type="pct"/>
            <w:tcBorders>
              <w:bottom w:val="single" w:sz="4" w:space="0" w:color="A5A5A5" w:themeColor="accent3"/>
            </w:tcBorders>
          </w:tcPr>
          <w:p w14:paraId="00297E49" w14:textId="77777777" w:rsidR="00D30FBD" w:rsidRDefault="00D30FBD" w:rsidP="00B84D4E">
            <w:pPr>
              <w:jc w:val="center"/>
            </w:pPr>
          </w:p>
        </w:tc>
        <w:tc>
          <w:tcPr>
            <w:tcW w:w="299" w:type="pct"/>
            <w:tcBorders>
              <w:bottom w:val="single" w:sz="4" w:space="0" w:color="A5A5A5" w:themeColor="accent3"/>
            </w:tcBorders>
          </w:tcPr>
          <w:p w14:paraId="52DE644D" w14:textId="77777777" w:rsidR="00D30FBD" w:rsidRDefault="00D30FBD" w:rsidP="00B84D4E">
            <w:pPr>
              <w:jc w:val="center"/>
            </w:pPr>
          </w:p>
        </w:tc>
        <w:tc>
          <w:tcPr>
            <w:tcW w:w="299" w:type="pct"/>
            <w:tcBorders>
              <w:bottom w:val="single" w:sz="4" w:space="0" w:color="A5A5A5" w:themeColor="accent3"/>
            </w:tcBorders>
            <w:shd w:val="clear" w:color="auto" w:fill="FFFF00"/>
          </w:tcPr>
          <w:p w14:paraId="38BAB724" w14:textId="77777777" w:rsidR="00D30FBD" w:rsidRDefault="00D30FBD" w:rsidP="00B84D4E">
            <w:pPr>
              <w:jc w:val="center"/>
            </w:pPr>
          </w:p>
        </w:tc>
        <w:tc>
          <w:tcPr>
            <w:tcW w:w="299" w:type="pct"/>
            <w:tcBorders>
              <w:bottom w:val="single" w:sz="4" w:space="0" w:color="A5A5A5" w:themeColor="accent3"/>
            </w:tcBorders>
            <w:shd w:val="clear" w:color="auto" w:fill="FFFF00"/>
          </w:tcPr>
          <w:p w14:paraId="6E10A7C8" w14:textId="77777777" w:rsidR="00D30FBD" w:rsidRDefault="00D30FBD" w:rsidP="00B84D4E">
            <w:pPr>
              <w:jc w:val="center"/>
            </w:pPr>
          </w:p>
        </w:tc>
      </w:tr>
      <w:tr w:rsidR="009133CE" w14:paraId="1D23CCDE" w14:textId="77777777" w:rsidTr="009133CE">
        <w:tc>
          <w:tcPr>
            <w:tcW w:w="1416" w:type="pct"/>
            <w:tcBorders>
              <w:top w:val="single" w:sz="4" w:space="0" w:color="A5A5A5" w:themeColor="accent3"/>
              <w:left w:val="single" w:sz="4" w:space="0" w:color="A5A5A5" w:themeColor="accent3"/>
              <w:bottom w:val="nil"/>
              <w:right w:val="nil"/>
            </w:tcBorders>
            <w:shd w:val="clear" w:color="auto" w:fill="F2F2F2" w:themeFill="background1" w:themeFillShade="F2"/>
          </w:tcPr>
          <w:p w14:paraId="3D9742FF" w14:textId="01770F2F" w:rsidR="009133CE" w:rsidRDefault="009133CE" w:rsidP="00B84D4E">
            <w:r>
              <w:t>Deliverables</w:t>
            </w:r>
          </w:p>
        </w:tc>
        <w:tc>
          <w:tcPr>
            <w:tcW w:w="3584" w:type="pct"/>
            <w:gridSpan w:val="12"/>
            <w:tcBorders>
              <w:top w:val="single" w:sz="4" w:space="0" w:color="A5A5A5" w:themeColor="accent3"/>
              <w:left w:val="nil"/>
              <w:bottom w:val="nil"/>
              <w:right w:val="single" w:sz="4" w:space="0" w:color="A5A5A5" w:themeColor="accent3"/>
            </w:tcBorders>
            <w:shd w:val="clear" w:color="auto" w:fill="F2F2F2" w:themeFill="background1" w:themeFillShade="F2"/>
          </w:tcPr>
          <w:p w14:paraId="42143AE2" w14:textId="48A289C7" w:rsidR="009133CE" w:rsidRDefault="009133CE" w:rsidP="009133CE">
            <w:r>
              <w:t xml:space="preserve">                </w:t>
            </w:r>
            <w:r>
              <w:sym w:font="Symbol" w:char="F0A8"/>
            </w:r>
            <w:r>
              <w:t xml:space="preserve"> Deliverable</w:t>
            </w:r>
          </w:p>
        </w:tc>
      </w:tr>
      <w:tr w:rsidR="009133CE" w14:paraId="035C6760" w14:textId="77777777" w:rsidTr="009133CE">
        <w:tc>
          <w:tcPr>
            <w:tcW w:w="1416" w:type="pct"/>
            <w:tcBorders>
              <w:top w:val="nil"/>
              <w:left w:val="single" w:sz="4" w:space="0" w:color="A5A5A5" w:themeColor="accent3"/>
              <w:bottom w:val="nil"/>
              <w:right w:val="nil"/>
            </w:tcBorders>
            <w:shd w:val="clear" w:color="auto" w:fill="F2F2F2" w:themeFill="background1" w:themeFillShade="F2"/>
          </w:tcPr>
          <w:p w14:paraId="25D0B28B" w14:textId="77777777" w:rsidR="009133CE" w:rsidRDefault="009133CE" w:rsidP="00B84D4E"/>
        </w:tc>
        <w:tc>
          <w:tcPr>
            <w:tcW w:w="3584" w:type="pct"/>
            <w:gridSpan w:val="12"/>
            <w:tcBorders>
              <w:top w:val="nil"/>
              <w:left w:val="nil"/>
              <w:bottom w:val="nil"/>
              <w:right w:val="single" w:sz="4" w:space="0" w:color="A5A5A5" w:themeColor="accent3"/>
            </w:tcBorders>
            <w:shd w:val="clear" w:color="auto" w:fill="F2F2F2" w:themeFill="background1" w:themeFillShade="F2"/>
          </w:tcPr>
          <w:p w14:paraId="525E3677" w14:textId="584C3767" w:rsidR="009133CE" w:rsidRDefault="009133CE" w:rsidP="009133CE">
            <w:r>
              <w:t xml:space="preserve">                                                                                 </w:t>
            </w:r>
            <w:r>
              <w:sym w:font="Symbol" w:char="F0A8"/>
            </w:r>
            <w:r>
              <w:t xml:space="preserve"> Deliverable</w:t>
            </w:r>
          </w:p>
        </w:tc>
      </w:tr>
      <w:tr w:rsidR="009133CE" w14:paraId="7ADA42D3" w14:textId="77777777" w:rsidTr="00BF12FC">
        <w:trPr>
          <w:trHeight w:val="258"/>
        </w:trPr>
        <w:tc>
          <w:tcPr>
            <w:tcW w:w="1416" w:type="pct"/>
            <w:tcBorders>
              <w:top w:val="nil"/>
              <w:left w:val="single" w:sz="4" w:space="0" w:color="A5A5A5" w:themeColor="accent3"/>
              <w:bottom w:val="single" w:sz="4" w:space="0" w:color="A5A5A5" w:themeColor="accent3"/>
              <w:right w:val="nil"/>
            </w:tcBorders>
            <w:shd w:val="clear" w:color="auto" w:fill="F2F2F2" w:themeFill="background1" w:themeFillShade="F2"/>
          </w:tcPr>
          <w:p w14:paraId="66A8C41F" w14:textId="77777777" w:rsidR="009133CE" w:rsidRDefault="009133CE" w:rsidP="00B84D4E"/>
        </w:tc>
        <w:tc>
          <w:tcPr>
            <w:tcW w:w="3584" w:type="pct"/>
            <w:gridSpan w:val="12"/>
            <w:tcBorders>
              <w:top w:val="nil"/>
              <w:left w:val="nil"/>
              <w:bottom w:val="single" w:sz="4" w:space="0" w:color="A5A5A5" w:themeColor="accent3"/>
              <w:right w:val="single" w:sz="4" w:space="0" w:color="A5A5A5" w:themeColor="accent3"/>
            </w:tcBorders>
            <w:shd w:val="clear" w:color="auto" w:fill="F2F2F2" w:themeFill="background1" w:themeFillShade="F2"/>
          </w:tcPr>
          <w:p w14:paraId="7378C2E8" w14:textId="63FBC614" w:rsidR="009133CE" w:rsidRDefault="009133CE" w:rsidP="00674F4F">
            <w:r>
              <w:t xml:space="preserve">                                                                                                        </w:t>
            </w:r>
            <w:r w:rsidR="00BF12FC">
              <w:t xml:space="preserve">                    </w:t>
            </w:r>
            <w:r w:rsidR="00674F4F" w:rsidRPr="00674F4F">
              <w:sym w:font="Symbol" w:char="F0A8"/>
            </w:r>
            <w:r w:rsidR="00BF12FC">
              <w:t xml:space="preserve">  Deliverable</w:t>
            </w:r>
            <w:r>
              <w:t xml:space="preserve"> </w:t>
            </w:r>
          </w:p>
        </w:tc>
      </w:tr>
    </w:tbl>
    <w:p w14:paraId="742C0022" w14:textId="77777777" w:rsidR="00D30FBD" w:rsidRDefault="00D30FBD" w:rsidP="002C7E9F"/>
    <w:p w14:paraId="3DAE0594" w14:textId="77777777" w:rsidR="00C85F87" w:rsidRDefault="00C85F87"/>
    <w:sectPr w:rsidR="00C85F87" w:rsidSect="00A3387C">
      <w:headerReference w:type="default" r:id="rId11"/>
      <w:footerReference w:type="even" r:id="rId12"/>
      <w:footerReference w:type="default" r:id="rId13"/>
      <w:footerReference w:type="first" r:id="rId14"/>
      <w:pgSz w:w="12240" w:h="15840"/>
      <w:pgMar w:top="720" w:right="720" w:bottom="720" w:left="720" w:header="454" w:footer="4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1CD631EC" w14:textId="64DA57E4" w:rsidR="004242FB" w:rsidRPr="00245700" w:rsidRDefault="004242FB">
      <w:pPr>
        <w:pStyle w:val="CommentText"/>
        <w:rPr>
          <w:rStyle w:val="CommentReference"/>
        </w:rPr>
      </w:pPr>
      <w:r>
        <w:rPr>
          <w:rStyle w:val="CommentReference"/>
        </w:rPr>
        <w:annotationRef/>
      </w:r>
      <w:r w:rsidRPr="00245700">
        <w:rPr>
          <w:rStyle w:val="CommentReference"/>
        </w:rPr>
        <w:t>Style guide:</w:t>
      </w:r>
    </w:p>
    <w:p w14:paraId="5AF63708" w14:textId="529C6150" w:rsidR="004242FB" w:rsidRDefault="004242FB" w:rsidP="009133CE">
      <w:pPr>
        <w:pStyle w:val="CommentText"/>
        <w:numPr>
          <w:ilvl w:val="0"/>
          <w:numId w:val="1"/>
        </w:numPr>
        <w:ind w:left="360"/>
        <w:rPr>
          <w:rStyle w:val="CommentReference"/>
        </w:rPr>
      </w:pPr>
      <w:r>
        <w:rPr>
          <w:rStyle w:val="CommentReference"/>
        </w:rPr>
        <w:t xml:space="preserve"> Font: Calibri</w:t>
      </w:r>
    </w:p>
    <w:p w14:paraId="458D9D5A" w14:textId="419029B2" w:rsidR="004242FB" w:rsidRDefault="004242FB" w:rsidP="009133CE">
      <w:pPr>
        <w:pStyle w:val="CommentText"/>
        <w:numPr>
          <w:ilvl w:val="0"/>
          <w:numId w:val="1"/>
        </w:numPr>
        <w:ind w:left="360"/>
        <w:rPr>
          <w:rStyle w:val="CommentReference"/>
        </w:rPr>
      </w:pPr>
      <w:r>
        <w:rPr>
          <w:rStyle w:val="CommentReference"/>
        </w:rPr>
        <w:t xml:space="preserve"> Title: 20pt, bold</w:t>
      </w:r>
    </w:p>
    <w:p w14:paraId="462C1434" w14:textId="1CA9C6AC" w:rsidR="004242FB" w:rsidRDefault="004242FB" w:rsidP="009133CE">
      <w:pPr>
        <w:pStyle w:val="CommentText"/>
        <w:numPr>
          <w:ilvl w:val="0"/>
          <w:numId w:val="1"/>
        </w:numPr>
        <w:ind w:left="360"/>
        <w:rPr>
          <w:rStyle w:val="CommentReference"/>
        </w:rPr>
      </w:pPr>
      <w:r>
        <w:rPr>
          <w:rStyle w:val="CommentReference"/>
        </w:rPr>
        <w:t xml:space="preserve"> Headings: 14pt, bold</w:t>
      </w:r>
    </w:p>
    <w:p w14:paraId="40C8EAA9" w14:textId="5035C06B" w:rsidR="004242FB" w:rsidRDefault="004242FB" w:rsidP="00EE3A51">
      <w:pPr>
        <w:pStyle w:val="CommentText"/>
        <w:numPr>
          <w:ilvl w:val="0"/>
          <w:numId w:val="1"/>
        </w:numPr>
        <w:ind w:left="360"/>
        <w:rPr>
          <w:rStyle w:val="CommentReference"/>
        </w:rPr>
      </w:pPr>
      <w:r>
        <w:rPr>
          <w:rStyle w:val="CommentReference"/>
        </w:rPr>
        <w:t xml:space="preserve"> Text/Content: 11pt</w:t>
      </w:r>
    </w:p>
    <w:p w14:paraId="3040A3AB" w14:textId="3AD3A652" w:rsidR="004242FB" w:rsidRDefault="004242FB" w:rsidP="00EE3A51">
      <w:pPr>
        <w:pStyle w:val="CommentText"/>
        <w:numPr>
          <w:ilvl w:val="0"/>
          <w:numId w:val="1"/>
        </w:numPr>
        <w:ind w:left="360"/>
        <w:rPr>
          <w:rStyle w:val="CommentReference"/>
        </w:rPr>
      </w:pPr>
      <w:r>
        <w:rPr>
          <w:rStyle w:val="CommentReference"/>
        </w:rPr>
        <w:t xml:space="preserve"> Footnote: 9pt</w:t>
      </w:r>
    </w:p>
    <w:p w14:paraId="76DF1EF9" w14:textId="77777777" w:rsidR="004242FB" w:rsidRDefault="004242FB" w:rsidP="00EE3A51">
      <w:pPr>
        <w:pStyle w:val="CommentText"/>
        <w:rPr>
          <w:rStyle w:val="CommentReference"/>
        </w:rPr>
      </w:pPr>
    </w:p>
    <w:p w14:paraId="61931374" w14:textId="056B549A" w:rsidR="004242FB" w:rsidRPr="00420061" w:rsidRDefault="004242FB" w:rsidP="00EE3A51">
      <w:pPr>
        <w:pStyle w:val="CommentText"/>
        <w:rPr>
          <w:sz w:val="18"/>
          <w:szCs w:val="18"/>
        </w:rPr>
      </w:pPr>
      <w:r>
        <w:rPr>
          <w:rStyle w:val="CommentReference"/>
          <w:b/>
        </w:rPr>
        <w:t>Note</w:t>
      </w:r>
      <w:r>
        <w:rPr>
          <w:rStyle w:val="CommentReference"/>
        </w:rPr>
        <w:t xml:space="preserve">: </w:t>
      </w:r>
      <w:r w:rsidRPr="00420061">
        <w:rPr>
          <w:rStyle w:val="CommentReference"/>
        </w:rPr>
        <w:t>Delete all comments, page guidance, and guiding questions before saving as PDF and submitting</w:t>
      </w:r>
    </w:p>
  </w:comment>
  <w:comment w:id="1" w:author="Author" w:initials="A">
    <w:p w14:paraId="4793AA29" w14:textId="2F16714D" w:rsidR="004242FB" w:rsidRDefault="004242FB">
      <w:pPr>
        <w:pStyle w:val="CommentText"/>
      </w:pPr>
      <w:bookmarkStart w:id="2" w:name="_GoBack"/>
      <w:bookmarkEnd w:id="2"/>
      <w:r>
        <w:rPr>
          <w:rStyle w:val="CommentReference"/>
        </w:rPr>
        <w:annotationRef/>
      </w:r>
      <w:r>
        <w:t>Applicants are encouraged to include a diagram below the structure section that illustrates the</w:t>
      </w:r>
      <w:r w:rsidR="00D37564">
        <w:t xml:space="preserve"> mechanics and flows of the</w:t>
      </w:r>
      <w:r>
        <w:t xml:space="preserve"> </w:t>
      </w:r>
      <w:r w:rsidR="003E3621">
        <w:t>envisioned overa</w:t>
      </w:r>
      <w:r w:rsidR="002E009A">
        <w:t>rching structure.</w:t>
      </w:r>
    </w:p>
  </w:comment>
  <w:comment w:id="3" w:author="Author" w:initials="A">
    <w:p w14:paraId="16C36192" w14:textId="30CDBC4C" w:rsidR="004242FB" w:rsidRDefault="004242FB" w:rsidP="00931117">
      <w:pPr>
        <w:tabs>
          <w:tab w:val="left" w:pos="7659"/>
        </w:tabs>
      </w:pPr>
      <w:r>
        <w:rPr>
          <w:rStyle w:val="CommentReference"/>
        </w:rPr>
        <w:annotationRef/>
      </w:r>
      <w:r>
        <w:t xml:space="preserve">In the table, specify the key risks that impact the vehicle design as well as vehicle implementation, along with </w:t>
      </w:r>
      <w:r w:rsidR="002E009A">
        <w:t>a mitigation strategy for each.</w:t>
      </w:r>
    </w:p>
  </w:comment>
  <w:comment w:id="4" w:author="Author" w:initials="A">
    <w:p w14:paraId="05443BEC" w14:textId="28C6E374" w:rsidR="004242FB" w:rsidRDefault="004242FB">
      <w:pPr>
        <w:pStyle w:val="CommentText"/>
      </w:pPr>
      <w:r>
        <w:rPr>
          <w:rStyle w:val="CommentReference"/>
        </w:rPr>
        <w:annotationRef/>
      </w:r>
      <w:r>
        <w:t>Ex</w:t>
      </w:r>
      <w:r w:rsidR="002E009A">
        <w:t>ample risks: Securing interest</w:t>
      </w:r>
      <w:r>
        <w:t xml:space="preserve"> from investors, gaining support from enabling actors (like governments), attracting participation of private stakeholders</w:t>
      </w:r>
      <w:r w:rsidR="00492566">
        <w:t>, market/industry risks shaped by certain gender patterns, risks arising from climate change.</w:t>
      </w:r>
    </w:p>
  </w:comment>
  <w:comment w:id="5" w:author="Author" w:initials="A">
    <w:p w14:paraId="15FECD1F" w14:textId="6F9C7244" w:rsidR="004242FB" w:rsidRDefault="004242FB">
      <w:pPr>
        <w:pStyle w:val="CommentText"/>
      </w:pPr>
      <w:r>
        <w:rPr>
          <w:rStyle w:val="CommentReference"/>
        </w:rPr>
        <w:annotationRef/>
      </w:r>
      <w:r>
        <w:t>Example risks: Generating appropriate</w:t>
      </w:r>
      <w:r w:rsidR="00FE2DD2">
        <w:t xml:space="preserve"> investment/project</w:t>
      </w:r>
      <w:r>
        <w:t xml:space="preserve"> pipeline, unfavorable market/regulatory/political conditions</w:t>
      </w:r>
      <w:r w:rsidR="00492566">
        <w:t>, market/industry risks shaped by certain gender patterns, risks arising from climate change.</w:t>
      </w:r>
    </w:p>
  </w:comment>
  <w:comment w:id="6" w:author="Author" w:initials="A">
    <w:p w14:paraId="7E430CD0" w14:textId="17DF8835" w:rsidR="004242FB" w:rsidRDefault="004242FB">
      <w:pPr>
        <w:pStyle w:val="CommentText"/>
      </w:pPr>
      <w:r>
        <w:rPr>
          <w:rStyle w:val="CommentReference"/>
        </w:rPr>
        <w:annotationRef/>
      </w:r>
      <w:r>
        <w:t>If a more detailed and comprehensive work plan is available, please include in the Annex as supplementary information.</w:t>
      </w:r>
    </w:p>
  </w:comment>
  <w:comment w:id="7" w:author="Author" w:initials="A">
    <w:p w14:paraId="368659FE" w14:textId="51410A31" w:rsidR="004242FB" w:rsidRDefault="004242FB" w:rsidP="000F56E5">
      <w:r>
        <w:rPr>
          <w:rStyle w:val="CommentReference"/>
        </w:rPr>
        <w:annotationRef/>
      </w:r>
      <w:r>
        <w:t>Detail the planned design activities that will be performed with Convergence funding. If design activities will be supported by other funders in addition to Convergence, please breakdown what will be financed by Convergence and the co-funder(s), respectively.</w:t>
      </w:r>
    </w:p>
  </w:comment>
  <w:comment w:id="8" w:author="Author" w:initials="A">
    <w:p w14:paraId="0B3F5109" w14:textId="54AF7B73" w:rsidR="004242FB" w:rsidRDefault="004242FB">
      <w:pPr>
        <w:pStyle w:val="CommentText"/>
      </w:pPr>
      <w:r>
        <w:rPr>
          <w:rStyle w:val="CommentReference"/>
        </w:rPr>
        <w:annotationRef/>
      </w:r>
      <w:r>
        <w:rPr>
          <w:rStyle w:val="CommentReference"/>
        </w:rPr>
        <w:t>Main categories of design activities. You may have as many cat</w:t>
      </w:r>
      <w:r w:rsidR="002E009A">
        <w:rPr>
          <w:rStyle w:val="CommentReference"/>
        </w:rPr>
        <w:t>egories as required. Examples: legal/tax/regulatory opinions, ecosystem &amp; pipeline review,</w:t>
      </w:r>
      <w:r w:rsidR="00E0000E">
        <w:rPr>
          <w:rStyle w:val="CommentReference"/>
        </w:rPr>
        <w:t xml:space="preserve"> </w:t>
      </w:r>
      <w:r w:rsidR="002E009A">
        <w:rPr>
          <w:rStyle w:val="CommentReference"/>
        </w:rPr>
        <w:t>initial financial model</w:t>
      </w:r>
      <w:r w:rsidR="00E0000E">
        <w:rPr>
          <w:rStyle w:val="CommentReference"/>
        </w:rPr>
        <w:t>, gathering</w:t>
      </w:r>
      <w:r w:rsidR="00EC46BD">
        <w:rPr>
          <w:rStyle w:val="CommentReference"/>
        </w:rPr>
        <w:t xml:space="preserve"> &amp; assessment of investor</w:t>
      </w:r>
      <w:r w:rsidR="00E0000E">
        <w:rPr>
          <w:rStyle w:val="CommentReference"/>
        </w:rPr>
        <w:t xml:space="preserve"> feedback</w:t>
      </w:r>
    </w:p>
  </w:comment>
  <w:comment w:id="9" w:author="Author" w:initials="A">
    <w:p w14:paraId="72D297DE" w14:textId="57800E3A" w:rsidR="004242FB" w:rsidRDefault="004242FB">
      <w:pPr>
        <w:pStyle w:val="CommentText"/>
      </w:pPr>
      <w:r>
        <w:rPr>
          <w:rStyle w:val="CommentReference"/>
        </w:rPr>
        <w:annotationRef/>
      </w:r>
      <w:r>
        <w:t xml:space="preserve">You may have as many deliverables as deemed feasible for each category. Examples </w:t>
      </w:r>
      <w:r w:rsidR="00E0000E">
        <w:t xml:space="preserve">include: submission of </w:t>
      </w:r>
      <w:r>
        <w:t xml:space="preserve">financial model, </w:t>
      </w:r>
      <w:r w:rsidR="002E009A">
        <w:t>ecosystem &amp; pipeline review</w:t>
      </w:r>
      <w:r w:rsidR="00E0000E">
        <w:t xml:space="preserve"> findings</w:t>
      </w:r>
      <w:r w:rsidR="002E009A">
        <w:t>,</w:t>
      </w:r>
      <w:r w:rsidR="00EC46BD">
        <w:t xml:space="preserve"> legal documents outlining opinion,</w:t>
      </w:r>
      <w:r w:rsidR="002E009A">
        <w:t xml:space="preserve"> </w:t>
      </w:r>
      <w:r w:rsidR="00EC46BD">
        <w:t>assessment report on investor</w:t>
      </w:r>
      <w:r w:rsidR="00E0000E">
        <w:t xml:space="preserve"> feedback</w:t>
      </w:r>
    </w:p>
  </w:comment>
  <w:comment w:id="10" w:author="Author" w:initials="A">
    <w:p w14:paraId="472CE0DA" w14:textId="11B89C0F" w:rsidR="004242FB" w:rsidRDefault="004242FB">
      <w:pPr>
        <w:pStyle w:val="CommentText"/>
      </w:pPr>
      <w:r>
        <w:rPr>
          <w:rStyle w:val="CommentReference"/>
        </w:rPr>
        <w:annotationRef/>
      </w:r>
      <w:r>
        <w:t xml:space="preserve">Only include this row if applicable (i.e., there are different </w:t>
      </w:r>
      <w:r w:rsidR="00547191">
        <w:t>organizations</w:t>
      </w:r>
      <w:r>
        <w:t xml:space="preserve"> leading on different types of design activities)</w:t>
      </w:r>
    </w:p>
  </w:comment>
  <w:comment w:id="11" w:author="Author" w:initials="A">
    <w:p w14:paraId="57473507" w14:textId="14C63773" w:rsidR="004242FB" w:rsidRDefault="004242FB" w:rsidP="00ED17CE">
      <w:r>
        <w:rPr>
          <w:rStyle w:val="CommentReference"/>
        </w:rPr>
        <w:annotationRef/>
      </w:r>
      <w:r>
        <w:t>Provide an overview of costs expected to be supported by</w:t>
      </w:r>
      <w:r w:rsidR="005A4981">
        <w:t xml:space="preserve"> Convergence</w:t>
      </w:r>
      <w:r>
        <w:t xml:space="preserve">. If applicable, outline the breakdown of funding </w:t>
      </w:r>
      <w:r w:rsidR="00D37564">
        <w:t>from Convergence and other funders</w:t>
      </w:r>
      <w:r>
        <w:t xml:space="preserve"> as it relates to the design activities to be performed. </w:t>
      </w:r>
    </w:p>
  </w:comment>
  <w:comment w:id="12" w:author="Author" w:initials="A">
    <w:p w14:paraId="18134FC3" w14:textId="60FDE388" w:rsidR="004242FB" w:rsidRDefault="004242FB">
      <w:pPr>
        <w:pStyle w:val="CommentText"/>
      </w:pPr>
      <w:r>
        <w:rPr>
          <w:rStyle w:val="CommentReference"/>
        </w:rPr>
        <w:annotationRef/>
      </w:r>
      <w:r w:rsidR="00FE0B58">
        <w:rPr>
          <w:rStyle w:val="CommentReference"/>
        </w:rPr>
        <w:t>Main categories of cost</w:t>
      </w:r>
      <w:r>
        <w:rPr>
          <w:rStyle w:val="CommentReference"/>
        </w:rPr>
        <w:t xml:space="preserve"> activities. You may have as many categories as required. Examples: staff costs, travel costs, service provider costs. For each category, include assumptions (e.g., for staff costs, how many staff and what are their daily rates; for travel, what does travel include and how much travel is expected)</w:t>
      </w:r>
    </w:p>
  </w:comment>
  <w:comment w:id="13" w:author="Author" w:initials="A">
    <w:p w14:paraId="61CBEC57" w14:textId="5DF2860D" w:rsidR="004242FB" w:rsidRDefault="004242FB">
      <w:pPr>
        <w:pStyle w:val="CommentText"/>
      </w:pPr>
      <w:r>
        <w:rPr>
          <w:rStyle w:val="CommentReference"/>
        </w:rPr>
        <w:annotationRef/>
      </w:r>
      <w:r>
        <w:t>Breakdown costs by main categories of design activities</w:t>
      </w:r>
    </w:p>
  </w:comment>
  <w:comment w:id="14" w:author="Author" w:initials="A">
    <w:p w14:paraId="54F3184D" w14:textId="4820D919" w:rsidR="00F51089" w:rsidRDefault="00F51089">
      <w:pPr>
        <w:pStyle w:val="CommentText"/>
      </w:pPr>
      <w:r>
        <w:rPr>
          <w:rStyle w:val="CommentReference"/>
        </w:rPr>
        <w:annotationRef/>
      </w:r>
      <w:r>
        <w:t>Key team members that will be conducting design activities supported by Convergence. You may have as many key team members as required. For each team member, include their title, and if multiple organizations are applying, specify each team member’s respective organization.</w:t>
      </w:r>
    </w:p>
  </w:comment>
  <w:comment w:id="15" w:author="Author" w:initials="A">
    <w:p w14:paraId="121A7E4D" w14:textId="0AADDB4A" w:rsidR="00F51089" w:rsidRDefault="00F51089">
      <w:pPr>
        <w:pStyle w:val="CommentText"/>
      </w:pPr>
      <w:r>
        <w:rPr>
          <w:rStyle w:val="CommentReference"/>
        </w:rPr>
        <w:annotationRef/>
      </w:r>
      <w:r>
        <w:t>Outline the percentage of time allocation dedicated to design activities that will be supported by Convergence specifically.</w:t>
      </w:r>
    </w:p>
  </w:comment>
  <w:comment w:id="16" w:author="Author" w:initials="A">
    <w:p w14:paraId="0EAD0DAC" w14:textId="77777777" w:rsidR="00F51089" w:rsidRDefault="00F51089" w:rsidP="000816A5">
      <w:pPr>
        <w:pStyle w:val="CommentText"/>
      </w:pPr>
      <w:r>
        <w:rPr>
          <w:rStyle w:val="CommentReference"/>
        </w:rPr>
        <w:annotationRef/>
      </w:r>
      <w:r>
        <w:t>Provide male/female/other/elect not to disclose.</w:t>
      </w:r>
    </w:p>
    <w:p w14:paraId="1FF24459" w14:textId="77777777" w:rsidR="00F51089" w:rsidRDefault="00F51089" w:rsidP="000816A5">
      <w:pPr>
        <w:pStyle w:val="CommentText"/>
      </w:pPr>
    </w:p>
    <w:p w14:paraId="1CC9503B" w14:textId="2207B62E" w:rsidR="00F51089" w:rsidRDefault="00F51089" w:rsidP="000816A5">
      <w:pPr>
        <w:pStyle w:val="CommentText"/>
      </w:pPr>
      <w:r w:rsidRPr="00B60719">
        <w:rPr>
          <w:b/>
          <w:bCs/>
        </w:rPr>
        <w:t>Note</w:t>
      </w:r>
      <w:r>
        <w:t>: Convergence collects this information to track internal metrics on gender diversity for the design funding progr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931374" w15:done="0"/>
  <w15:commentEx w15:paraId="4793AA29" w15:done="0"/>
  <w15:commentEx w15:paraId="16C36192" w15:done="0"/>
  <w15:commentEx w15:paraId="05443BEC" w15:done="0"/>
  <w15:commentEx w15:paraId="15FECD1F" w15:done="0"/>
  <w15:commentEx w15:paraId="7E430CD0" w15:done="0"/>
  <w15:commentEx w15:paraId="368659FE" w15:done="0"/>
  <w15:commentEx w15:paraId="0B3F5109" w15:done="0"/>
  <w15:commentEx w15:paraId="72D297DE" w15:done="0"/>
  <w15:commentEx w15:paraId="472CE0DA" w15:done="0"/>
  <w15:commentEx w15:paraId="57473507" w15:done="0"/>
  <w15:commentEx w15:paraId="18134FC3" w15:done="0"/>
  <w15:commentEx w15:paraId="61CBEC57" w15:done="0"/>
  <w15:commentEx w15:paraId="54F3184D" w15:done="0"/>
  <w15:commentEx w15:paraId="121A7E4D" w15:done="0"/>
  <w15:commentEx w15:paraId="1CC950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931374" w16cid:durableId="20EAB424"/>
  <w16cid:commentId w16cid:paraId="4793AA29" w16cid:durableId="20EAB425"/>
  <w16cid:commentId w16cid:paraId="16C36192" w16cid:durableId="20EAB426"/>
  <w16cid:commentId w16cid:paraId="05443BEC" w16cid:durableId="20EAB427"/>
  <w16cid:commentId w16cid:paraId="15FECD1F" w16cid:durableId="20EAB428"/>
  <w16cid:commentId w16cid:paraId="7E430CD0" w16cid:durableId="20EAB429"/>
  <w16cid:commentId w16cid:paraId="368659FE" w16cid:durableId="20EAB42A"/>
  <w16cid:commentId w16cid:paraId="0B3F5109" w16cid:durableId="20EAB42B"/>
  <w16cid:commentId w16cid:paraId="72D297DE" w16cid:durableId="20EAB42C"/>
  <w16cid:commentId w16cid:paraId="472CE0DA" w16cid:durableId="20EAB42D"/>
  <w16cid:commentId w16cid:paraId="57473507" w16cid:durableId="20EAB42E"/>
  <w16cid:commentId w16cid:paraId="18134FC3" w16cid:durableId="20EAB42F"/>
  <w16cid:commentId w16cid:paraId="61CBEC57" w16cid:durableId="20EAB430"/>
  <w16cid:commentId w16cid:paraId="54F3184D" w16cid:durableId="20EAB431"/>
  <w16cid:commentId w16cid:paraId="121A7E4D" w16cid:durableId="20EAB432"/>
  <w16cid:commentId w16cid:paraId="1CC9503B" w16cid:durableId="20EAB4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1AA45" w14:textId="77777777" w:rsidR="003B6E6E" w:rsidRDefault="003B6E6E" w:rsidP="00A50C4E">
      <w:r>
        <w:separator/>
      </w:r>
    </w:p>
    <w:p w14:paraId="418DEBB6" w14:textId="77777777" w:rsidR="003B6E6E" w:rsidRDefault="003B6E6E"/>
  </w:endnote>
  <w:endnote w:type="continuationSeparator" w:id="0">
    <w:p w14:paraId="034DD788" w14:textId="77777777" w:rsidR="003B6E6E" w:rsidRDefault="003B6E6E" w:rsidP="00A50C4E">
      <w:r>
        <w:continuationSeparator/>
      </w:r>
    </w:p>
    <w:p w14:paraId="5C5226BD" w14:textId="77777777" w:rsidR="003B6E6E" w:rsidRDefault="003B6E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67B18" w14:textId="77777777" w:rsidR="004242FB" w:rsidRDefault="004242FB" w:rsidP="00181FA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CC9F27" w14:textId="77777777" w:rsidR="004242FB" w:rsidRDefault="004242FB" w:rsidP="00A50C4E">
    <w:pPr>
      <w:pStyle w:val="Footer"/>
      <w:ind w:right="360"/>
    </w:pPr>
  </w:p>
  <w:p w14:paraId="7AE91472" w14:textId="77777777" w:rsidR="004242FB" w:rsidRDefault="004242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D405A" w14:textId="77777777" w:rsidR="004242FB" w:rsidRPr="00A50C4E" w:rsidRDefault="004242FB" w:rsidP="00181FA8">
    <w:pPr>
      <w:pStyle w:val="Footer"/>
      <w:framePr w:wrap="none" w:vAnchor="text" w:hAnchor="margin" w:xAlign="right" w:y="1"/>
      <w:rPr>
        <w:rStyle w:val="PageNumber"/>
        <w:sz w:val="18"/>
      </w:rPr>
    </w:pPr>
    <w:r w:rsidRPr="00A50C4E">
      <w:rPr>
        <w:rStyle w:val="PageNumber"/>
        <w:sz w:val="18"/>
      </w:rPr>
      <w:fldChar w:fldCharType="begin"/>
    </w:r>
    <w:r w:rsidRPr="00A50C4E">
      <w:rPr>
        <w:rStyle w:val="PageNumber"/>
        <w:sz w:val="18"/>
      </w:rPr>
      <w:instrText xml:space="preserve">PAGE  </w:instrText>
    </w:r>
    <w:r w:rsidRPr="00A50C4E">
      <w:rPr>
        <w:rStyle w:val="PageNumber"/>
        <w:sz w:val="18"/>
      </w:rPr>
      <w:fldChar w:fldCharType="separate"/>
    </w:r>
    <w:r w:rsidR="00042E97">
      <w:rPr>
        <w:rStyle w:val="PageNumber"/>
        <w:noProof/>
        <w:sz w:val="18"/>
      </w:rPr>
      <w:t>2</w:t>
    </w:r>
    <w:r w:rsidRPr="00A50C4E">
      <w:rPr>
        <w:rStyle w:val="PageNumber"/>
        <w:sz w:val="18"/>
      </w:rPr>
      <w:fldChar w:fldCharType="end"/>
    </w:r>
  </w:p>
  <w:p w14:paraId="03023A63" w14:textId="77777777" w:rsidR="004242FB" w:rsidRDefault="004242FB" w:rsidP="00A83F6B">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FAC3C" w14:textId="77777777" w:rsidR="00181FA8" w:rsidRPr="00A83F6B" w:rsidRDefault="00181FA8" w:rsidP="007F5D86">
    <w:pPr>
      <w:pStyle w:val="Footer"/>
      <w:framePr w:wrap="none" w:vAnchor="text" w:hAnchor="margin" w:xAlign="right" w:y="1"/>
      <w:rPr>
        <w:rStyle w:val="PageNumber"/>
        <w:sz w:val="18"/>
        <w:szCs w:val="18"/>
      </w:rPr>
    </w:pPr>
    <w:r w:rsidRPr="00A83F6B">
      <w:rPr>
        <w:rStyle w:val="PageNumber"/>
        <w:sz w:val="18"/>
        <w:szCs w:val="18"/>
      </w:rPr>
      <w:fldChar w:fldCharType="begin"/>
    </w:r>
    <w:r w:rsidRPr="00A83F6B">
      <w:rPr>
        <w:rStyle w:val="PageNumber"/>
        <w:sz w:val="18"/>
        <w:szCs w:val="18"/>
      </w:rPr>
      <w:instrText xml:space="preserve">PAGE  </w:instrText>
    </w:r>
    <w:r w:rsidRPr="00A83F6B">
      <w:rPr>
        <w:rStyle w:val="PageNumber"/>
        <w:sz w:val="18"/>
        <w:szCs w:val="18"/>
      </w:rPr>
      <w:fldChar w:fldCharType="separate"/>
    </w:r>
    <w:r w:rsidR="00A3387C">
      <w:rPr>
        <w:rStyle w:val="PageNumber"/>
        <w:noProof/>
        <w:sz w:val="18"/>
        <w:szCs w:val="18"/>
      </w:rPr>
      <w:t>1</w:t>
    </w:r>
    <w:r w:rsidRPr="00A83F6B">
      <w:rPr>
        <w:rStyle w:val="PageNumber"/>
        <w:sz w:val="18"/>
        <w:szCs w:val="18"/>
      </w:rPr>
      <w:fldChar w:fldCharType="end"/>
    </w:r>
  </w:p>
  <w:p w14:paraId="4D895462" w14:textId="77777777" w:rsidR="00181FA8" w:rsidRDefault="00181FA8" w:rsidP="00A83F6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2D21E" w14:textId="77777777" w:rsidR="003B6E6E" w:rsidRDefault="003B6E6E" w:rsidP="00A50C4E">
      <w:r>
        <w:separator/>
      </w:r>
    </w:p>
    <w:p w14:paraId="36E39A7F" w14:textId="77777777" w:rsidR="003B6E6E" w:rsidRDefault="003B6E6E"/>
  </w:footnote>
  <w:footnote w:type="continuationSeparator" w:id="0">
    <w:p w14:paraId="37765C4C" w14:textId="77777777" w:rsidR="003B6E6E" w:rsidRDefault="003B6E6E" w:rsidP="00A50C4E">
      <w:r>
        <w:continuationSeparator/>
      </w:r>
    </w:p>
    <w:p w14:paraId="52BF9AFD" w14:textId="77777777" w:rsidR="003B6E6E" w:rsidRDefault="003B6E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6D6D" w14:textId="402845EE" w:rsidR="004242FB" w:rsidRDefault="004242FB" w:rsidP="0065368E">
    <w:pPr>
      <w:pStyle w:val="Header"/>
      <w:spacing w:after="120"/>
      <w:jc w:val="right"/>
      <w:rPr>
        <w:color w:val="808080" w:themeColor="background1" w:themeShade="80"/>
        <w:sz w:val="18"/>
        <w:szCs w:val="18"/>
      </w:rPr>
    </w:pPr>
    <w:r w:rsidRPr="00A83F6B">
      <w:rPr>
        <w:color w:val="808080" w:themeColor="background1" w:themeShade="80"/>
        <w:sz w:val="18"/>
        <w:szCs w:val="18"/>
      </w:rPr>
      <w:t>Convergence Design Funding</w:t>
    </w:r>
    <w:r>
      <w:rPr>
        <w:color w:val="808080" w:themeColor="background1" w:themeShade="80"/>
        <w:sz w:val="18"/>
        <w:szCs w:val="18"/>
      </w:rPr>
      <w:t xml:space="preserve"> Application</w:t>
    </w:r>
    <w:r w:rsidR="00E2204F">
      <w:rPr>
        <w:color w:val="808080" w:themeColor="background1" w:themeShade="80"/>
        <w:sz w:val="18"/>
        <w:szCs w:val="18"/>
      </w:rPr>
      <w:t xml:space="preserve"> | Feasibility Study</w:t>
    </w:r>
    <w:r w:rsidRPr="00A83F6B">
      <w:rPr>
        <w:color w:val="808080" w:themeColor="background1" w:themeShade="80"/>
        <w:sz w:val="18"/>
        <w:szCs w:val="18"/>
      </w:rPr>
      <w:t xml:space="preserve"> </w:t>
    </w:r>
  </w:p>
  <w:p w14:paraId="4255D9DF" w14:textId="77777777" w:rsidR="001D5C4A" w:rsidRPr="00A83F6B" w:rsidRDefault="001D5C4A" w:rsidP="001D5C4A">
    <w:pPr>
      <w:pStyle w:val="Header"/>
      <w:spacing w:after="120"/>
      <w:jc w:val="right"/>
      <w:rPr>
        <w:color w:val="808080" w:themeColor="background1" w:themeShade="80"/>
        <w:sz w:val="18"/>
        <w:szCs w:val="18"/>
      </w:rPr>
    </w:pPr>
    <w:r>
      <w:rPr>
        <w:color w:val="808080" w:themeColor="background1" w:themeShade="80"/>
        <w:sz w:val="18"/>
        <w:szCs w:val="18"/>
      </w:rPr>
      <w:t>Asia Natural Capital Design Funding Window</w:t>
    </w:r>
  </w:p>
  <w:p w14:paraId="640F845D" w14:textId="47D47247" w:rsidR="001D5C4A" w:rsidRPr="00A83F6B" w:rsidRDefault="001D5C4A" w:rsidP="001D5C4A">
    <w:pPr>
      <w:pStyle w:val="Header"/>
      <w:tabs>
        <w:tab w:val="left" w:pos="6768"/>
      </w:tabs>
      <w:spacing w:after="120"/>
      <w:rPr>
        <w:color w:val="808080" w:themeColor="background1" w:themeShade="80"/>
        <w:sz w:val="18"/>
        <w:szCs w:val="18"/>
      </w:rPr>
    </w:pPr>
    <w:r>
      <w:rPr>
        <w:color w:val="808080" w:themeColor="background1" w:themeShade="80"/>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96790D"/>
    <w:multiLevelType w:val="hybridMultilevel"/>
    <w:tmpl w:val="20245786"/>
    <w:lvl w:ilvl="0" w:tplc="6938F99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291F98"/>
    <w:multiLevelType w:val="hybridMultilevel"/>
    <w:tmpl w:val="885E0AAA"/>
    <w:lvl w:ilvl="0" w:tplc="11508EA2">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2756C0"/>
    <w:multiLevelType w:val="hybridMultilevel"/>
    <w:tmpl w:val="A9103BDA"/>
    <w:lvl w:ilvl="0" w:tplc="6938F99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removePersonalInformation/>
  <w:removeDateAndTime/>
  <w:activeWritingStyle w:appName="MSWord" w:lang="en-US" w:vendorID="64" w:dllVersion="0" w:nlCheck="1" w:checkStyle="0"/>
  <w:activeWritingStyle w:appName="MSWord" w:lang="en-US" w:vendorID="64" w:dllVersion="4096" w:nlCheck="1" w:checkStyle="0"/>
  <w:activeWritingStyle w:appName="MSWord" w:lang="en-US" w:vendorID="64" w:dllVersion="6" w:nlCheck="1" w:checkStyle="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HAyMTSwMLE3MlHaXg1OLizPw8kALDWgDfzvIiLAAAAA=="/>
  </w:docVars>
  <w:rsids>
    <w:rsidRoot w:val="00FD25B9"/>
    <w:rsid w:val="000048EC"/>
    <w:rsid w:val="00011345"/>
    <w:rsid w:val="00015E60"/>
    <w:rsid w:val="00026002"/>
    <w:rsid w:val="00042E97"/>
    <w:rsid w:val="00045D72"/>
    <w:rsid w:val="00063B54"/>
    <w:rsid w:val="00064563"/>
    <w:rsid w:val="00064AF7"/>
    <w:rsid w:val="0007181F"/>
    <w:rsid w:val="00074A36"/>
    <w:rsid w:val="00075A1D"/>
    <w:rsid w:val="000816A5"/>
    <w:rsid w:val="00084FE5"/>
    <w:rsid w:val="00094DAB"/>
    <w:rsid w:val="000A3C1A"/>
    <w:rsid w:val="000A4DBC"/>
    <w:rsid w:val="000B435A"/>
    <w:rsid w:val="000B7FC8"/>
    <w:rsid w:val="000C4C08"/>
    <w:rsid w:val="000D2200"/>
    <w:rsid w:val="000D7F5F"/>
    <w:rsid w:val="000E26B4"/>
    <w:rsid w:val="000E2CAB"/>
    <w:rsid w:val="000E3221"/>
    <w:rsid w:val="000F56E5"/>
    <w:rsid w:val="00117575"/>
    <w:rsid w:val="00126E80"/>
    <w:rsid w:val="00134BA5"/>
    <w:rsid w:val="00146275"/>
    <w:rsid w:val="00157E79"/>
    <w:rsid w:val="001668D0"/>
    <w:rsid w:val="001720DC"/>
    <w:rsid w:val="00175402"/>
    <w:rsid w:val="00181FA8"/>
    <w:rsid w:val="0018349C"/>
    <w:rsid w:val="00183E13"/>
    <w:rsid w:val="001866E2"/>
    <w:rsid w:val="00187207"/>
    <w:rsid w:val="00190674"/>
    <w:rsid w:val="001942AF"/>
    <w:rsid w:val="001A5E98"/>
    <w:rsid w:val="001D5C4A"/>
    <w:rsid w:val="001E1239"/>
    <w:rsid w:val="001F3952"/>
    <w:rsid w:val="00200062"/>
    <w:rsid w:val="00200993"/>
    <w:rsid w:val="00200B1A"/>
    <w:rsid w:val="002258B3"/>
    <w:rsid w:val="00231106"/>
    <w:rsid w:val="00232EC1"/>
    <w:rsid w:val="00237CF2"/>
    <w:rsid w:val="0024178D"/>
    <w:rsid w:val="00245700"/>
    <w:rsid w:val="00245BC6"/>
    <w:rsid w:val="00250E58"/>
    <w:rsid w:val="00253F6D"/>
    <w:rsid w:val="00272CF5"/>
    <w:rsid w:val="00282832"/>
    <w:rsid w:val="002A29EA"/>
    <w:rsid w:val="002B11A9"/>
    <w:rsid w:val="002C28B6"/>
    <w:rsid w:val="002C7E9F"/>
    <w:rsid w:val="002E009A"/>
    <w:rsid w:val="002E62AB"/>
    <w:rsid w:val="002E686D"/>
    <w:rsid w:val="00303E08"/>
    <w:rsid w:val="00311F82"/>
    <w:rsid w:val="00324D8B"/>
    <w:rsid w:val="0034262B"/>
    <w:rsid w:val="00352C59"/>
    <w:rsid w:val="00354DDD"/>
    <w:rsid w:val="00360A07"/>
    <w:rsid w:val="00361A10"/>
    <w:rsid w:val="003669DA"/>
    <w:rsid w:val="0037748F"/>
    <w:rsid w:val="00384189"/>
    <w:rsid w:val="00386497"/>
    <w:rsid w:val="00387247"/>
    <w:rsid w:val="003932C9"/>
    <w:rsid w:val="00394DB2"/>
    <w:rsid w:val="00396064"/>
    <w:rsid w:val="00397E0A"/>
    <w:rsid w:val="003A2656"/>
    <w:rsid w:val="003A727D"/>
    <w:rsid w:val="003B1236"/>
    <w:rsid w:val="003B3522"/>
    <w:rsid w:val="003B5397"/>
    <w:rsid w:val="003B6E6E"/>
    <w:rsid w:val="003C0DA5"/>
    <w:rsid w:val="003C59D1"/>
    <w:rsid w:val="003C6C74"/>
    <w:rsid w:val="003D3509"/>
    <w:rsid w:val="003D592B"/>
    <w:rsid w:val="003D5984"/>
    <w:rsid w:val="003E3621"/>
    <w:rsid w:val="003E5A84"/>
    <w:rsid w:val="00403406"/>
    <w:rsid w:val="00403F3A"/>
    <w:rsid w:val="004118CD"/>
    <w:rsid w:val="00420061"/>
    <w:rsid w:val="00420F55"/>
    <w:rsid w:val="004242FB"/>
    <w:rsid w:val="0042431B"/>
    <w:rsid w:val="004243BC"/>
    <w:rsid w:val="00427027"/>
    <w:rsid w:val="00432B8F"/>
    <w:rsid w:val="00435600"/>
    <w:rsid w:val="00445E11"/>
    <w:rsid w:val="00447BE0"/>
    <w:rsid w:val="004600F7"/>
    <w:rsid w:val="00464FDE"/>
    <w:rsid w:val="00466EC8"/>
    <w:rsid w:val="00470B06"/>
    <w:rsid w:val="004710FF"/>
    <w:rsid w:val="00476742"/>
    <w:rsid w:val="004829E3"/>
    <w:rsid w:val="00492566"/>
    <w:rsid w:val="0049740D"/>
    <w:rsid w:val="004C2D38"/>
    <w:rsid w:val="004C2E48"/>
    <w:rsid w:val="004D373D"/>
    <w:rsid w:val="004E5BA0"/>
    <w:rsid w:val="004F5AD0"/>
    <w:rsid w:val="004F73EB"/>
    <w:rsid w:val="004F7ADF"/>
    <w:rsid w:val="0050033E"/>
    <w:rsid w:val="00502692"/>
    <w:rsid w:val="00512254"/>
    <w:rsid w:val="00517CA7"/>
    <w:rsid w:val="00525186"/>
    <w:rsid w:val="00527FE3"/>
    <w:rsid w:val="00547191"/>
    <w:rsid w:val="00552576"/>
    <w:rsid w:val="00552584"/>
    <w:rsid w:val="005532BF"/>
    <w:rsid w:val="005564F8"/>
    <w:rsid w:val="005611C3"/>
    <w:rsid w:val="00570393"/>
    <w:rsid w:val="00575E7D"/>
    <w:rsid w:val="005761EA"/>
    <w:rsid w:val="005A0651"/>
    <w:rsid w:val="005A4981"/>
    <w:rsid w:val="005E5B7E"/>
    <w:rsid w:val="005F248E"/>
    <w:rsid w:val="005F2EE7"/>
    <w:rsid w:val="005F32F1"/>
    <w:rsid w:val="005F61D7"/>
    <w:rsid w:val="00605824"/>
    <w:rsid w:val="006104B3"/>
    <w:rsid w:val="00622360"/>
    <w:rsid w:val="00623D2A"/>
    <w:rsid w:val="0062738D"/>
    <w:rsid w:val="00631C16"/>
    <w:rsid w:val="006341C3"/>
    <w:rsid w:val="0063705D"/>
    <w:rsid w:val="00650320"/>
    <w:rsid w:val="0065368E"/>
    <w:rsid w:val="0066017F"/>
    <w:rsid w:val="00665EE1"/>
    <w:rsid w:val="00674F4F"/>
    <w:rsid w:val="00681FA8"/>
    <w:rsid w:val="00693489"/>
    <w:rsid w:val="006C092E"/>
    <w:rsid w:val="006D380E"/>
    <w:rsid w:val="006E45FF"/>
    <w:rsid w:val="006E58A7"/>
    <w:rsid w:val="006E744B"/>
    <w:rsid w:val="0072507C"/>
    <w:rsid w:val="00730E5C"/>
    <w:rsid w:val="00731899"/>
    <w:rsid w:val="007437C5"/>
    <w:rsid w:val="007557FF"/>
    <w:rsid w:val="007660B1"/>
    <w:rsid w:val="0076693B"/>
    <w:rsid w:val="00772F18"/>
    <w:rsid w:val="007940EE"/>
    <w:rsid w:val="007A7643"/>
    <w:rsid w:val="007B238F"/>
    <w:rsid w:val="007B49DA"/>
    <w:rsid w:val="007C1529"/>
    <w:rsid w:val="007C5582"/>
    <w:rsid w:val="007C6B45"/>
    <w:rsid w:val="007D0969"/>
    <w:rsid w:val="007D1C49"/>
    <w:rsid w:val="007D6130"/>
    <w:rsid w:val="00820A2D"/>
    <w:rsid w:val="0082179D"/>
    <w:rsid w:val="00822BB6"/>
    <w:rsid w:val="00826331"/>
    <w:rsid w:val="008324C0"/>
    <w:rsid w:val="00832892"/>
    <w:rsid w:val="00836BBF"/>
    <w:rsid w:val="00836CCE"/>
    <w:rsid w:val="008548B9"/>
    <w:rsid w:val="00854D78"/>
    <w:rsid w:val="00873A71"/>
    <w:rsid w:val="008777D0"/>
    <w:rsid w:val="0089324E"/>
    <w:rsid w:val="008A267D"/>
    <w:rsid w:val="008C281E"/>
    <w:rsid w:val="008C606F"/>
    <w:rsid w:val="008D2DF8"/>
    <w:rsid w:val="008E4398"/>
    <w:rsid w:val="008E68DB"/>
    <w:rsid w:val="008F2E13"/>
    <w:rsid w:val="009008F4"/>
    <w:rsid w:val="00903D60"/>
    <w:rsid w:val="00906EA5"/>
    <w:rsid w:val="009133CE"/>
    <w:rsid w:val="00915A49"/>
    <w:rsid w:val="0092589D"/>
    <w:rsid w:val="00931117"/>
    <w:rsid w:val="00960D03"/>
    <w:rsid w:val="009709EC"/>
    <w:rsid w:val="00977432"/>
    <w:rsid w:val="009957B5"/>
    <w:rsid w:val="009A7D1E"/>
    <w:rsid w:val="009B1223"/>
    <w:rsid w:val="009B70B4"/>
    <w:rsid w:val="009B742F"/>
    <w:rsid w:val="009B784D"/>
    <w:rsid w:val="009E583A"/>
    <w:rsid w:val="009F5076"/>
    <w:rsid w:val="00A146C7"/>
    <w:rsid w:val="00A156D0"/>
    <w:rsid w:val="00A162CD"/>
    <w:rsid w:val="00A2001E"/>
    <w:rsid w:val="00A24C8B"/>
    <w:rsid w:val="00A25A28"/>
    <w:rsid w:val="00A3387C"/>
    <w:rsid w:val="00A402E2"/>
    <w:rsid w:val="00A50C4E"/>
    <w:rsid w:val="00A56F54"/>
    <w:rsid w:val="00A61BFD"/>
    <w:rsid w:val="00A658E0"/>
    <w:rsid w:val="00A71F3A"/>
    <w:rsid w:val="00A737DE"/>
    <w:rsid w:val="00A75047"/>
    <w:rsid w:val="00A77B6A"/>
    <w:rsid w:val="00A82563"/>
    <w:rsid w:val="00A83F6B"/>
    <w:rsid w:val="00A979C0"/>
    <w:rsid w:val="00AA14ED"/>
    <w:rsid w:val="00AB0FBC"/>
    <w:rsid w:val="00AC36B5"/>
    <w:rsid w:val="00AD2696"/>
    <w:rsid w:val="00AD6CAA"/>
    <w:rsid w:val="00AE2172"/>
    <w:rsid w:val="00AE71AE"/>
    <w:rsid w:val="00AE7EE5"/>
    <w:rsid w:val="00AF2680"/>
    <w:rsid w:val="00AF6CB6"/>
    <w:rsid w:val="00B13EC4"/>
    <w:rsid w:val="00B4331C"/>
    <w:rsid w:val="00B47B88"/>
    <w:rsid w:val="00B509AE"/>
    <w:rsid w:val="00B71B47"/>
    <w:rsid w:val="00B778E1"/>
    <w:rsid w:val="00B84840"/>
    <w:rsid w:val="00B84D4E"/>
    <w:rsid w:val="00B8660C"/>
    <w:rsid w:val="00BA01E5"/>
    <w:rsid w:val="00BB7F87"/>
    <w:rsid w:val="00BC269C"/>
    <w:rsid w:val="00BD01AC"/>
    <w:rsid w:val="00BE0AED"/>
    <w:rsid w:val="00BE0EDD"/>
    <w:rsid w:val="00BE5194"/>
    <w:rsid w:val="00BF12FC"/>
    <w:rsid w:val="00BF2CF8"/>
    <w:rsid w:val="00C01C12"/>
    <w:rsid w:val="00C12EEC"/>
    <w:rsid w:val="00C312CC"/>
    <w:rsid w:val="00C44EE4"/>
    <w:rsid w:val="00C4664B"/>
    <w:rsid w:val="00C504C8"/>
    <w:rsid w:val="00C85F87"/>
    <w:rsid w:val="00C86046"/>
    <w:rsid w:val="00C936B2"/>
    <w:rsid w:val="00CA3B19"/>
    <w:rsid w:val="00CA5891"/>
    <w:rsid w:val="00CB3451"/>
    <w:rsid w:val="00CB62AC"/>
    <w:rsid w:val="00CC68B1"/>
    <w:rsid w:val="00CD0C1C"/>
    <w:rsid w:val="00CD507B"/>
    <w:rsid w:val="00CE207C"/>
    <w:rsid w:val="00CE4697"/>
    <w:rsid w:val="00D0627B"/>
    <w:rsid w:val="00D1690E"/>
    <w:rsid w:val="00D2175F"/>
    <w:rsid w:val="00D3083C"/>
    <w:rsid w:val="00D30FBD"/>
    <w:rsid w:val="00D34D7F"/>
    <w:rsid w:val="00D34E09"/>
    <w:rsid w:val="00D3535D"/>
    <w:rsid w:val="00D37564"/>
    <w:rsid w:val="00D51EA4"/>
    <w:rsid w:val="00D55C61"/>
    <w:rsid w:val="00D63794"/>
    <w:rsid w:val="00D63DC3"/>
    <w:rsid w:val="00D7233B"/>
    <w:rsid w:val="00D77797"/>
    <w:rsid w:val="00D94174"/>
    <w:rsid w:val="00D94B05"/>
    <w:rsid w:val="00DA37B2"/>
    <w:rsid w:val="00DB2B94"/>
    <w:rsid w:val="00DB5E4A"/>
    <w:rsid w:val="00DC25D3"/>
    <w:rsid w:val="00DC4B88"/>
    <w:rsid w:val="00DD2B27"/>
    <w:rsid w:val="00DE4FFF"/>
    <w:rsid w:val="00DE7EDE"/>
    <w:rsid w:val="00DF11A6"/>
    <w:rsid w:val="00DF3F35"/>
    <w:rsid w:val="00DF7312"/>
    <w:rsid w:val="00E0000E"/>
    <w:rsid w:val="00E01CCB"/>
    <w:rsid w:val="00E03B9B"/>
    <w:rsid w:val="00E2204F"/>
    <w:rsid w:val="00E278A5"/>
    <w:rsid w:val="00E3749E"/>
    <w:rsid w:val="00E418DB"/>
    <w:rsid w:val="00E44BBC"/>
    <w:rsid w:val="00E467A8"/>
    <w:rsid w:val="00E47E5C"/>
    <w:rsid w:val="00E5192C"/>
    <w:rsid w:val="00E577DD"/>
    <w:rsid w:val="00E60C1A"/>
    <w:rsid w:val="00E66D0B"/>
    <w:rsid w:val="00E71734"/>
    <w:rsid w:val="00E8095A"/>
    <w:rsid w:val="00E8565C"/>
    <w:rsid w:val="00E9692C"/>
    <w:rsid w:val="00EB09F6"/>
    <w:rsid w:val="00EB1A89"/>
    <w:rsid w:val="00EC30F8"/>
    <w:rsid w:val="00EC46BD"/>
    <w:rsid w:val="00ED17CE"/>
    <w:rsid w:val="00ED5D9F"/>
    <w:rsid w:val="00ED65EC"/>
    <w:rsid w:val="00EE3A51"/>
    <w:rsid w:val="00EF3550"/>
    <w:rsid w:val="00F02740"/>
    <w:rsid w:val="00F10BE9"/>
    <w:rsid w:val="00F13D2A"/>
    <w:rsid w:val="00F32700"/>
    <w:rsid w:val="00F366AC"/>
    <w:rsid w:val="00F51089"/>
    <w:rsid w:val="00F55A56"/>
    <w:rsid w:val="00F57E55"/>
    <w:rsid w:val="00F607BA"/>
    <w:rsid w:val="00F65A15"/>
    <w:rsid w:val="00F72DA7"/>
    <w:rsid w:val="00F73C80"/>
    <w:rsid w:val="00F800A3"/>
    <w:rsid w:val="00F96498"/>
    <w:rsid w:val="00FA0B95"/>
    <w:rsid w:val="00FA3AFF"/>
    <w:rsid w:val="00FB147B"/>
    <w:rsid w:val="00FD25B9"/>
    <w:rsid w:val="00FE0B58"/>
    <w:rsid w:val="00FE2DD2"/>
    <w:rsid w:val="00FE32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2ED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1734"/>
    <w:rPr>
      <w:sz w:val="22"/>
    </w:rPr>
  </w:style>
  <w:style w:type="paragraph" w:styleId="Heading1">
    <w:name w:val="heading 1"/>
    <w:basedOn w:val="Normal"/>
    <w:next w:val="Normal"/>
    <w:link w:val="Heading1Char"/>
    <w:uiPriority w:val="9"/>
    <w:qFormat/>
    <w:rsid w:val="00A50C4E"/>
    <w:pPr>
      <w:pBdr>
        <w:bottom w:val="single" w:sz="6" w:space="1" w:color="auto"/>
      </w:pBd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664B"/>
    <w:rPr>
      <w:sz w:val="18"/>
      <w:szCs w:val="18"/>
    </w:rPr>
  </w:style>
  <w:style w:type="paragraph" w:styleId="CommentText">
    <w:name w:val="annotation text"/>
    <w:basedOn w:val="Normal"/>
    <w:link w:val="CommentTextChar"/>
    <w:uiPriority w:val="99"/>
    <w:unhideWhenUsed/>
    <w:rsid w:val="00C4664B"/>
  </w:style>
  <w:style w:type="character" w:customStyle="1" w:styleId="CommentTextChar">
    <w:name w:val="Comment Text Char"/>
    <w:basedOn w:val="DefaultParagraphFont"/>
    <w:link w:val="CommentText"/>
    <w:uiPriority w:val="99"/>
    <w:rsid w:val="00C4664B"/>
  </w:style>
  <w:style w:type="paragraph" w:styleId="CommentSubject">
    <w:name w:val="annotation subject"/>
    <w:basedOn w:val="CommentText"/>
    <w:next w:val="CommentText"/>
    <w:link w:val="CommentSubjectChar"/>
    <w:uiPriority w:val="99"/>
    <w:semiHidden/>
    <w:unhideWhenUsed/>
    <w:rsid w:val="00C4664B"/>
    <w:rPr>
      <w:b/>
      <w:bCs/>
      <w:sz w:val="20"/>
      <w:szCs w:val="20"/>
    </w:rPr>
  </w:style>
  <w:style w:type="character" w:customStyle="1" w:styleId="CommentSubjectChar">
    <w:name w:val="Comment Subject Char"/>
    <w:basedOn w:val="CommentTextChar"/>
    <w:link w:val="CommentSubject"/>
    <w:uiPriority w:val="99"/>
    <w:semiHidden/>
    <w:rsid w:val="00C4664B"/>
    <w:rPr>
      <w:b/>
      <w:bCs/>
      <w:sz w:val="20"/>
      <w:szCs w:val="20"/>
    </w:rPr>
  </w:style>
  <w:style w:type="paragraph" w:styleId="BalloonText">
    <w:name w:val="Balloon Text"/>
    <w:basedOn w:val="Normal"/>
    <w:link w:val="BalloonTextChar"/>
    <w:uiPriority w:val="99"/>
    <w:semiHidden/>
    <w:unhideWhenUsed/>
    <w:rsid w:val="00C4664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64B"/>
    <w:rPr>
      <w:rFonts w:ascii="Times New Roman" w:hAnsi="Times New Roman" w:cs="Times New Roman"/>
      <w:sz w:val="18"/>
      <w:szCs w:val="18"/>
    </w:rPr>
  </w:style>
  <w:style w:type="paragraph" w:styleId="Title">
    <w:name w:val="Title"/>
    <w:basedOn w:val="Normal"/>
    <w:next w:val="Normal"/>
    <w:link w:val="TitleChar"/>
    <w:uiPriority w:val="10"/>
    <w:qFormat/>
    <w:rsid w:val="004829E3"/>
    <w:rPr>
      <w:b/>
      <w:sz w:val="40"/>
    </w:rPr>
  </w:style>
  <w:style w:type="character" w:customStyle="1" w:styleId="TitleChar">
    <w:name w:val="Title Char"/>
    <w:basedOn w:val="DefaultParagraphFont"/>
    <w:link w:val="Title"/>
    <w:uiPriority w:val="10"/>
    <w:rsid w:val="004829E3"/>
    <w:rPr>
      <w:b/>
      <w:sz w:val="40"/>
    </w:rPr>
  </w:style>
  <w:style w:type="character" w:customStyle="1" w:styleId="Heading1Char">
    <w:name w:val="Heading 1 Char"/>
    <w:basedOn w:val="DefaultParagraphFont"/>
    <w:link w:val="Heading1"/>
    <w:uiPriority w:val="9"/>
    <w:rsid w:val="00A50C4E"/>
    <w:rPr>
      <w:b/>
      <w:sz w:val="28"/>
    </w:rPr>
  </w:style>
  <w:style w:type="paragraph" w:styleId="DocumentMap">
    <w:name w:val="Document Map"/>
    <w:basedOn w:val="Normal"/>
    <w:link w:val="DocumentMapChar"/>
    <w:uiPriority w:val="99"/>
    <w:semiHidden/>
    <w:unhideWhenUsed/>
    <w:rsid w:val="00665EE1"/>
    <w:rPr>
      <w:rFonts w:ascii="Times New Roman" w:hAnsi="Times New Roman" w:cs="Times New Roman"/>
    </w:rPr>
  </w:style>
  <w:style w:type="character" w:customStyle="1" w:styleId="DocumentMapChar">
    <w:name w:val="Document Map Char"/>
    <w:basedOn w:val="DefaultParagraphFont"/>
    <w:link w:val="DocumentMap"/>
    <w:uiPriority w:val="99"/>
    <w:semiHidden/>
    <w:rsid w:val="00665EE1"/>
    <w:rPr>
      <w:rFonts w:ascii="Times New Roman" w:hAnsi="Times New Roman" w:cs="Times New Roman"/>
    </w:rPr>
  </w:style>
  <w:style w:type="paragraph" w:styleId="Header">
    <w:name w:val="header"/>
    <w:basedOn w:val="Normal"/>
    <w:link w:val="HeaderChar"/>
    <w:uiPriority w:val="99"/>
    <w:unhideWhenUsed/>
    <w:rsid w:val="00A50C4E"/>
    <w:pPr>
      <w:tabs>
        <w:tab w:val="center" w:pos="4680"/>
        <w:tab w:val="right" w:pos="9360"/>
      </w:tabs>
    </w:pPr>
  </w:style>
  <w:style w:type="character" w:customStyle="1" w:styleId="HeaderChar">
    <w:name w:val="Header Char"/>
    <w:basedOn w:val="DefaultParagraphFont"/>
    <w:link w:val="Header"/>
    <w:uiPriority w:val="99"/>
    <w:rsid w:val="00A50C4E"/>
  </w:style>
  <w:style w:type="paragraph" w:styleId="Footer">
    <w:name w:val="footer"/>
    <w:basedOn w:val="Normal"/>
    <w:link w:val="FooterChar"/>
    <w:uiPriority w:val="99"/>
    <w:unhideWhenUsed/>
    <w:rsid w:val="00A50C4E"/>
    <w:pPr>
      <w:tabs>
        <w:tab w:val="center" w:pos="4680"/>
        <w:tab w:val="right" w:pos="9360"/>
      </w:tabs>
    </w:pPr>
  </w:style>
  <w:style w:type="character" w:customStyle="1" w:styleId="FooterChar">
    <w:name w:val="Footer Char"/>
    <w:basedOn w:val="DefaultParagraphFont"/>
    <w:link w:val="Footer"/>
    <w:uiPriority w:val="99"/>
    <w:rsid w:val="00A50C4E"/>
  </w:style>
  <w:style w:type="character" w:styleId="PageNumber">
    <w:name w:val="page number"/>
    <w:basedOn w:val="DefaultParagraphFont"/>
    <w:uiPriority w:val="99"/>
    <w:semiHidden/>
    <w:unhideWhenUsed/>
    <w:rsid w:val="00A50C4E"/>
  </w:style>
  <w:style w:type="table" w:styleId="TableGrid">
    <w:name w:val="Table Grid"/>
    <w:basedOn w:val="TableNormal"/>
    <w:uiPriority w:val="39"/>
    <w:rsid w:val="009B74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D592B"/>
    <w:rPr>
      <w:sz w:val="22"/>
    </w:rPr>
  </w:style>
  <w:style w:type="table" w:styleId="TableGridLight">
    <w:name w:val="Grid Table Light"/>
    <w:basedOn w:val="TableNormal"/>
    <w:uiPriority w:val="40"/>
    <w:rsid w:val="00F607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rsid w:val="004600F7"/>
    <w:pPr>
      <w:ind w:left="720"/>
      <w:contextualSpacing/>
    </w:pPr>
  </w:style>
  <w:style w:type="paragraph" w:styleId="FootnoteText">
    <w:name w:val="footnote text"/>
    <w:basedOn w:val="Normal"/>
    <w:link w:val="FootnoteTextChar"/>
    <w:uiPriority w:val="99"/>
    <w:unhideWhenUsed/>
    <w:qFormat/>
    <w:rsid w:val="00064563"/>
    <w:rPr>
      <w:sz w:val="18"/>
      <w:szCs w:val="18"/>
    </w:rPr>
  </w:style>
  <w:style w:type="character" w:customStyle="1" w:styleId="FootnoteTextChar">
    <w:name w:val="Footnote Text Char"/>
    <w:basedOn w:val="DefaultParagraphFont"/>
    <w:link w:val="FootnoteText"/>
    <w:uiPriority w:val="99"/>
    <w:rsid w:val="00064563"/>
    <w:rPr>
      <w:sz w:val="18"/>
      <w:szCs w:val="18"/>
    </w:rPr>
  </w:style>
  <w:style w:type="character" w:styleId="FootnoteReference">
    <w:name w:val="footnote reference"/>
    <w:basedOn w:val="DefaultParagraphFont"/>
    <w:uiPriority w:val="99"/>
    <w:unhideWhenUsed/>
    <w:rsid w:val="000645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FA5B08F-B731-3542-9E3B-A3EC55351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68</Words>
  <Characters>609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7T09:24:00Z</dcterms:created>
  <dcterms:modified xsi:type="dcterms:W3CDTF">2019-10-30T14:51:00Z</dcterms:modified>
  <cp:category/>
</cp:coreProperties>
</file>